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2277768"/>
        <w:docPartObj>
          <w:docPartGallery w:val="Cover Pages"/>
          <w:docPartUnique/>
        </w:docPartObj>
      </w:sdtPr>
      <w:sdtEndPr/>
      <w:sdtContent>
        <w:p w14:paraId="24BE6190" w14:textId="4DCC2A65" w:rsidR="006F3A79" w:rsidRDefault="006F3A79">
          <w:r>
            <w:rPr>
              <w:noProof/>
            </w:rPr>
            <mc:AlternateContent>
              <mc:Choice Requires="wps">
                <w:drawing>
                  <wp:anchor distT="0" distB="0" distL="114300" distR="114300" simplePos="0" relativeHeight="251659264" behindDoc="0" locked="0" layoutInCell="1" allowOverlap="1" wp14:anchorId="0E1B4AAC" wp14:editId="480C5990">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7320"/>
                                  <w:gridCol w:w="2045"/>
                                </w:tblGrid>
                                <w:tr w:rsidR="00671C9A" w14:paraId="52D2C10C" w14:textId="77777777">
                                  <w:trPr>
                                    <w:jc w:val="center"/>
                                  </w:trPr>
                                  <w:tc>
                                    <w:tcPr>
                                      <w:tcW w:w="2568" w:type="pct"/>
                                      <w:vAlign w:val="center"/>
                                    </w:tcPr>
                                    <w:p w14:paraId="6A32046C" w14:textId="29A25C51" w:rsidR="00671C9A" w:rsidRDefault="00671C9A">
                                      <w:pPr>
                                        <w:jc w:val="right"/>
                                      </w:pPr>
                                      <w:r>
                                        <w:rPr>
                                          <w:noProof/>
                                          <w:color w:val="000000"/>
                                          <w:bdr w:val="none" w:sz="0" w:space="0" w:color="auto" w:frame="1"/>
                                        </w:rPr>
                                        <w:drawing>
                                          <wp:inline distT="0" distB="0" distL="0" distR="0" wp14:anchorId="54BC642B" wp14:editId="5A5BB02B">
                                            <wp:extent cx="4183380" cy="4927332"/>
                                            <wp:effectExtent l="0" t="0" r="762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4304" cy="4940199"/>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1BE0810C" w14:textId="5BF271FC" w:rsidR="00671C9A" w:rsidRDefault="00671C9A">
                                          <w:pPr>
                                            <w:pStyle w:val="Geenafstand"/>
                                            <w:spacing w:line="312" w:lineRule="auto"/>
                                            <w:jc w:val="right"/>
                                            <w:rPr>
                                              <w:caps/>
                                              <w:color w:val="191919" w:themeColor="text1" w:themeTint="E6"/>
                                              <w:sz w:val="72"/>
                                              <w:szCs w:val="72"/>
                                            </w:rPr>
                                          </w:pPr>
                                          <w:r>
                                            <w:rPr>
                                              <w:caps/>
                                              <w:color w:val="191919" w:themeColor="text1" w:themeTint="E6"/>
                                              <w:sz w:val="72"/>
                                              <w:szCs w:val="72"/>
                                            </w:rPr>
                                            <w:t>Studybuddy</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EC36CB9" w14:textId="5FD01CE5" w:rsidR="00671C9A" w:rsidRDefault="00671C9A">
                                          <w:pPr>
                                            <w:jc w:val="right"/>
                                            <w:rPr>
                                              <w:sz w:val="24"/>
                                              <w:szCs w:val="24"/>
                                            </w:rPr>
                                          </w:pPr>
                                          <w:r>
                                            <w:rPr>
                                              <w:color w:val="000000" w:themeColor="text1"/>
                                              <w:sz w:val="24"/>
                                              <w:szCs w:val="24"/>
                                            </w:rPr>
                                            <w:t>Testrapport</w:t>
                                          </w:r>
                                        </w:p>
                                      </w:sdtContent>
                                    </w:sdt>
                                  </w:tc>
                                  <w:tc>
                                    <w:tcPr>
                                      <w:tcW w:w="2432" w:type="pct"/>
                                      <w:vAlign w:val="center"/>
                                    </w:tcPr>
                                    <w:p w14:paraId="7A2EB3FE" w14:textId="77777777" w:rsidR="00671C9A" w:rsidRDefault="00671C9A">
                                      <w:pPr>
                                        <w:pStyle w:val="Geenafstand"/>
                                        <w:rPr>
                                          <w:caps/>
                                          <w:color w:val="C0504D" w:themeColor="accent2"/>
                                          <w:sz w:val="26"/>
                                          <w:szCs w:val="26"/>
                                        </w:rPr>
                                      </w:pPr>
                                      <w:r>
                                        <w:rPr>
                                          <w:caps/>
                                          <w:color w:val="C0504D"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6CBC1FB7" w14:textId="07933893" w:rsidR="00671C9A" w:rsidRDefault="00671C9A">
                                          <w:pPr>
                                            <w:rPr>
                                              <w:color w:val="000000" w:themeColor="text1"/>
                                            </w:rPr>
                                          </w:pPr>
                                          <w:r>
                                            <w:rPr>
                                              <w:color w:val="000000" w:themeColor="text1"/>
                                            </w:rPr>
                                            <w:t>Hierin wordt het POC zoals beschreven in het ontwerp getest.</w:t>
                                          </w:r>
                                        </w:p>
                                      </w:sdtContent>
                                    </w:sdt>
                                    <w:sdt>
                                      <w:sdtPr>
                                        <w:rPr>
                                          <w:color w:val="C0504D"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0819A6D8" w14:textId="2C6E30FE" w:rsidR="00671C9A" w:rsidRDefault="00671C9A">
                                          <w:pPr>
                                            <w:pStyle w:val="Geenafstand"/>
                                            <w:rPr>
                                              <w:color w:val="C0504D" w:themeColor="accent2"/>
                                              <w:sz w:val="26"/>
                                              <w:szCs w:val="26"/>
                                            </w:rPr>
                                          </w:pPr>
                                          <w:r>
                                            <w:rPr>
                                              <w:color w:val="C0504D" w:themeColor="accent2"/>
                                              <w:sz w:val="26"/>
                                              <w:szCs w:val="26"/>
                                            </w:rPr>
                                            <w:t xml:space="preserve">Mohammad </w:t>
                                          </w:r>
                                          <w:proofErr w:type="spellStart"/>
                                          <w:r>
                                            <w:rPr>
                                              <w:color w:val="C0504D" w:themeColor="accent2"/>
                                              <w:sz w:val="26"/>
                                              <w:szCs w:val="26"/>
                                            </w:rPr>
                                            <w:t>Rummo</w:t>
                                          </w:r>
                                          <w:proofErr w:type="spellEnd"/>
                                          <w:r>
                                            <w:rPr>
                                              <w:color w:val="C0504D" w:themeColor="accent2"/>
                                              <w:sz w:val="26"/>
                                              <w:szCs w:val="26"/>
                                            </w:rPr>
                                            <w:t xml:space="preserve">, </w:t>
                                          </w:r>
                                          <w:proofErr w:type="spellStart"/>
                                          <w:r>
                                            <w:rPr>
                                              <w:color w:val="C0504D" w:themeColor="accent2"/>
                                              <w:sz w:val="26"/>
                                              <w:szCs w:val="26"/>
                                            </w:rPr>
                                            <w:t>Rohin</w:t>
                                          </w:r>
                                          <w:proofErr w:type="spellEnd"/>
                                          <w:r>
                                            <w:rPr>
                                              <w:color w:val="C0504D" w:themeColor="accent2"/>
                                              <w:sz w:val="26"/>
                                              <w:szCs w:val="26"/>
                                            </w:rPr>
                                            <w:t xml:space="preserve"> Hasan, Clara Schoelitsz</w:t>
                                          </w:r>
                                        </w:p>
                                      </w:sdtContent>
                                    </w:sdt>
                                    <w:p w14:paraId="5B226D95" w14:textId="0A83DCC3" w:rsidR="00671C9A" w:rsidRDefault="007118E9">
                                      <w:pPr>
                                        <w:pStyle w:val="Geenafstand"/>
                                      </w:pPr>
                                      <w:sdt>
                                        <w:sdtPr>
                                          <w:rPr>
                                            <w:color w:val="1F497D"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71C9A">
                                            <w:rPr>
                                              <w:color w:val="1F497D" w:themeColor="text2"/>
                                            </w:rPr>
                                            <w:t>Mobile Application</w:t>
                                          </w:r>
                                        </w:sdtContent>
                                      </w:sdt>
                                    </w:p>
                                  </w:tc>
                                </w:tr>
                              </w:tbl>
                              <w:p w14:paraId="7A44D3FB" w14:textId="77777777" w:rsidR="00671C9A" w:rsidRDefault="00671C9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E1B4AAC"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7320"/>
                            <w:gridCol w:w="2045"/>
                          </w:tblGrid>
                          <w:tr w:rsidR="00671C9A" w14:paraId="52D2C10C" w14:textId="77777777">
                            <w:trPr>
                              <w:jc w:val="center"/>
                            </w:trPr>
                            <w:tc>
                              <w:tcPr>
                                <w:tcW w:w="2568" w:type="pct"/>
                                <w:vAlign w:val="center"/>
                              </w:tcPr>
                              <w:p w14:paraId="6A32046C" w14:textId="29A25C51" w:rsidR="00671C9A" w:rsidRDefault="00671C9A">
                                <w:pPr>
                                  <w:jc w:val="right"/>
                                </w:pPr>
                                <w:r>
                                  <w:rPr>
                                    <w:noProof/>
                                    <w:color w:val="000000"/>
                                    <w:bdr w:val="none" w:sz="0" w:space="0" w:color="auto" w:frame="1"/>
                                  </w:rPr>
                                  <w:drawing>
                                    <wp:inline distT="0" distB="0" distL="0" distR="0" wp14:anchorId="54BC642B" wp14:editId="5A5BB02B">
                                      <wp:extent cx="4183380" cy="4927332"/>
                                      <wp:effectExtent l="0" t="0" r="762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4304" cy="4940199"/>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1BE0810C" w14:textId="5BF271FC" w:rsidR="00671C9A" w:rsidRDefault="00671C9A">
                                    <w:pPr>
                                      <w:pStyle w:val="Geenafstand"/>
                                      <w:spacing w:line="312" w:lineRule="auto"/>
                                      <w:jc w:val="right"/>
                                      <w:rPr>
                                        <w:caps/>
                                        <w:color w:val="191919" w:themeColor="text1" w:themeTint="E6"/>
                                        <w:sz w:val="72"/>
                                        <w:szCs w:val="72"/>
                                      </w:rPr>
                                    </w:pPr>
                                    <w:r>
                                      <w:rPr>
                                        <w:caps/>
                                        <w:color w:val="191919" w:themeColor="text1" w:themeTint="E6"/>
                                        <w:sz w:val="72"/>
                                        <w:szCs w:val="72"/>
                                      </w:rPr>
                                      <w:t>Studybuddy</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EC36CB9" w14:textId="5FD01CE5" w:rsidR="00671C9A" w:rsidRDefault="00671C9A">
                                    <w:pPr>
                                      <w:jc w:val="right"/>
                                      <w:rPr>
                                        <w:sz w:val="24"/>
                                        <w:szCs w:val="24"/>
                                      </w:rPr>
                                    </w:pPr>
                                    <w:r>
                                      <w:rPr>
                                        <w:color w:val="000000" w:themeColor="text1"/>
                                        <w:sz w:val="24"/>
                                        <w:szCs w:val="24"/>
                                      </w:rPr>
                                      <w:t>Testrapport</w:t>
                                    </w:r>
                                  </w:p>
                                </w:sdtContent>
                              </w:sdt>
                            </w:tc>
                            <w:tc>
                              <w:tcPr>
                                <w:tcW w:w="2432" w:type="pct"/>
                                <w:vAlign w:val="center"/>
                              </w:tcPr>
                              <w:p w14:paraId="7A2EB3FE" w14:textId="77777777" w:rsidR="00671C9A" w:rsidRDefault="00671C9A">
                                <w:pPr>
                                  <w:pStyle w:val="Geenafstand"/>
                                  <w:rPr>
                                    <w:caps/>
                                    <w:color w:val="C0504D" w:themeColor="accent2"/>
                                    <w:sz w:val="26"/>
                                    <w:szCs w:val="26"/>
                                  </w:rPr>
                                </w:pPr>
                                <w:r>
                                  <w:rPr>
                                    <w:caps/>
                                    <w:color w:val="C0504D"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6CBC1FB7" w14:textId="07933893" w:rsidR="00671C9A" w:rsidRDefault="00671C9A">
                                    <w:pPr>
                                      <w:rPr>
                                        <w:color w:val="000000" w:themeColor="text1"/>
                                      </w:rPr>
                                    </w:pPr>
                                    <w:r>
                                      <w:rPr>
                                        <w:color w:val="000000" w:themeColor="text1"/>
                                      </w:rPr>
                                      <w:t>Hierin wordt het POC zoals beschreven in het ontwerp getest.</w:t>
                                    </w:r>
                                  </w:p>
                                </w:sdtContent>
                              </w:sdt>
                              <w:sdt>
                                <w:sdtPr>
                                  <w:rPr>
                                    <w:color w:val="C0504D"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0819A6D8" w14:textId="2C6E30FE" w:rsidR="00671C9A" w:rsidRDefault="00671C9A">
                                    <w:pPr>
                                      <w:pStyle w:val="Geenafstand"/>
                                      <w:rPr>
                                        <w:color w:val="C0504D" w:themeColor="accent2"/>
                                        <w:sz w:val="26"/>
                                        <w:szCs w:val="26"/>
                                      </w:rPr>
                                    </w:pPr>
                                    <w:r>
                                      <w:rPr>
                                        <w:color w:val="C0504D" w:themeColor="accent2"/>
                                        <w:sz w:val="26"/>
                                        <w:szCs w:val="26"/>
                                      </w:rPr>
                                      <w:t xml:space="preserve">Mohammad </w:t>
                                    </w:r>
                                    <w:proofErr w:type="spellStart"/>
                                    <w:r>
                                      <w:rPr>
                                        <w:color w:val="C0504D" w:themeColor="accent2"/>
                                        <w:sz w:val="26"/>
                                        <w:szCs w:val="26"/>
                                      </w:rPr>
                                      <w:t>Rummo</w:t>
                                    </w:r>
                                    <w:proofErr w:type="spellEnd"/>
                                    <w:r>
                                      <w:rPr>
                                        <w:color w:val="C0504D" w:themeColor="accent2"/>
                                        <w:sz w:val="26"/>
                                        <w:szCs w:val="26"/>
                                      </w:rPr>
                                      <w:t xml:space="preserve">, </w:t>
                                    </w:r>
                                    <w:proofErr w:type="spellStart"/>
                                    <w:r>
                                      <w:rPr>
                                        <w:color w:val="C0504D" w:themeColor="accent2"/>
                                        <w:sz w:val="26"/>
                                        <w:szCs w:val="26"/>
                                      </w:rPr>
                                      <w:t>Rohin</w:t>
                                    </w:r>
                                    <w:proofErr w:type="spellEnd"/>
                                    <w:r>
                                      <w:rPr>
                                        <w:color w:val="C0504D" w:themeColor="accent2"/>
                                        <w:sz w:val="26"/>
                                        <w:szCs w:val="26"/>
                                      </w:rPr>
                                      <w:t xml:space="preserve"> Hasan, Clara Schoelitsz</w:t>
                                    </w:r>
                                  </w:p>
                                </w:sdtContent>
                              </w:sdt>
                              <w:p w14:paraId="5B226D95" w14:textId="0A83DCC3" w:rsidR="00671C9A" w:rsidRDefault="007118E9">
                                <w:pPr>
                                  <w:pStyle w:val="Geenafstand"/>
                                </w:pPr>
                                <w:sdt>
                                  <w:sdtPr>
                                    <w:rPr>
                                      <w:color w:val="1F497D"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71C9A">
                                      <w:rPr>
                                        <w:color w:val="1F497D" w:themeColor="text2"/>
                                      </w:rPr>
                                      <w:t>Mobile Application</w:t>
                                    </w:r>
                                  </w:sdtContent>
                                </w:sdt>
                              </w:p>
                            </w:tc>
                          </w:tr>
                        </w:tbl>
                        <w:p w14:paraId="7A44D3FB" w14:textId="77777777" w:rsidR="00671C9A" w:rsidRDefault="00671C9A"/>
                      </w:txbxContent>
                    </v:textbox>
                    <w10:wrap anchorx="page" anchory="page"/>
                  </v:shape>
                </w:pict>
              </mc:Fallback>
            </mc:AlternateContent>
          </w:r>
          <w:r>
            <w:br w:type="page"/>
          </w:r>
        </w:p>
      </w:sdtContent>
    </w:sdt>
    <w:sdt>
      <w:sdtPr>
        <w:rPr>
          <w:rFonts w:ascii="Arial" w:eastAsia="Arial" w:hAnsi="Arial" w:cs="Arial"/>
          <w:color w:val="auto"/>
          <w:sz w:val="22"/>
          <w:szCs w:val="22"/>
          <w:lang w:val="nl-NL" w:eastAsia="en-US"/>
        </w:rPr>
        <w:id w:val="-58794290"/>
        <w:docPartObj>
          <w:docPartGallery w:val="Table of Contents"/>
          <w:docPartUnique/>
        </w:docPartObj>
      </w:sdtPr>
      <w:sdtEndPr>
        <w:rPr>
          <w:b/>
          <w:bCs/>
        </w:rPr>
      </w:sdtEndPr>
      <w:sdtContent>
        <w:p w14:paraId="265F2041" w14:textId="1E354FB6" w:rsidR="00671C9A" w:rsidRDefault="00671C9A">
          <w:pPr>
            <w:pStyle w:val="Kopvaninhoudsopgave"/>
          </w:pPr>
          <w:r>
            <w:rPr>
              <w:lang w:val="nl-NL"/>
            </w:rPr>
            <w:t>Inhoud</w:t>
          </w:r>
        </w:p>
        <w:p w14:paraId="65053D31" w14:textId="7036DDC4" w:rsidR="00671C9A" w:rsidRDefault="00671C9A">
          <w:pPr>
            <w:pStyle w:val="Inhopg1"/>
            <w:tabs>
              <w:tab w:val="right" w:leader="dot" w:pos="9019"/>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62763493" w:history="1">
            <w:r w:rsidRPr="003379B7">
              <w:rPr>
                <w:rStyle w:val="Hyperlink"/>
                <w:noProof/>
              </w:rPr>
              <w:t>1.Introductie</w:t>
            </w:r>
            <w:r>
              <w:rPr>
                <w:noProof/>
                <w:webHidden/>
              </w:rPr>
              <w:tab/>
            </w:r>
            <w:r>
              <w:rPr>
                <w:noProof/>
                <w:webHidden/>
              </w:rPr>
              <w:fldChar w:fldCharType="begin"/>
            </w:r>
            <w:r>
              <w:rPr>
                <w:noProof/>
                <w:webHidden/>
              </w:rPr>
              <w:instrText xml:space="preserve"> PAGEREF _Toc62763493 \h </w:instrText>
            </w:r>
            <w:r>
              <w:rPr>
                <w:noProof/>
                <w:webHidden/>
              </w:rPr>
            </w:r>
            <w:r>
              <w:rPr>
                <w:noProof/>
                <w:webHidden/>
              </w:rPr>
              <w:fldChar w:fldCharType="separate"/>
            </w:r>
            <w:r>
              <w:rPr>
                <w:noProof/>
                <w:webHidden/>
              </w:rPr>
              <w:t>2</w:t>
            </w:r>
            <w:r>
              <w:rPr>
                <w:noProof/>
                <w:webHidden/>
              </w:rPr>
              <w:fldChar w:fldCharType="end"/>
            </w:r>
          </w:hyperlink>
        </w:p>
        <w:p w14:paraId="15095B64" w14:textId="7CA4775F"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494" w:history="1">
            <w:r w:rsidR="00671C9A" w:rsidRPr="003379B7">
              <w:rPr>
                <w:rStyle w:val="Hyperlink"/>
                <w:noProof/>
              </w:rPr>
              <w:t>1.2Inleiding.</w:t>
            </w:r>
            <w:r w:rsidR="00671C9A">
              <w:rPr>
                <w:noProof/>
                <w:webHidden/>
              </w:rPr>
              <w:tab/>
            </w:r>
            <w:r w:rsidR="00671C9A">
              <w:rPr>
                <w:noProof/>
                <w:webHidden/>
              </w:rPr>
              <w:fldChar w:fldCharType="begin"/>
            </w:r>
            <w:r w:rsidR="00671C9A">
              <w:rPr>
                <w:noProof/>
                <w:webHidden/>
              </w:rPr>
              <w:instrText xml:space="preserve"> PAGEREF _Toc62763494 \h </w:instrText>
            </w:r>
            <w:r w:rsidR="00671C9A">
              <w:rPr>
                <w:noProof/>
                <w:webHidden/>
              </w:rPr>
            </w:r>
            <w:r w:rsidR="00671C9A">
              <w:rPr>
                <w:noProof/>
                <w:webHidden/>
              </w:rPr>
              <w:fldChar w:fldCharType="separate"/>
            </w:r>
            <w:r w:rsidR="00671C9A">
              <w:rPr>
                <w:noProof/>
                <w:webHidden/>
              </w:rPr>
              <w:t>2</w:t>
            </w:r>
            <w:r w:rsidR="00671C9A">
              <w:rPr>
                <w:noProof/>
                <w:webHidden/>
              </w:rPr>
              <w:fldChar w:fldCharType="end"/>
            </w:r>
          </w:hyperlink>
        </w:p>
        <w:p w14:paraId="2303D5F5" w14:textId="30F97DEE"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495" w:history="1">
            <w:r w:rsidR="00671C9A" w:rsidRPr="003379B7">
              <w:rPr>
                <w:rStyle w:val="Hyperlink"/>
                <w:noProof/>
              </w:rPr>
              <w:t>1.3 Aanleiding.</w:t>
            </w:r>
            <w:r w:rsidR="00671C9A">
              <w:rPr>
                <w:noProof/>
                <w:webHidden/>
              </w:rPr>
              <w:tab/>
            </w:r>
            <w:r w:rsidR="00671C9A">
              <w:rPr>
                <w:noProof/>
                <w:webHidden/>
              </w:rPr>
              <w:fldChar w:fldCharType="begin"/>
            </w:r>
            <w:r w:rsidR="00671C9A">
              <w:rPr>
                <w:noProof/>
                <w:webHidden/>
              </w:rPr>
              <w:instrText xml:space="preserve"> PAGEREF _Toc62763495 \h </w:instrText>
            </w:r>
            <w:r w:rsidR="00671C9A">
              <w:rPr>
                <w:noProof/>
                <w:webHidden/>
              </w:rPr>
            </w:r>
            <w:r w:rsidR="00671C9A">
              <w:rPr>
                <w:noProof/>
                <w:webHidden/>
              </w:rPr>
              <w:fldChar w:fldCharType="separate"/>
            </w:r>
            <w:r w:rsidR="00671C9A">
              <w:rPr>
                <w:noProof/>
                <w:webHidden/>
              </w:rPr>
              <w:t>2</w:t>
            </w:r>
            <w:r w:rsidR="00671C9A">
              <w:rPr>
                <w:noProof/>
                <w:webHidden/>
              </w:rPr>
              <w:fldChar w:fldCharType="end"/>
            </w:r>
          </w:hyperlink>
        </w:p>
        <w:p w14:paraId="6533EE8B" w14:textId="429D192B"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496" w:history="1">
            <w:r w:rsidR="00671C9A" w:rsidRPr="003379B7">
              <w:rPr>
                <w:rStyle w:val="Hyperlink"/>
                <w:noProof/>
              </w:rPr>
              <w:t>1.4 Applicatie omschrijving.</w:t>
            </w:r>
            <w:r w:rsidR="00671C9A">
              <w:rPr>
                <w:noProof/>
                <w:webHidden/>
              </w:rPr>
              <w:tab/>
            </w:r>
            <w:r w:rsidR="00671C9A">
              <w:rPr>
                <w:noProof/>
                <w:webHidden/>
              </w:rPr>
              <w:fldChar w:fldCharType="begin"/>
            </w:r>
            <w:r w:rsidR="00671C9A">
              <w:rPr>
                <w:noProof/>
                <w:webHidden/>
              </w:rPr>
              <w:instrText xml:space="preserve"> PAGEREF _Toc62763496 \h </w:instrText>
            </w:r>
            <w:r w:rsidR="00671C9A">
              <w:rPr>
                <w:noProof/>
                <w:webHidden/>
              </w:rPr>
            </w:r>
            <w:r w:rsidR="00671C9A">
              <w:rPr>
                <w:noProof/>
                <w:webHidden/>
              </w:rPr>
              <w:fldChar w:fldCharType="separate"/>
            </w:r>
            <w:r w:rsidR="00671C9A">
              <w:rPr>
                <w:noProof/>
                <w:webHidden/>
              </w:rPr>
              <w:t>2</w:t>
            </w:r>
            <w:r w:rsidR="00671C9A">
              <w:rPr>
                <w:noProof/>
                <w:webHidden/>
              </w:rPr>
              <w:fldChar w:fldCharType="end"/>
            </w:r>
          </w:hyperlink>
        </w:p>
        <w:p w14:paraId="145342D5" w14:textId="79244BF6"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497" w:history="1">
            <w:r w:rsidR="00671C9A" w:rsidRPr="003379B7">
              <w:rPr>
                <w:rStyle w:val="Hyperlink"/>
                <w:noProof/>
              </w:rPr>
              <w:t>1.5 Scope.</w:t>
            </w:r>
            <w:r w:rsidR="00671C9A">
              <w:rPr>
                <w:noProof/>
                <w:webHidden/>
              </w:rPr>
              <w:tab/>
            </w:r>
            <w:r w:rsidR="00671C9A">
              <w:rPr>
                <w:noProof/>
                <w:webHidden/>
              </w:rPr>
              <w:fldChar w:fldCharType="begin"/>
            </w:r>
            <w:r w:rsidR="00671C9A">
              <w:rPr>
                <w:noProof/>
                <w:webHidden/>
              </w:rPr>
              <w:instrText xml:space="preserve"> PAGEREF _Toc62763497 \h </w:instrText>
            </w:r>
            <w:r w:rsidR="00671C9A">
              <w:rPr>
                <w:noProof/>
                <w:webHidden/>
              </w:rPr>
            </w:r>
            <w:r w:rsidR="00671C9A">
              <w:rPr>
                <w:noProof/>
                <w:webHidden/>
              </w:rPr>
              <w:fldChar w:fldCharType="separate"/>
            </w:r>
            <w:r w:rsidR="00671C9A">
              <w:rPr>
                <w:noProof/>
                <w:webHidden/>
              </w:rPr>
              <w:t>2</w:t>
            </w:r>
            <w:r w:rsidR="00671C9A">
              <w:rPr>
                <w:noProof/>
                <w:webHidden/>
              </w:rPr>
              <w:fldChar w:fldCharType="end"/>
            </w:r>
          </w:hyperlink>
        </w:p>
        <w:p w14:paraId="5937B447" w14:textId="18F77BD1" w:rsidR="00671C9A" w:rsidRDefault="007118E9">
          <w:pPr>
            <w:pStyle w:val="Inhopg1"/>
            <w:tabs>
              <w:tab w:val="right" w:leader="dot" w:pos="9019"/>
            </w:tabs>
            <w:rPr>
              <w:rFonts w:asciiTheme="minorHAnsi" w:eastAsiaTheme="minorEastAsia" w:hAnsiTheme="minorHAnsi" w:cstheme="minorBidi"/>
              <w:noProof/>
              <w:lang w:val="en-GB" w:eastAsia="en-GB"/>
            </w:rPr>
          </w:pPr>
          <w:hyperlink w:anchor="_Toc62763498" w:history="1">
            <w:r w:rsidR="00671C9A" w:rsidRPr="003379B7">
              <w:rPr>
                <w:rStyle w:val="Hyperlink"/>
                <w:noProof/>
              </w:rPr>
              <w:t>2.Risicoanalyse.</w:t>
            </w:r>
            <w:r w:rsidR="00671C9A">
              <w:rPr>
                <w:noProof/>
                <w:webHidden/>
              </w:rPr>
              <w:tab/>
            </w:r>
            <w:r w:rsidR="00671C9A">
              <w:rPr>
                <w:noProof/>
                <w:webHidden/>
              </w:rPr>
              <w:fldChar w:fldCharType="begin"/>
            </w:r>
            <w:r w:rsidR="00671C9A">
              <w:rPr>
                <w:noProof/>
                <w:webHidden/>
              </w:rPr>
              <w:instrText xml:space="preserve"> PAGEREF _Toc62763498 \h </w:instrText>
            </w:r>
            <w:r w:rsidR="00671C9A">
              <w:rPr>
                <w:noProof/>
                <w:webHidden/>
              </w:rPr>
            </w:r>
            <w:r w:rsidR="00671C9A">
              <w:rPr>
                <w:noProof/>
                <w:webHidden/>
              </w:rPr>
              <w:fldChar w:fldCharType="separate"/>
            </w:r>
            <w:r w:rsidR="00671C9A">
              <w:rPr>
                <w:noProof/>
                <w:webHidden/>
              </w:rPr>
              <w:t>3</w:t>
            </w:r>
            <w:r w:rsidR="00671C9A">
              <w:rPr>
                <w:noProof/>
                <w:webHidden/>
              </w:rPr>
              <w:fldChar w:fldCharType="end"/>
            </w:r>
          </w:hyperlink>
        </w:p>
        <w:p w14:paraId="490BEBE6" w14:textId="7915E8DC" w:rsidR="00671C9A" w:rsidRDefault="007118E9">
          <w:pPr>
            <w:pStyle w:val="Inhopg3"/>
            <w:tabs>
              <w:tab w:val="right" w:leader="dot" w:pos="9019"/>
            </w:tabs>
            <w:rPr>
              <w:rFonts w:asciiTheme="minorHAnsi" w:eastAsiaTheme="minorEastAsia" w:hAnsiTheme="minorHAnsi" w:cstheme="minorBidi"/>
              <w:noProof/>
              <w:lang w:val="en-GB" w:eastAsia="en-GB"/>
            </w:rPr>
          </w:pPr>
          <w:hyperlink w:anchor="_Toc62763499" w:history="1">
            <w:r w:rsidR="00671C9A" w:rsidRPr="003379B7">
              <w:rPr>
                <w:rStyle w:val="Hyperlink"/>
                <w:noProof/>
              </w:rPr>
              <w:t>Gesprek starten.</w:t>
            </w:r>
            <w:r w:rsidR="00671C9A">
              <w:rPr>
                <w:noProof/>
                <w:webHidden/>
              </w:rPr>
              <w:tab/>
            </w:r>
            <w:r w:rsidR="00671C9A">
              <w:rPr>
                <w:noProof/>
                <w:webHidden/>
              </w:rPr>
              <w:fldChar w:fldCharType="begin"/>
            </w:r>
            <w:r w:rsidR="00671C9A">
              <w:rPr>
                <w:noProof/>
                <w:webHidden/>
              </w:rPr>
              <w:instrText xml:space="preserve"> PAGEREF _Toc62763499 \h </w:instrText>
            </w:r>
            <w:r w:rsidR="00671C9A">
              <w:rPr>
                <w:noProof/>
                <w:webHidden/>
              </w:rPr>
            </w:r>
            <w:r w:rsidR="00671C9A">
              <w:rPr>
                <w:noProof/>
                <w:webHidden/>
              </w:rPr>
              <w:fldChar w:fldCharType="separate"/>
            </w:r>
            <w:r w:rsidR="00671C9A">
              <w:rPr>
                <w:noProof/>
                <w:webHidden/>
              </w:rPr>
              <w:t>3</w:t>
            </w:r>
            <w:r w:rsidR="00671C9A">
              <w:rPr>
                <w:noProof/>
                <w:webHidden/>
              </w:rPr>
              <w:fldChar w:fldCharType="end"/>
            </w:r>
          </w:hyperlink>
        </w:p>
        <w:p w14:paraId="6965A3CE" w14:textId="1A38E371" w:rsidR="00671C9A" w:rsidRDefault="007118E9">
          <w:pPr>
            <w:pStyle w:val="Inhopg3"/>
            <w:tabs>
              <w:tab w:val="right" w:leader="dot" w:pos="9019"/>
            </w:tabs>
            <w:rPr>
              <w:rFonts w:asciiTheme="minorHAnsi" w:eastAsiaTheme="minorEastAsia" w:hAnsiTheme="minorHAnsi" w:cstheme="minorBidi"/>
              <w:noProof/>
              <w:lang w:val="en-GB" w:eastAsia="en-GB"/>
            </w:rPr>
          </w:pPr>
          <w:hyperlink w:anchor="_Toc62763500" w:history="1">
            <w:r w:rsidR="00671C9A" w:rsidRPr="003379B7">
              <w:rPr>
                <w:rStyle w:val="Hyperlink"/>
                <w:noProof/>
              </w:rPr>
              <w:t>Gesprek verwijderen.</w:t>
            </w:r>
            <w:r w:rsidR="00671C9A">
              <w:rPr>
                <w:noProof/>
                <w:webHidden/>
              </w:rPr>
              <w:tab/>
            </w:r>
            <w:r w:rsidR="00671C9A">
              <w:rPr>
                <w:noProof/>
                <w:webHidden/>
              </w:rPr>
              <w:fldChar w:fldCharType="begin"/>
            </w:r>
            <w:r w:rsidR="00671C9A">
              <w:rPr>
                <w:noProof/>
                <w:webHidden/>
              </w:rPr>
              <w:instrText xml:space="preserve"> PAGEREF _Toc62763500 \h </w:instrText>
            </w:r>
            <w:r w:rsidR="00671C9A">
              <w:rPr>
                <w:noProof/>
                <w:webHidden/>
              </w:rPr>
            </w:r>
            <w:r w:rsidR="00671C9A">
              <w:rPr>
                <w:noProof/>
                <w:webHidden/>
              </w:rPr>
              <w:fldChar w:fldCharType="separate"/>
            </w:r>
            <w:r w:rsidR="00671C9A">
              <w:rPr>
                <w:noProof/>
                <w:webHidden/>
              </w:rPr>
              <w:t>3</w:t>
            </w:r>
            <w:r w:rsidR="00671C9A">
              <w:rPr>
                <w:noProof/>
                <w:webHidden/>
              </w:rPr>
              <w:fldChar w:fldCharType="end"/>
            </w:r>
          </w:hyperlink>
        </w:p>
        <w:p w14:paraId="7B49FA16" w14:textId="2BC9DDD9" w:rsidR="00671C9A" w:rsidRDefault="007118E9">
          <w:pPr>
            <w:pStyle w:val="Inhopg3"/>
            <w:tabs>
              <w:tab w:val="right" w:leader="dot" w:pos="9019"/>
            </w:tabs>
            <w:rPr>
              <w:rFonts w:asciiTheme="minorHAnsi" w:eastAsiaTheme="minorEastAsia" w:hAnsiTheme="minorHAnsi" w:cstheme="minorBidi"/>
              <w:noProof/>
              <w:lang w:val="en-GB" w:eastAsia="en-GB"/>
            </w:rPr>
          </w:pPr>
          <w:hyperlink w:anchor="_Toc62763501" w:history="1">
            <w:r w:rsidR="00671C9A" w:rsidRPr="003379B7">
              <w:rPr>
                <w:rStyle w:val="Hyperlink"/>
                <w:noProof/>
              </w:rPr>
              <w:t>Inloggen/registreren.</w:t>
            </w:r>
            <w:r w:rsidR="00671C9A">
              <w:rPr>
                <w:noProof/>
                <w:webHidden/>
              </w:rPr>
              <w:tab/>
            </w:r>
            <w:r w:rsidR="00671C9A">
              <w:rPr>
                <w:noProof/>
                <w:webHidden/>
              </w:rPr>
              <w:fldChar w:fldCharType="begin"/>
            </w:r>
            <w:r w:rsidR="00671C9A">
              <w:rPr>
                <w:noProof/>
                <w:webHidden/>
              </w:rPr>
              <w:instrText xml:space="preserve"> PAGEREF _Toc62763501 \h </w:instrText>
            </w:r>
            <w:r w:rsidR="00671C9A">
              <w:rPr>
                <w:noProof/>
                <w:webHidden/>
              </w:rPr>
            </w:r>
            <w:r w:rsidR="00671C9A">
              <w:rPr>
                <w:noProof/>
                <w:webHidden/>
              </w:rPr>
              <w:fldChar w:fldCharType="separate"/>
            </w:r>
            <w:r w:rsidR="00671C9A">
              <w:rPr>
                <w:noProof/>
                <w:webHidden/>
              </w:rPr>
              <w:t>3</w:t>
            </w:r>
            <w:r w:rsidR="00671C9A">
              <w:rPr>
                <w:noProof/>
                <w:webHidden/>
              </w:rPr>
              <w:fldChar w:fldCharType="end"/>
            </w:r>
          </w:hyperlink>
        </w:p>
        <w:p w14:paraId="600C1F8B" w14:textId="1A933808" w:rsidR="00671C9A" w:rsidRDefault="007118E9">
          <w:pPr>
            <w:pStyle w:val="Inhopg3"/>
            <w:tabs>
              <w:tab w:val="right" w:leader="dot" w:pos="9019"/>
            </w:tabs>
            <w:rPr>
              <w:rFonts w:asciiTheme="minorHAnsi" w:eastAsiaTheme="minorEastAsia" w:hAnsiTheme="minorHAnsi" w:cstheme="minorBidi"/>
              <w:noProof/>
              <w:lang w:val="en-GB" w:eastAsia="en-GB"/>
            </w:rPr>
          </w:pPr>
          <w:hyperlink w:anchor="_Toc62763502" w:history="1">
            <w:r w:rsidR="00671C9A" w:rsidRPr="003379B7">
              <w:rPr>
                <w:rStyle w:val="Hyperlink"/>
                <w:noProof/>
              </w:rPr>
              <w:t>Account beheren.</w:t>
            </w:r>
            <w:r w:rsidR="00671C9A">
              <w:rPr>
                <w:noProof/>
                <w:webHidden/>
              </w:rPr>
              <w:tab/>
            </w:r>
            <w:r w:rsidR="00671C9A">
              <w:rPr>
                <w:noProof/>
                <w:webHidden/>
              </w:rPr>
              <w:fldChar w:fldCharType="begin"/>
            </w:r>
            <w:r w:rsidR="00671C9A">
              <w:rPr>
                <w:noProof/>
                <w:webHidden/>
              </w:rPr>
              <w:instrText xml:space="preserve"> PAGEREF _Toc62763502 \h </w:instrText>
            </w:r>
            <w:r w:rsidR="00671C9A">
              <w:rPr>
                <w:noProof/>
                <w:webHidden/>
              </w:rPr>
            </w:r>
            <w:r w:rsidR="00671C9A">
              <w:rPr>
                <w:noProof/>
                <w:webHidden/>
              </w:rPr>
              <w:fldChar w:fldCharType="separate"/>
            </w:r>
            <w:r w:rsidR="00671C9A">
              <w:rPr>
                <w:noProof/>
                <w:webHidden/>
              </w:rPr>
              <w:t>3</w:t>
            </w:r>
            <w:r w:rsidR="00671C9A">
              <w:rPr>
                <w:noProof/>
                <w:webHidden/>
              </w:rPr>
              <w:fldChar w:fldCharType="end"/>
            </w:r>
          </w:hyperlink>
        </w:p>
        <w:p w14:paraId="4C22F395" w14:textId="0F5551F6" w:rsidR="00671C9A" w:rsidRDefault="007118E9">
          <w:pPr>
            <w:pStyle w:val="Inhopg1"/>
            <w:tabs>
              <w:tab w:val="right" w:leader="dot" w:pos="9019"/>
            </w:tabs>
            <w:rPr>
              <w:rFonts w:asciiTheme="minorHAnsi" w:eastAsiaTheme="minorEastAsia" w:hAnsiTheme="minorHAnsi" w:cstheme="minorBidi"/>
              <w:noProof/>
              <w:lang w:val="en-GB" w:eastAsia="en-GB"/>
            </w:rPr>
          </w:pPr>
          <w:hyperlink w:anchor="_Toc62763503" w:history="1">
            <w:r w:rsidR="00671C9A" w:rsidRPr="003379B7">
              <w:rPr>
                <w:rStyle w:val="Hyperlink"/>
                <w:noProof/>
              </w:rPr>
              <w:t>3.Testmethodes onderbouwing.</w:t>
            </w:r>
            <w:r w:rsidR="00671C9A">
              <w:rPr>
                <w:noProof/>
                <w:webHidden/>
              </w:rPr>
              <w:tab/>
            </w:r>
            <w:r w:rsidR="00671C9A">
              <w:rPr>
                <w:noProof/>
                <w:webHidden/>
              </w:rPr>
              <w:fldChar w:fldCharType="begin"/>
            </w:r>
            <w:r w:rsidR="00671C9A">
              <w:rPr>
                <w:noProof/>
                <w:webHidden/>
              </w:rPr>
              <w:instrText xml:space="preserve"> PAGEREF _Toc62763503 \h </w:instrText>
            </w:r>
            <w:r w:rsidR="00671C9A">
              <w:rPr>
                <w:noProof/>
                <w:webHidden/>
              </w:rPr>
            </w:r>
            <w:r w:rsidR="00671C9A">
              <w:rPr>
                <w:noProof/>
                <w:webHidden/>
              </w:rPr>
              <w:fldChar w:fldCharType="separate"/>
            </w:r>
            <w:r w:rsidR="00671C9A">
              <w:rPr>
                <w:noProof/>
                <w:webHidden/>
              </w:rPr>
              <w:t>4</w:t>
            </w:r>
            <w:r w:rsidR="00671C9A">
              <w:rPr>
                <w:noProof/>
                <w:webHidden/>
              </w:rPr>
              <w:fldChar w:fldCharType="end"/>
            </w:r>
          </w:hyperlink>
        </w:p>
        <w:p w14:paraId="73E77E08" w14:textId="4B789172"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504" w:history="1">
            <w:r w:rsidR="00671C9A" w:rsidRPr="003379B7">
              <w:rPr>
                <w:rStyle w:val="Hyperlink"/>
                <w:noProof/>
              </w:rPr>
              <w:t>3.1 Use-case testen.</w:t>
            </w:r>
            <w:r w:rsidR="00671C9A">
              <w:rPr>
                <w:noProof/>
                <w:webHidden/>
              </w:rPr>
              <w:tab/>
            </w:r>
            <w:r w:rsidR="00671C9A">
              <w:rPr>
                <w:noProof/>
                <w:webHidden/>
              </w:rPr>
              <w:fldChar w:fldCharType="begin"/>
            </w:r>
            <w:r w:rsidR="00671C9A">
              <w:rPr>
                <w:noProof/>
                <w:webHidden/>
              </w:rPr>
              <w:instrText xml:space="preserve"> PAGEREF _Toc62763504 \h </w:instrText>
            </w:r>
            <w:r w:rsidR="00671C9A">
              <w:rPr>
                <w:noProof/>
                <w:webHidden/>
              </w:rPr>
            </w:r>
            <w:r w:rsidR="00671C9A">
              <w:rPr>
                <w:noProof/>
                <w:webHidden/>
              </w:rPr>
              <w:fldChar w:fldCharType="separate"/>
            </w:r>
            <w:r w:rsidR="00671C9A">
              <w:rPr>
                <w:noProof/>
                <w:webHidden/>
              </w:rPr>
              <w:t>4</w:t>
            </w:r>
            <w:r w:rsidR="00671C9A">
              <w:rPr>
                <w:noProof/>
                <w:webHidden/>
              </w:rPr>
              <w:fldChar w:fldCharType="end"/>
            </w:r>
          </w:hyperlink>
        </w:p>
        <w:p w14:paraId="12DAF01F" w14:textId="62630B66"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505" w:history="1">
            <w:r w:rsidR="00671C9A" w:rsidRPr="003379B7">
              <w:rPr>
                <w:rStyle w:val="Hyperlink"/>
                <w:noProof/>
              </w:rPr>
              <w:t>3.2 Exploratory testen.</w:t>
            </w:r>
            <w:r w:rsidR="00671C9A">
              <w:rPr>
                <w:noProof/>
                <w:webHidden/>
              </w:rPr>
              <w:tab/>
            </w:r>
            <w:r w:rsidR="00671C9A">
              <w:rPr>
                <w:noProof/>
                <w:webHidden/>
              </w:rPr>
              <w:fldChar w:fldCharType="begin"/>
            </w:r>
            <w:r w:rsidR="00671C9A">
              <w:rPr>
                <w:noProof/>
                <w:webHidden/>
              </w:rPr>
              <w:instrText xml:space="preserve"> PAGEREF _Toc62763505 \h </w:instrText>
            </w:r>
            <w:r w:rsidR="00671C9A">
              <w:rPr>
                <w:noProof/>
                <w:webHidden/>
              </w:rPr>
            </w:r>
            <w:r w:rsidR="00671C9A">
              <w:rPr>
                <w:noProof/>
                <w:webHidden/>
              </w:rPr>
              <w:fldChar w:fldCharType="separate"/>
            </w:r>
            <w:r w:rsidR="00671C9A">
              <w:rPr>
                <w:noProof/>
                <w:webHidden/>
              </w:rPr>
              <w:t>4</w:t>
            </w:r>
            <w:r w:rsidR="00671C9A">
              <w:rPr>
                <w:noProof/>
                <w:webHidden/>
              </w:rPr>
              <w:fldChar w:fldCharType="end"/>
            </w:r>
          </w:hyperlink>
        </w:p>
        <w:p w14:paraId="743A886F" w14:textId="5426BDAB" w:rsidR="00671C9A" w:rsidRDefault="007118E9">
          <w:pPr>
            <w:pStyle w:val="Inhopg1"/>
            <w:tabs>
              <w:tab w:val="right" w:leader="dot" w:pos="9019"/>
            </w:tabs>
            <w:rPr>
              <w:rFonts w:asciiTheme="minorHAnsi" w:eastAsiaTheme="minorEastAsia" w:hAnsiTheme="minorHAnsi" w:cstheme="minorBidi"/>
              <w:noProof/>
              <w:lang w:val="en-GB" w:eastAsia="en-GB"/>
            </w:rPr>
          </w:pPr>
          <w:hyperlink w:anchor="_Toc62763506" w:history="1">
            <w:r w:rsidR="00671C9A" w:rsidRPr="003379B7">
              <w:rPr>
                <w:rStyle w:val="Hyperlink"/>
                <w:noProof/>
              </w:rPr>
              <w:t>4.Tests.</w:t>
            </w:r>
            <w:r w:rsidR="00671C9A">
              <w:rPr>
                <w:noProof/>
                <w:webHidden/>
              </w:rPr>
              <w:tab/>
            </w:r>
            <w:r w:rsidR="00671C9A">
              <w:rPr>
                <w:noProof/>
                <w:webHidden/>
              </w:rPr>
              <w:fldChar w:fldCharType="begin"/>
            </w:r>
            <w:r w:rsidR="00671C9A">
              <w:rPr>
                <w:noProof/>
                <w:webHidden/>
              </w:rPr>
              <w:instrText xml:space="preserve"> PAGEREF _Toc62763506 \h </w:instrText>
            </w:r>
            <w:r w:rsidR="00671C9A">
              <w:rPr>
                <w:noProof/>
                <w:webHidden/>
              </w:rPr>
            </w:r>
            <w:r w:rsidR="00671C9A">
              <w:rPr>
                <w:noProof/>
                <w:webHidden/>
              </w:rPr>
              <w:fldChar w:fldCharType="separate"/>
            </w:r>
            <w:r w:rsidR="00671C9A">
              <w:rPr>
                <w:noProof/>
                <w:webHidden/>
              </w:rPr>
              <w:t>5</w:t>
            </w:r>
            <w:r w:rsidR="00671C9A">
              <w:rPr>
                <w:noProof/>
                <w:webHidden/>
              </w:rPr>
              <w:fldChar w:fldCharType="end"/>
            </w:r>
          </w:hyperlink>
        </w:p>
        <w:p w14:paraId="04910CDA" w14:textId="1734941D"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507" w:history="1">
            <w:r w:rsidR="00671C9A" w:rsidRPr="003379B7">
              <w:rPr>
                <w:rStyle w:val="Hyperlink"/>
                <w:noProof/>
              </w:rPr>
              <w:t>4.1 Use-case tests.</w:t>
            </w:r>
            <w:r w:rsidR="00671C9A">
              <w:rPr>
                <w:noProof/>
                <w:webHidden/>
              </w:rPr>
              <w:tab/>
            </w:r>
            <w:r w:rsidR="00671C9A">
              <w:rPr>
                <w:noProof/>
                <w:webHidden/>
              </w:rPr>
              <w:fldChar w:fldCharType="begin"/>
            </w:r>
            <w:r w:rsidR="00671C9A">
              <w:rPr>
                <w:noProof/>
                <w:webHidden/>
              </w:rPr>
              <w:instrText xml:space="preserve"> PAGEREF _Toc62763507 \h </w:instrText>
            </w:r>
            <w:r w:rsidR="00671C9A">
              <w:rPr>
                <w:noProof/>
                <w:webHidden/>
              </w:rPr>
            </w:r>
            <w:r w:rsidR="00671C9A">
              <w:rPr>
                <w:noProof/>
                <w:webHidden/>
              </w:rPr>
              <w:fldChar w:fldCharType="separate"/>
            </w:r>
            <w:r w:rsidR="00671C9A">
              <w:rPr>
                <w:noProof/>
                <w:webHidden/>
              </w:rPr>
              <w:t>5</w:t>
            </w:r>
            <w:r w:rsidR="00671C9A">
              <w:rPr>
                <w:noProof/>
                <w:webHidden/>
              </w:rPr>
              <w:fldChar w:fldCharType="end"/>
            </w:r>
          </w:hyperlink>
        </w:p>
        <w:p w14:paraId="4BA6CADB" w14:textId="23AA6779"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508" w:history="1">
            <w:r w:rsidR="00671C9A" w:rsidRPr="003379B7">
              <w:rPr>
                <w:rStyle w:val="Hyperlink"/>
                <w:noProof/>
              </w:rPr>
              <w:t>4.2 Exploratory test verslag.</w:t>
            </w:r>
            <w:r w:rsidR="00671C9A">
              <w:rPr>
                <w:noProof/>
                <w:webHidden/>
              </w:rPr>
              <w:tab/>
            </w:r>
            <w:r w:rsidR="00671C9A">
              <w:rPr>
                <w:noProof/>
                <w:webHidden/>
              </w:rPr>
              <w:fldChar w:fldCharType="begin"/>
            </w:r>
            <w:r w:rsidR="00671C9A">
              <w:rPr>
                <w:noProof/>
                <w:webHidden/>
              </w:rPr>
              <w:instrText xml:space="preserve"> PAGEREF _Toc62763508 \h </w:instrText>
            </w:r>
            <w:r w:rsidR="00671C9A">
              <w:rPr>
                <w:noProof/>
                <w:webHidden/>
              </w:rPr>
            </w:r>
            <w:r w:rsidR="00671C9A">
              <w:rPr>
                <w:noProof/>
                <w:webHidden/>
              </w:rPr>
              <w:fldChar w:fldCharType="separate"/>
            </w:r>
            <w:r w:rsidR="00671C9A">
              <w:rPr>
                <w:noProof/>
                <w:webHidden/>
              </w:rPr>
              <w:t>7</w:t>
            </w:r>
            <w:r w:rsidR="00671C9A">
              <w:rPr>
                <w:noProof/>
                <w:webHidden/>
              </w:rPr>
              <w:fldChar w:fldCharType="end"/>
            </w:r>
          </w:hyperlink>
        </w:p>
        <w:p w14:paraId="58C10E38" w14:textId="4CF02A5B" w:rsidR="00671C9A" w:rsidRDefault="007118E9">
          <w:pPr>
            <w:pStyle w:val="Inhopg2"/>
            <w:tabs>
              <w:tab w:val="right" w:leader="dot" w:pos="9019"/>
            </w:tabs>
            <w:rPr>
              <w:rFonts w:asciiTheme="minorHAnsi" w:eastAsiaTheme="minorEastAsia" w:hAnsiTheme="minorHAnsi" w:cstheme="minorBidi"/>
              <w:noProof/>
              <w:lang w:val="en-GB" w:eastAsia="en-GB"/>
            </w:rPr>
          </w:pPr>
          <w:hyperlink w:anchor="_Toc62763509" w:history="1">
            <w:r w:rsidR="00671C9A" w:rsidRPr="003379B7">
              <w:rPr>
                <w:rStyle w:val="Hyperlink"/>
                <w:noProof/>
              </w:rPr>
              <w:t>4.3 Bug rapport.</w:t>
            </w:r>
            <w:r w:rsidR="00671C9A">
              <w:rPr>
                <w:noProof/>
                <w:webHidden/>
              </w:rPr>
              <w:tab/>
            </w:r>
            <w:r w:rsidR="00671C9A">
              <w:rPr>
                <w:noProof/>
                <w:webHidden/>
              </w:rPr>
              <w:fldChar w:fldCharType="begin"/>
            </w:r>
            <w:r w:rsidR="00671C9A">
              <w:rPr>
                <w:noProof/>
                <w:webHidden/>
              </w:rPr>
              <w:instrText xml:space="preserve"> PAGEREF _Toc62763509 \h </w:instrText>
            </w:r>
            <w:r w:rsidR="00671C9A">
              <w:rPr>
                <w:noProof/>
                <w:webHidden/>
              </w:rPr>
            </w:r>
            <w:r w:rsidR="00671C9A">
              <w:rPr>
                <w:noProof/>
                <w:webHidden/>
              </w:rPr>
              <w:fldChar w:fldCharType="separate"/>
            </w:r>
            <w:r w:rsidR="00671C9A">
              <w:rPr>
                <w:noProof/>
                <w:webHidden/>
              </w:rPr>
              <w:t>9</w:t>
            </w:r>
            <w:r w:rsidR="00671C9A">
              <w:rPr>
                <w:noProof/>
                <w:webHidden/>
              </w:rPr>
              <w:fldChar w:fldCharType="end"/>
            </w:r>
          </w:hyperlink>
        </w:p>
        <w:p w14:paraId="014B724F" w14:textId="18A4D3BA" w:rsidR="00671C9A" w:rsidRDefault="007118E9">
          <w:pPr>
            <w:pStyle w:val="Inhopg1"/>
            <w:tabs>
              <w:tab w:val="right" w:leader="dot" w:pos="9019"/>
            </w:tabs>
            <w:rPr>
              <w:rFonts w:asciiTheme="minorHAnsi" w:eastAsiaTheme="minorEastAsia" w:hAnsiTheme="minorHAnsi" w:cstheme="minorBidi"/>
              <w:noProof/>
              <w:lang w:val="en-GB" w:eastAsia="en-GB"/>
            </w:rPr>
          </w:pPr>
          <w:hyperlink w:anchor="_Toc62763510" w:history="1">
            <w:r w:rsidR="00671C9A" w:rsidRPr="003379B7">
              <w:rPr>
                <w:rStyle w:val="Hyperlink"/>
                <w:noProof/>
              </w:rPr>
              <w:t>5.Acceptatieplan.</w:t>
            </w:r>
            <w:r w:rsidR="00671C9A">
              <w:rPr>
                <w:noProof/>
                <w:webHidden/>
              </w:rPr>
              <w:tab/>
            </w:r>
            <w:r w:rsidR="00671C9A">
              <w:rPr>
                <w:noProof/>
                <w:webHidden/>
              </w:rPr>
              <w:fldChar w:fldCharType="begin"/>
            </w:r>
            <w:r w:rsidR="00671C9A">
              <w:rPr>
                <w:noProof/>
                <w:webHidden/>
              </w:rPr>
              <w:instrText xml:space="preserve"> PAGEREF _Toc62763510 \h </w:instrText>
            </w:r>
            <w:r w:rsidR="00671C9A">
              <w:rPr>
                <w:noProof/>
                <w:webHidden/>
              </w:rPr>
            </w:r>
            <w:r w:rsidR="00671C9A">
              <w:rPr>
                <w:noProof/>
                <w:webHidden/>
              </w:rPr>
              <w:fldChar w:fldCharType="separate"/>
            </w:r>
            <w:r w:rsidR="00671C9A">
              <w:rPr>
                <w:noProof/>
                <w:webHidden/>
              </w:rPr>
              <w:t>10</w:t>
            </w:r>
            <w:r w:rsidR="00671C9A">
              <w:rPr>
                <w:noProof/>
                <w:webHidden/>
              </w:rPr>
              <w:fldChar w:fldCharType="end"/>
            </w:r>
          </w:hyperlink>
        </w:p>
        <w:p w14:paraId="2A65282B" w14:textId="466CECC2" w:rsidR="00671C9A" w:rsidRDefault="00671C9A">
          <w:r>
            <w:rPr>
              <w:b/>
              <w:bCs/>
              <w:lang w:val="nl-NL"/>
            </w:rPr>
            <w:fldChar w:fldCharType="end"/>
          </w:r>
        </w:p>
      </w:sdtContent>
    </w:sdt>
    <w:p w14:paraId="2C83505D" w14:textId="227A55C3" w:rsidR="00671C9A" w:rsidRDefault="00671C9A"/>
    <w:p w14:paraId="4A38CD9D" w14:textId="0034ED96" w:rsidR="00671C9A" w:rsidRDefault="00671C9A"/>
    <w:p w14:paraId="098B360A" w14:textId="0C881BC8" w:rsidR="00671C9A" w:rsidRDefault="00671C9A"/>
    <w:p w14:paraId="5C9E6F97" w14:textId="0E95F40B" w:rsidR="00671C9A" w:rsidRDefault="00671C9A"/>
    <w:p w14:paraId="29BFF4A2" w14:textId="3681BF0A" w:rsidR="00671C9A" w:rsidRDefault="00671C9A"/>
    <w:p w14:paraId="2A8AA7F2" w14:textId="7243E3AD" w:rsidR="00671C9A" w:rsidRDefault="00671C9A"/>
    <w:p w14:paraId="31824867" w14:textId="5A2790F7" w:rsidR="00671C9A" w:rsidRDefault="00671C9A"/>
    <w:p w14:paraId="3AF12960" w14:textId="1721A419" w:rsidR="00671C9A" w:rsidRDefault="00671C9A"/>
    <w:p w14:paraId="00A1243C" w14:textId="5C5B3027" w:rsidR="00671C9A" w:rsidRDefault="00671C9A"/>
    <w:p w14:paraId="315324DB" w14:textId="5C585D58" w:rsidR="00671C9A" w:rsidRDefault="00671C9A"/>
    <w:p w14:paraId="4501D85A" w14:textId="049440BA" w:rsidR="00671C9A" w:rsidRDefault="00671C9A"/>
    <w:p w14:paraId="4683D3DF" w14:textId="5ACD2D10" w:rsidR="00671C9A" w:rsidRDefault="00671C9A"/>
    <w:p w14:paraId="0C46B0A2" w14:textId="77777777" w:rsidR="00671C9A" w:rsidRDefault="00671C9A"/>
    <w:p w14:paraId="00000002" w14:textId="66CF561D" w:rsidR="00C05CFC" w:rsidRDefault="00671C9A" w:rsidP="00FE0C59">
      <w:pPr>
        <w:pStyle w:val="Kop1"/>
      </w:pPr>
      <w:bookmarkStart w:id="0" w:name="_Toc62763493"/>
      <w:r>
        <w:lastRenderedPageBreak/>
        <w:t>1.</w:t>
      </w:r>
      <w:r w:rsidR="00FE0C59">
        <w:t>Introductie</w:t>
      </w:r>
      <w:bookmarkEnd w:id="0"/>
      <w:r w:rsidR="00FE0C59">
        <w:br/>
      </w:r>
    </w:p>
    <w:p w14:paraId="77EA8D80" w14:textId="649BB9C8" w:rsidR="00FE0C59" w:rsidRDefault="00FE0C59" w:rsidP="00FE0C59">
      <w:pPr>
        <w:pStyle w:val="Kop2"/>
      </w:pPr>
      <w:bookmarkStart w:id="1" w:name="_Toc62763494"/>
      <w:r>
        <w:t>1.2</w:t>
      </w:r>
      <w:r w:rsidR="00CA6A5C">
        <w:t>Inleiding.</w:t>
      </w:r>
      <w:bookmarkEnd w:id="1"/>
    </w:p>
    <w:p w14:paraId="5E0EF494" w14:textId="7C7B41D7" w:rsidR="00DA6716" w:rsidRDefault="00CA6A5C">
      <w:r>
        <w:br/>
        <w:t xml:space="preserve">Dat de pandemie een effect heeft op </w:t>
      </w:r>
      <w:r w:rsidR="008146A2">
        <w:t>het</w:t>
      </w:r>
      <w:r>
        <w:t xml:space="preserve"> mentale welzijn, is geen geheim. Sinds de uitbraak in Maart zijn ook in Nederland de aantal gevallen van depressie en angst toegenomen. De GGD draait overuren, en mentale gezondheid staat eindelijk in de mainstream spotlight. Voor een school is het moeilijk om het overzicht te bewaren als het gaat om de mentale gezondheid van de studenten. SLB</w:t>
      </w:r>
      <w:r w:rsidR="008146A2">
        <w:t>-</w:t>
      </w:r>
      <w:r>
        <w:t>gesprekken hebben, tot een zekere hoogte, de controle kunnen bewaren over hoe iemand in de studie staat. Door het onlineonderwijs is de drempel voor de student om zich te uiten bij een docent verhoogt, en zijn issues zoals depressie en angst niet iets wat de gemiddelde student snel bij een SLB’er uit. Al zouden ze dat wel doen, dan stuurt de SLB de student door naar de psycholoog, waar er maar drie van zijn.</w:t>
      </w:r>
      <w:r>
        <w:br/>
        <w:t>Er moet een betere manier zijn om deze communicatie toegankelijk te maken.</w:t>
      </w:r>
    </w:p>
    <w:p w14:paraId="48C39F9D" w14:textId="6F183C18" w:rsidR="00DA6716" w:rsidRDefault="00DA6716" w:rsidP="00DA6716">
      <w:pPr>
        <w:pStyle w:val="Kop2"/>
      </w:pPr>
      <w:bookmarkStart w:id="2" w:name="_Toc62763495"/>
      <w:r>
        <w:t xml:space="preserve">1.3 </w:t>
      </w:r>
      <w:r w:rsidR="00CA6A5C">
        <w:t>Aanleiding.</w:t>
      </w:r>
      <w:bookmarkEnd w:id="2"/>
    </w:p>
    <w:p w14:paraId="1146E814" w14:textId="46B8B722" w:rsidR="00DA6716" w:rsidRDefault="00CA6A5C">
      <w:r>
        <w:t xml:space="preserve">Psychische gezondheid heeft een grote impact op de studenten. Door de COVID-19 is deze impact groter geworden. Op dit moment wordt het mentaal welbevinden van studenten binnen Zuyd Hogeschool niet gemeten, daarom </w:t>
      </w:r>
      <w:r w:rsidR="00DA6716">
        <w:t>wil</w:t>
      </w:r>
      <w:r>
        <w:t xml:space="preserve"> Zuyd graag een oplossing om het mentaal welbevinden van studenten te meten en in beeld te krijgen.</w:t>
      </w:r>
    </w:p>
    <w:p w14:paraId="30246430" w14:textId="57288030" w:rsidR="00DA6716" w:rsidRDefault="00DA6716" w:rsidP="00DA6716">
      <w:pPr>
        <w:pStyle w:val="Kop2"/>
      </w:pPr>
      <w:bookmarkStart w:id="3" w:name="_Toc62763496"/>
      <w:r>
        <w:t xml:space="preserve">1.4 </w:t>
      </w:r>
      <w:r w:rsidR="00CA6A5C">
        <w:t>Applicatie omschrijving.</w:t>
      </w:r>
      <w:bookmarkEnd w:id="3"/>
    </w:p>
    <w:p w14:paraId="09247353" w14:textId="07204E06" w:rsidR="00DA6716" w:rsidRDefault="0071769E">
      <w:r>
        <w:t>Om de applicatie aantrekkelijk te maken voor studenten wordt het in een niche geplaatst die de doelgroep aantrekt. De applicatie presenteert vragen aan de gebruiker in de vorm van gesprekken om een beeld te vormen waar de gebruiker last van heeft, en om hierop te reageren met tips en trucjes. De applicatie adverteert zich als een hulpmiddel voor tijdens het studeren, en biedt hulp aan voor zelfzorg tijdens de studie om effectief de studie door te komen. Tegelijkertijd wordt er aan de hand van de data bepaald of een echt gesprek nodig is, en kan een slb’er of andere hulpverlener aan de bel trekken door de applicatie een contactverzoek te laten sturen.</w:t>
      </w:r>
      <w:r>
        <w:br/>
        <w:t xml:space="preserve">Met dit ontwerp ligt het initiatief en </w:t>
      </w:r>
      <w:r w:rsidR="00512137">
        <w:t>het</w:t>
      </w:r>
      <w:r>
        <w:t xml:space="preserve"> consent bij de gebruiker, en heeft de gebruiker controle over hoeveel hij over zichzelf vertelt.</w:t>
      </w:r>
    </w:p>
    <w:p w14:paraId="124E708B" w14:textId="2B2B93D3" w:rsidR="00DA6716" w:rsidRDefault="00DA6716" w:rsidP="00DA6716">
      <w:pPr>
        <w:pStyle w:val="Kop2"/>
      </w:pPr>
      <w:bookmarkStart w:id="4" w:name="_Toc62763497"/>
      <w:r>
        <w:t xml:space="preserve">1.5 </w:t>
      </w:r>
      <w:r w:rsidR="0071769E">
        <w:t>Scope.</w:t>
      </w:r>
      <w:bookmarkEnd w:id="4"/>
    </w:p>
    <w:p w14:paraId="00000003" w14:textId="276683BF" w:rsidR="00C05CFC" w:rsidRDefault="00970AC2">
      <w:r>
        <w:t>Dit testrapport heeft de POC versie</w:t>
      </w:r>
      <w:r w:rsidR="00512137">
        <w:t>-</w:t>
      </w:r>
      <w:r>
        <w:t xml:space="preserve">van de opgestelde applicatie getest. Het rapport vergelijkt zijn verwachtingen met wat er vanaf het ontwerpdocument, die een POC omschrijft verwacht wordt. Dit betekent dat het testrapport zich concentreert op het studenten gedeelte van de applicatie, </w:t>
      </w:r>
      <w:r w:rsidR="00D94E86">
        <w:t>met name het kunnen hebben van een gesprek met de studybuddy, en het kunnen beheren van de resultaten van deze gesprekken</w:t>
      </w:r>
      <w:r w:rsidR="00D94E86" w:rsidRPr="005F2075">
        <w:rPr>
          <w:b/>
          <w:bCs/>
          <w:i/>
          <w:iCs/>
        </w:rPr>
        <w:t xml:space="preserve">. </w:t>
      </w:r>
      <w:r w:rsidR="005F2075" w:rsidRPr="005F2075">
        <w:rPr>
          <w:b/>
          <w:bCs/>
          <w:i/>
          <w:iCs/>
        </w:rPr>
        <w:t>In dit rapport, is Studybuddy versie 5 getest.</w:t>
      </w:r>
      <w:r w:rsidR="0071769E" w:rsidRPr="005F2075">
        <w:rPr>
          <w:b/>
          <w:bCs/>
          <w:i/>
          <w:iCs/>
        </w:rPr>
        <w:br/>
      </w:r>
    </w:p>
    <w:p w14:paraId="042E5EBF" w14:textId="7AC76E72" w:rsidR="00167784" w:rsidRDefault="00DA6716" w:rsidP="00DA6716">
      <w:pPr>
        <w:pStyle w:val="Kop1"/>
      </w:pPr>
      <w:bookmarkStart w:id="5" w:name="_Toc62763498"/>
      <w:r>
        <w:lastRenderedPageBreak/>
        <w:t>2.</w:t>
      </w:r>
      <w:r w:rsidR="00CA6A5C">
        <w:t>Risicoanalyse</w:t>
      </w:r>
      <w:r w:rsidR="006F3A79">
        <w:t>.</w:t>
      </w:r>
      <w:bookmarkEnd w:id="5"/>
    </w:p>
    <w:p w14:paraId="43720DB4" w14:textId="77777777" w:rsidR="00167784" w:rsidRDefault="00167784"/>
    <w:tbl>
      <w:tblPr>
        <w:tblStyle w:val="Rastertabel5donker-Accent1"/>
        <w:tblW w:w="0" w:type="auto"/>
        <w:tblLook w:val="04A0" w:firstRow="1" w:lastRow="0" w:firstColumn="1" w:lastColumn="0" w:noHBand="0" w:noVBand="1"/>
      </w:tblPr>
      <w:tblGrid>
        <w:gridCol w:w="339"/>
        <w:gridCol w:w="2728"/>
        <w:gridCol w:w="1491"/>
        <w:gridCol w:w="1486"/>
        <w:gridCol w:w="1482"/>
        <w:gridCol w:w="1491"/>
      </w:tblGrid>
      <w:tr w:rsidR="00167784" w:rsidRPr="000D0077" w14:paraId="35C11252" w14:textId="77777777" w:rsidTr="00AE32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 w:type="dxa"/>
          </w:tcPr>
          <w:p w14:paraId="52FDB351" w14:textId="77777777" w:rsidR="00167784" w:rsidRPr="000D0077" w:rsidRDefault="00167784" w:rsidP="00671C9A">
            <w:r w:rsidRPr="000D0077">
              <w:t>#</w:t>
            </w:r>
          </w:p>
        </w:tc>
        <w:tc>
          <w:tcPr>
            <w:tcW w:w="2728" w:type="dxa"/>
          </w:tcPr>
          <w:p w14:paraId="69D4FF2B" w14:textId="77777777" w:rsidR="00167784" w:rsidRPr="000D0077" w:rsidRDefault="00167784" w:rsidP="00671C9A">
            <w:pPr>
              <w:cnfStyle w:val="100000000000" w:firstRow="1" w:lastRow="0" w:firstColumn="0" w:lastColumn="0" w:oddVBand="0" w:evenVBand="0" w:oddHBand="0" w:evenHBand="0" w:firstRowFirstColumn="0" w:firstRowLastColumn="0" w:lastRowFirstColumn="0" w:lastRowLastColumn="0"/>
            </w:pPr>
            <w:r w:rsidRPr="000D0077">
              <w:t>Onderdeel</w:t>
            </w:r>
          </w:p>
        </w:tc>
        <w:tc>
          <w:tcPr>
            <w:tcW w:w="1491" w:type="dxa"/>
          </w:tcPr>
          <w:p w14:paraId="2B4DFF2C" w14:textId="77777777" w:rsidR="00167784" w:rsidRPr="000D0077" w:rsidRDefault="00167784" w:rsidP="00671C9A">
            <w:pPr>
              <w:cnfStyle w:val="100000000000" w:firstRow="1" w:lastRow="0" w:firstColumn="0" w:lastColumn="0" w:oddVBand="0" w:evenVBand="0" w:oddHBand="0" w:evenHBand="0" w:firstRowFirstColumn="0" w:firstRowLastColumn="0" w:lastRowFirstColumn="0" w:lastRowLastColumn="0"/>
            </w:pPr>
            <w:r w:rsidRPr="000D0077">
              <w:t>Faalkans</w:t>
            </w:r>
          </w:p>
        </w:tc>
        <w:tc>
          <w:tcPr>
            <w:tcW w:w="1486" w:type="dxa"/>
          </w:tcPr>
          <w:p w14:paraId="6A42F9B2" w14:textId="77777777" w:rsidR="00167784" w:rsidRPr="000D0077" w:rsidRDefault="00167784" w:rsidP="00671C9A">
            <w:pPr>
              <w:cnfStyle w:val="100000000000" w:firstRow="1" w:lastRow="0" w:firstColumn="0" w:lastColumn="0" w:oddVBand="0" w:evenVBand="0" w:oddHBand="0" w:evenHBand="0" w:firstRowFirstColumn="0" w:firstRowLastColumn="0" w:lastRowFirstColumn="0" w:lastRowLastColumn="0"/>
            </w:pPr>
            <w:r w:rsidRPr="000D0077">
              <w:t>Schade</w:t>
            </w:r>
          </w:p>
        </w:tc>
        <w:tc>
          <w:tcPr>
            <w:tcW w:w="1482" w:type="dxa"/>
          </w:tcPr>
          <w:p w14:paraId="26722324" w14:textId="77777777" w:rsidR="00167784" w:rsidRPr="000D0077" w:rsidRDefault="00167784" w:rsidP="00671C9A">
            <w:pPr>
              <w:cnfStyle w:val="100000000000" w:firstRow="1" w:lastRow="0" w:firstColumn="0" w:lastColumn="0" w:oddVBand="0" w:evenVBand="0" w:oddHBand="0" w:evenHBand="0" w:firstRowFirstColumn="0" w:firstRowLastColumn="0" w:lastRowFirstColumn="0" w:lastRowLastColumn="0"/>
            </w:pPr>
            <w:r w:rsidRPr="000D0077">
              <w:t>Risico</w:t>
            </w:r>
          </w:p>
        </w:tc>
        <w:tc>
          <w:tcPr>
            <w:tcW w:w="1491" w:type="dxa"/>
          </w:tcPr>
          <w:p w14:paraId="03BAF120" w14:textId="77777777" w:rsidR="00167784" w:rsidRPr="000D0077" w:rsidRDefault="00167784" w:rsidP="00671C9A">
            <w:pPr>
              <w:cnfStyle w:val="100000000000" w:firstRow="1" w:lastRow="0" w:firstColumn="0" w:lastColumn="0" w:oddVBand="0" w:evenVBand="0" w:oddHBand="0" w:evenHBand="0" w:firstRowFirstColumn="0" w:firstRowLastColumn="0" w:lastRowFirstColumn="0" w:lastRowLastColumn="0"/>
            </w:pPr>
            <w:r w:rsidRPr="000D0077">
              <w:t>Prioriteit</w:t>
            </w:r>
          </w:p>
        </w:tc>
      </w:tr>
      <w:tr w:rsidR="00167784" w:rsidRPr="000D0077" w14:paraId="3F2415F0" w14:textId="77777777" w:rsidTr="00AE32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 w:type="dxa"/>
          </w:tcPr>
          <w:p w14:paraId="4AE8A862" w14:textId="77777777" w:rsidR="00167784" w:rsidRPr="000D0077" w:rsidRDefault="00167784" w:rsidP="00671C9A">
            <w:r w:rsidRPr="000D0077">
              <w:t>1</w:t>
            </w:r>
          </w:p>
        </w:tc>
        <w:tc>
          <w:tcPr>
            <w:tcW w:w="2728" w:type="dxa"/>
          </w:tcPr>
          <w:p w14:paraId="5A909436" w14:textId="3B8DA589" w:rsidR="00167784" w:rsidRPr="000D0077" w:rsidRDefault="00167784" w:rsidP="00671C9A">
            <w:pPr>
              <w:cnfStyle w:val="000000100000" w:firstRow="0" w:lastRow="0" w:firstColumn="0" w:lastColumn="0" w:oddVBand="0" w:evenVBand="0" w:oddHBand="1" w:evenHBand="0" w:firstRowFirstColumn="0" w:firstRowLastColumn="0" w:lastRowFirstColumn="0" w:lastRowLastColumn="0"/>
            </w:pPr>
            <w:r>
              <w:t>Gesprek starten</w:t>
            </w:r>
          </w:p>
        </w:tc>
        <w:tc>
          <w:tcPr>
            <w:tcW w:w="1491" w:type="dxa"/>
          </w:tcPr>
          <w:p w14:paraId="7792C8EF" w14:textId="77777777" w:rsidR="00167784" w:rsidRPr="000D0077" w:rsidRDefault="00167784" w:rsidP="00671C9A">
            <w:pPr>
              <w:cnfStyle w:val="000000100000" w:firstRow="0" w:lastRow="0" w:firstColumn="0" w:lastColumn="0" w:oddVBand="0" w:evenVBand="0" w:oddHBand="1" w:evenHBand="0" w:firstRowFirstColumn="0" w:firstRowLastColumn="0" w:lastRowFirstColumn="0" w:lastRowLastColumn="0"/>
            </w:pPr>
            <w:r w:rsidRPr="000D0077">
              <w:t>2</w:t>
            </w:r>
          </w:p>
        </w:tc>
        <w:tc>
          <w:tcPr>
            <w:tcW w:w="1486" w:type="dxa"/>
          </w:tcPr>
          <w:p w14:paraId="5533798D" w14:textId="54FA225C" w:rsidR="00167784" w:rsidRPr="000D0077" w:rsidRDefault="00AE3245" w:rsidP="00671C9A">
            <w:pPr>
              <w:cnfStyle w:val="000000100000" w:firstRow="0" w:lastRow="0" w:firstColumn="0" w:lastColumn="0" w:oddVBand="0" w:evenVBand="0" w:oddHBand="1" w:evenHBand="0" w:firstRowFirstColumn="0" w:firstRowLastColumn="0" w:lastRowFirstColumn="0" w:lastRowLastColumn="0"/>
            </w:pPr>
            <w:r>
              <w:t>5</w:t>
            </w:r>
          </w:p>
        </w:tc>
        <w:tc>
          <w:tcPr>
            <w:tcW w:w="1482" w:type="dxa"/>
          </w:tcPr>
          <w:p w14:paraId="32CAF276" w14:textId="2BA54BCB" w:rsidR="00167784" w:rsidRPr="000D0077" w:rsidRDefault="00AE3245" w:rsidP="00671C9A">
            <w:pPr>
              <w:cnfStyle w:val="000000100000" w:firstRow="0" w:lastRow="0" w:firstColumn="0" w:lastColumn="0" w:oddVBand="0" w:evenVBand="0" w:oddHBand="1" w:evenHBand="0" w:firstRowFirstColumn="0" w:firstRowLastColumn="0" w:lastRowFirstColumn="0" w:lastRowLastColumn="0"/>
            </w:pPr>
            <w:r>
              <w:t>10</w:t>
            </w:r>
          </w:p>
        </w:tc>
        <w:tc>
          <w:tcPr>
            <w:tcW w:w="1491" w:type="dxa"/>
          </w:tcPr>
          <w:p w14:paraId="2EC46359" w14:textId="09AF4193" w:rsidR="00167784" w:rsidRPr="000D0077" w:rsidRDefault="00167784" w:rsidP="00671C9A">
            <w:pPr>
              <w:cnfStyle w:val="000000100000" w:firstRow="0" w:lastRow="0" w:firstColumn="0" w:lastColumn="0" w:oddVBand="0" w:evenVBand="0" w:oddHBand="1" w:evenHBand="0" w:firstRowFirstColumn="0" w:firstRowLastColumn="0" w:lastRowFirstColumn="0" w:lastRowLastColumn="0"/>
            </w:pPr>
            <w:r>
              <w:t>L</w:t>
            </w:r>
          </w:p>
        </w:tc>
      </w:tr>
      <w:tr w:rsidR="00167784" w:rsidRPr="000D0077" w14:paraId="61E89BB3" w14:textId="77777777" w:rsidTr="00AE3245">
        <w:tc>
          <w:tcPr>
            <w:cnfStyle w:val="001000000000" w:firstRow="0" w:lastRow="0" w:firstColumn="1" w:lastColumn="0" w:oddVBand="0" w:evenVBand="0" w:oddHBand="0" w:evenHBand="0" w:firstRowFirstColumn="0" w:firstRowLastColumn="0" w:lastRowFirstColumn="0" w:lastRowLastColumn="0"/>
            <w:tcW w:w="339" w:type="dxa"/>
          </w:tcPr>
          <w:p w14:paraId="666A7266" w14:textId="77777777" w:rsidR="00167784" w:rsidRPr="000D0077" w:rsidRDefault="00167784" w:rsidP="00671C9A">
            <w:r w:rsidRPr="000D0077">
              <w:t>2</w:t>
            </w:r>
          </w:p>
        </w:tc>
        <w:tc>
          <w:tcPr>
            <w:tcW w:w="2728" w:type="dxa"/>
          </w:tcPr>
          <w:p w14:paraId="1CB3A792" w14:textId="4F4423D5" w:rsidR="00167784" w:rsidRPr="000D0077" w:rsidRDefault="00167784" w:rsidP="00671C9A">
            <w:pPr>
              <w:cnfStyle w:val="000000000000" w:firstRow="0" w:lastRow="0" w:firstColumn="0" w:lastColumn="0" w:oddVBand="0" w:evenVBand="0" w:oddHBand="0" w:evenHBand="0" w:firstRowFirstColumn="0" w:firstRowLastColumn="0" w:lastRowFirstColumn="0" w:lastRowLastColumn="0"/>
            </w:pPr>
            <w:r>
              <w:t>Gesprek beheren</w:t>
            </w:r>
          </w:p>
        </w:tc>
        <w:tc>
          <w:tcPr>
            <w:tcW w:w="1491" w:type="dxa"/>
          </w:tcPr>
          <w:p w14:paraId="333050D3" w14:textId="77777777" w:rsidR="00167784" w:rsidRPr="000D0077" w:rsidRDefault="00167784" w:rsidP="00671C9A">
            <w:pPr>
              <w:cnfStyle w:val="000000000000" w:firstRow="0" w:lastRow="0" w:firstColumn="0" w:lastColumn="0" w:oddVBand="0" w:evenVBand="0" w:oddHBand="0" w:evenHBand="0" w:firstRowFirstColumn="0" w:firstRowLastColumn="0" w:lastRowFirstColumn="0" w:lastRowLastColumn="0"/>
            </w:pPr>
            <w:r w:rsidRPr="000D0077">
              <w:t>2</w:t>
            </w:r>
          </w:p>
        </w:tc>
        <w:tc>
          <w:tcPr>
            <w:tcW w:w="1486" w:type="dxa"/>
          </w:tcPr>
          <w:p w14:paraId="5F997EC0" w14:textId="792CDD87" w:rsidR="00167784" w:rsidRPr="000D0077" w:rsidRDefault="00167784" w:rsidP="00671C9A">
            <w:pPr>
              <w:cnfStyle w:val="000000000000" w:firstRow="0" w:lastRow="0" w:firstColumn="0" w:lastColumn="0" w:oddVBand="0" w:evenVBand="0" w:oddHBand="0" w:evenHBand="0" w:firstRowFirstColumn="0" w:firstRowLastColumn="0" w:lastRowFirstColumn="0" w:lastRowLastColumn="0"/>
            </w:pPr>
            <w:r>
              <w:t>2</w:t>
            </w:r>
          </w:p>
        </w:tc>
        <w:tc>
          <w:tcPr>
            <w:tcW w:w="1482" w:type="dxa"/>
          </w:tcPr>
          <w:p w14:paraId="1EA06C43" w14:textId="287C9D73" w:rsidR="00167784" w:rsidRPr="000D0077" w:rsidRDefault="00AE3245" w:rsidP="00671C9A">
            <w:pPr>
              <w:cnfStyle w:val="000000000000" w:firstRow="0" w:lastRow="0" w:firstColumn="0" w:lastColumn="0" w:oddVBand="0" w:evenVBand="0" w:oddHBand="0" w:evenHBand="0" w:firstRowFirstColumn="0" w:firstRowLastColumn="0" w:lastRowFirstColumn="0" w:lastRowLastColumn="0"/>
            </w:pPr>
            <w:r>
              <w:t>4</w:t>
            </w:r>
          </w:p>
        </w:tc>
        <w:tc>
          <w:tcPr>
            <w:tcW w:w="1491" w:type="dxa"/>
          </w:tcPr>
          <w:p w14:paraId="0B65F805" w14:textId="489694D3" w:rsidR="00167784" w:rsidRPr="000D0077" w:rsidRDefault="00AE3245" w:rsidP="00671C9A">
            <w:pPr>
              <w:cnfStyle w:val="000000000000" w:firstRow="0" w:lastRow="0" w:firstColumn="0" w:lastColumn="0" w:oddVBand="0" w:evenVBand="0" w:oddHBand="0" w:evenHBand="0" w:firstRowFirstColumn="0" w:firstRowLastColumn="0" w:lastRowFirstColumn="0" w:lastRowLastColumn="0"/>
            </w:pPr>
            <w:r>
              <w:t>S</w:t>
            </w:r>
          </w:p>
        </w:tc>
      </w:tr>
      <w:tr w:rsidR="00167784" w:rsidRPr="000D0077" w14:paraId="03E8ADB9" w14:textId="77777777" w:rsidTr="00AE32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 w:type="dxa"/>
          </w:tcPr>
          <w:p w14:paraId="33AA1199" w14:textId="77777777" w:rsidR="00167784" w:rsidRPr="000D0077" w:rsidRDefault="00167784" w:rsidP="00671C9A">
            <w:r w:rsidRPr="000D0077">
              <w:t>3</w:t>
            </w:r>
          </w:p>
        </w:tc>
        <w:tc>
          <w:tcPr>
            <w:tcW w:w="2728" w:type="dxa"/>
          </w:tcPr>
          <w:p w14:paraId="1E71DFD1" w14:textId="04EE310B" w:rsidR="00167784" w:rsidRPr="000D0077" w:rsidRDefault="00167784" w:rsidP="00671C9A">
            <w:pPr>
              <w:cnfStyle w:val="000000100000" w:firstRow="0" w:lastRow="0" w:firstColumn="0" w:lastColumn="0" w:oddVBand="0" w:evenVBand="0" w:oddHBand="1" w:evenHBand="0" w:firstRowFirstColumn="0" w:firstRowLastColumn="0" w:lastRowFirstColumn="0" w:lastRowLastColumn="0"/>
            </w:pPr>
            <w:r>
              <w:t>Inloggen/registreren</w:t>
            </w:r>
          </w:p>
        </w:tc>
        <w:tc>
          <w:tcPr>
            <w:tcW w:w="1491" w:type="dxa"/>
          </w:tcPr>
          <w:p w14:paraId="11A42879" w14:textId="77777777" w:rsidR="00167784" w:rsidRPr="000D0077" w:rsidRDefault="00167784" w:rsidP="00671C9A">
            <w:pPr>
              <w:cnfStyle w:val="000000100000" w:firstRow="0" w:lastRow="0" w:firstColumn="0" w:lastColumn="0" w:oddVBand="0" w:evenVBand="0" w:oddHBand="1" w:evenHBand="0" w:firstRowFirstColumn="0" w:firstRowLastColumn="0" w:lastRowFirstColumn="0" w:lastRowLastColumn="0"/>
            </w:pPr>
            <w:r w:rsidRPr="000D0077">
              <w:t>2</w:t>
            </w:r>
          </w:p>
        </w:tc>
        <w:tc>
          <w:tcPr>
            <w:tcW w:w="1486" w:type="dxa"/>
          </w:tcPr>
          <w:p w14:paraId="61B171BD" w14:textId="608D7581" w:rsidR="00167784" w:rsidRPr="000D0077" w:rsidRDefault="00AE3245" w:rsidP="00671C9A">
            <w:pPr>
              <w:cnfStyle w:val="000000100000" w:firstRow="0" w:lastRow="0" w:firstColumn="0" w:lastColumn="0" w:oddVBand="0" w:evenVBand="0" w:oddHBand="1" w:evenHBand="0" w:firstRowFirstColumn="0" w:firstRowLastColumn="0" w:lastRowFirstColumn="0" w:lastRowLastColumn="0"/>
            </w:pPr>
            <w:r>
              <w:t>5</w:t>
            </w:r>
          </w:p>
        </w:tc>
        <w:tc>
          <w:tcPr>
            <w:tcW w:w="1482" w:type="dxa"/>
          </w:tcPr>
          <w:p w14:paraId="6F6539F2" w14:textId="03F9FBCD" w:rsidR="00167784" w:rsidRPr="000D0077" w:rsidRDefault="00AE3245" w:rsidP="00671C9A">
            <w:pPr>
              <w:cnfStyle w:val="000000100000" w:firstRow="0" w:lastRow="0" w:firstColumn="0" w:lastColumn="0" w:oddVBand="0" w:evenVBand="0" w:oddHBand="1" w:evenHBand="0" w:firstRowFirstColumn="0" w:firstRowLastColumn="0" w:lastRowFirstColumn="0" w:lastRowLastColumn="0"/>
            </w:pPr>
            <w:r>
              <w:t>10</w:t>
            </w:r>
          </w:p>
        </w:tc>
        <w:tc>
          <w:tcPr>
            <w:tcW w:w="1491" w:type="dxa"/>
          </w:tcPr>
          <w:p w14:paraId="196CF466" w14:textId="36908BB2" w:rsidR="00167784" w:rsidRPr="000D0077" w:rsidRDefault="00167784" w:rsidP="00671C9A">
            <w:pPr>
              <w:cnfStyle w:val="000000100000" w:firstRow="0" w:lastRow="0" w:firstColumn="0" w:lastColumn="0" w:oddVBand="0" w:evenVBand="0" w:oddHBand="1" w:evenHBand="0" w:firstRowFirstColumn="0" w:firstRowLastColumn="0" w:lastRowFirstColumn="0" w:lastRowLastColumn="0"/>
            </w:pPr>
            <w:r>
              <w:t>L</w:t>
            </w:r>
          </w:p>
        </w:tc>
      </w:tr>
      <w:tr w:rsidR="00167784" w:rsidRPr="000D0077" w14:paraId="1C563308" w14:textId="77777777" w:rsidTr="00AE3245">
        <w:tc>
          <w:tcPr>
            <w:cnfStyle w:val="001000000000" w:firstRow="0" w:lastRow="0" w:firstColumn="1" w:lastColumn="0" w:oddVBand="0" w:evenVBand="0" w:oddHBand="0" w:evenHBand="0" w:firstRowFirstColumn="0" w:firstRowLastColumn="0" w:lastRowFirstColumn="0" w:lastRowLastColumn="0"/>
            <w:tcW w:w="339" w:type="dxa"/>
          </w:tcPr>
          <w:p w14:paraId="105D3C52" w14:textId="77777777" w:rsidR="00167784" w:rsidRPr="000D0077" w:rsidRDefault="00167784" w:rsidP="00671C9A">
            <w:r w:rsidRPr="000D0077">
              <w:t>4</w:t>
            </w:r>
          </w:p>
        </w:tc>
        <w:tc>
          <w:tcPr>
            <w:tcW w:w="2728" w:type="dxa"/>
          </w:tcPr>
          <w:p w14:paraId="63DFCC69" w14:textId="58BE1D16" w:rsidR="00167784" w:rsidRPr="000D0077" w:rsidRDefault="00AE3245" w:rsidP="00671C9A">
            <w:pPr>
              <w:cnfStyle w:val="000000000000" w:firstRow="0" w:lastRow="0" w:firstColumn="0" w:lastColumn="0" w:oddVBand="0" w:evenVBand="0" w:oddHBand="0" w:evenHBand="0" w:firstRowFirstColumn="0" w:firstRowLastColumn="0" w:lastRowFirstColumn="0" w:lastRowLastColumn="0"/>
            </w:pPr>
            <w:r>
              <w:t>Account beheren</w:t>
            </w:r>
          </w:p>
        </w:tc>
        <w:tc>
          <w:tcPr>
            <w:tcW w:w="1491" w:type="dxa"/>
          </w:tcPr>
          <w:p w14:paraId="1BB1C1F2" w14:textId="106EB714" w:rsidR="00167784" w:rsidRPr="000D0077" w:rsidRDefault="00AE3245" w:rsidP="00671C9A">
            <w:pPr>
              <w:cnfStyle w:val="000000000000" w:firstRow="0" w:lastRow="0" w:firstColumn="0" w:lastColumn="0" w:oddVBand="0" w:evenVBand="0" w:oddHBand="0" w:evenHBand="0" w:firstRowFirstColumn="0" w:firstRowLastColumn="0" w:lastRowFirstColumn="0" w:lastRowLastColumn="0"/>
            </w:pPr>
            <w:r>
              <w:t>2</w:t>
            </w:r>
          </w:p>
        </w:tc>
        <w:tc>
          <w:tcPr>
            <w:tcW w:w="1486" w:type="dxa"/>
          </w:tcPr>
          <w:p w14:paraId="0D6A26AD" w14:textId="027224D4" w:rsidR="00167784" w:rsidRPr="000D0077" w:rsidRDefault="00AE3245" w:rsidP="00671C9A">
            <w:pPr>
              <w:cnfStyle w:val="000000000000" w:firstRow="0" w:lastRow="0" w:firstColumn="0" w:lastColumn="0" w:oddVBand="0" w:evenVBand="0" w:oddHBand="0" w:evenHBand="0" w:firstRowFirstColumn="0" w:firstRowLastColumn="0" w:lastRowFirstColumn="0" w:lastRowLastColumn="0"/>
            </w:pPr>
            <w:r>
              <w:t>3</w:t>
            </w:r>
          </w:p>
        </w:tc>
        <w:tc>
          <w:tcPr>
            <w:tcW w:w="1482" w:type="dxa"/>
          </w:tcPr>
          <w:p w14:paraId="3C5A7272" w14:textId="2DE1CA01" w:rsidR="00167784" w:rsidRPr="000D0077" w:rsidRDefault="00AE3245" w:rsidP="00671C9A">
            <w:pPr>
              <w:cnfStyle w:val="000000000000" w:firstRow="0" w:lastRow="0" w:firstColumn="0" w:lastColumn="0" w:oddVBand="0" w:evenVBand="0" w:oddHBand="0" w:evenHBand="0" w:firstRowFirstColumn="0" w:firstRowLastColumn="0" w:lastRowFirstColumn="0" w:lastRowLastColumn="0"/>
            </w:pPr>
            <w:r>
              <w:t>6</w:t>
            </w:r>
          </w:p>
        </w:tc>
        <w:tc>
          <w:tcPr>
            <w:tcW w:w="1491" w:type="dxa"/>
          </w:tcPr>
          <w:p w14:paraId="74E550B5" w14:textId="6FFB9315" w:rsidR="00167784" w:rsidRPr="000D0077" w:rsidRDefault="00AE3245" w:rsidP="00671C9A">
            <w:pPr>
              <w:cnfStyle w:val="000000000000" w:firstRow="0" w:lastRow="0" w:firstColumn="0" w:lastColumn="0" w:oddVBand="0" w:evenVBand="0" w:oddHBand="0" w:evenHBand="0" w:firstRowFirstColumn="0" w:firstRowLastColumn="0" w:lastRowFirstColumn="0" w:lastRowLastColumn="0"/>
            </w:pPr>
            <w:r>
              <w:t>M</w:t>
            </w:r>
          </w:p>
        </w:tc>
      </w:tr>
    </w:tbl>
    <w:p w14:paraId="6F71F8AF" w14:textId="234269F9" w:rsidR="00DA6716" w:rsidRDefault="00167784" w:rsidP="00DA6716">
      <w:pPr>
        <w:pStyle w:val="Kop3"/>
      </w:pPr>
      <w:bookmarkStart w:id="6" w:name="_Toc62763499"/>
      <w:r>
        <w:t>Gesprek starten.</w:t>
      </w:r>
      <w:bookmarkEnd w:id="6"/>
    </w:p>
    <w:p w14:paraId="676ED700" w14:textId="0105A994" w:rsidR="00DA6716" w:rsidRDefault="00167784">
      <w:r>
        <w:t>Dit is de kern van de applicatie, en zonder deze functie heeft de applicatie geen nut. Ook is het essentieel voor de gebruiker in emotionele nood.</w:t>
      </w:r>
    </w:p>
    <w:p w14:paraId="7A767C74" w14:textId="4C98B937" w:rsidR="00DA6716" w:rsidRDefault="00167784" w:rsidP="00DA6716">
      <w:pPr>
        <w:pStyle w:val="Kop3"/>
      </w:pPr>
      <w:bookmarkStart w:id="7" w:name="_Toc62763500"/>
      <w:r>
        <w:t>Gesprek verwijderen.</w:t>
      </w:r>
      <w:bookmarkEnd w:id="7"/>
    </w:p>
    <w:p w14:paraId="171DACB3" w14:textId="5A0EB369" w:rsidR="00DA6716" w:rsidRDefault="00167784">
      <w:r>
        <w:t xml:space="preserve">Al dan minder essential dan de vorige, is het van belang dat de gebruiker het idee heeft dat hij controle heeft over zijn gegevens en kan bepalen wat er in de applicatie’s database staat over hem als persoon. De applicatie werkt nog steeds voor zijn doel zonder deze functie, maar is van belang voor de gebruiker. </w:t>
      </w:r>
    </w:p>
    <w:p w14:paraId="7E36CC09" w14:textId="37910D15" w:rsidR="00DA6716" w:rsidRDefault="00167784" w:rsidP="00DA6716">
      <w:pPr>
        <w:pStyle w:val="Kop3"/>
      </w:pPr>
      <w:bookmarkStart w:id="8" w:name="_Toc62763501"/>
      <w:r>
        <w:t>Inloggen/registreren.</w:t>
      </w:r>
      <w:bookmarkEnd w:id="8"/>
    </w:p>
    <w:p w14:paraId="7C5C9C28" w14:textId="014BF550" w:rsidR="00DA6716" w:rsidRDefault="00AE3245">
      <w:r>
        <w:t>Deze functies zijn verantwoordelijk voor de toegankelijkheid van de applicatie. De schade die hieraan verbonden is, is vergelijkbaar met die van gesprek starten. De student heeft emotionaal baat bij de applicatie.</w:t>
      </w:r>
    </w:p>
    <w:p w14:paraId="36DDAC74" w14:textId="29FC279A" w:rsidR="00DA6716" w:rsidRDefault="00AE3245" w:rsidP="00DA6716">
      <w:pPr>
        <w:pStyle w:val="Kop3"/>
      </w:pPr>
      <w:bookmarkStart w:id="9" w:name="_Toc62763502"/>
      <w:r>
        <w:t>Account beheren.</w:t>
      </w:r>
      <w:bookmarkEnd w:id="9"/>
    </w:p>
    <w:p w14:paraId="272ECC3D" w14:textId="4C99FE2A" w:rsidR="00DA6716" w:rsidRDefault="00AE3245">
      <w:r>
        <w:t>Gebruikers vinden het fijn als ze hun account kunnen aanpassen, bekijken en beheren. Dit is een functie die belang heeft bij een goede user experience, maar heeft geen ernstige impact op de gebruiker of de werking van de applicatie als dit niet functioneert.</w:t>
      </w:r>
    </w:p>
    <w:p w14:paraId="4AB87F67" w14:textId="22FC6CB5" w:rsidR="00DA6716" w:rsidRDefault="00DA6716"/>
    <w:p w14:paraId="48E330DF" w14:textId="4ED6C20A" w:rsidR="00DA6716" w:rsidRDefault="00DA6716"/>
    <w:p w14:paraId="1FDECA1C" w14:textId="40FC4ACB" w:rsidR="00DA6716" w:rsidRDefault="00DA6716"/>
    <w:p w14:paraId="29CE378C" w14:textId="6735BB9E" w:rsidR="00DA6716" w:rsidRDefault="00DA6716"/>
    <w:p w14:paraId="136B7A5D" w14:textId="1D41ECB9" w:rsidR="00DA6716" w:rsidRDefault="00DA6716"/>
    <w:p w14:paraId="05232BC2" w14:textId="31526DF2" w:rsidR="00DA6716" w:rsidRDefault="00DA6716"/>
    <w:p w14:paraId="4250A6CB" w14:textId="2B1B9755" w:rsidR="00DA6716" w:rsidRDefault="00DA6716"/>
    <w:p w14:paraId="5C896CB2" w14:textId="0869D99F" w:rsidR="00DA6716" w:rsidRDefault="00DA6716"/>
    <w:p w14:paraId="5FCE58DD" w14:textId="0A3407A8" w:rsidR="00DA6716" w:rsidRDefault="00DA6716"/>
    <w:p w14:paraId="091664B1" w14:textId="3B2197AB" w:rsidR="00DA6716" w:rsidRDefault="00DA6716"/>
    <w:p w14:paraId="12C44BE6" w14:textId="0FA062B1" w:rsidR="00DA6716" w:rsidRDefault="00DA6716"/>
    <w:p w14:paraId="16F6D341" w14:textId="77777777" w:rsidR="00DA6716" w:rsidRDefault="00DA6716"/>
    <w:p w14:paraId="0A8DF7AC" w14:textId="77777777" w:rsidR="00DA6716" w:rsidRDefault="00DA6716"/>
    <w:p w14:paraId="38A2947C" w14:textId="04564A53" w:rsidR="00DA6716" w:rsidRDefault="00671C9A" w:rsidP="00DA6716">
      <w:pPr>
        <w:pStyle w:val="Kop1"/>
      </w:pPr>
      <w:bookmarkStart w:id="10" w:name="_Toc62763503"/>
      <w:r>
        <w:lastRenderedPageBreak/>
        <w:t>3.</w:t>
      </w:r>
      <w:r w:rsidR="00CA6A5C">
        <w:t>Testmethodes onderbouwing</w:t>
      </w:r>
      <w:r w:rsidR="006F3A79">
        <w:t>.</w:t>
      </w:r>
      <w:bookmarkEnd w:id="10"/>
    </w:p>
    <w:p w14:paraId="7886D9E2" w14:textId="294036BF" w:rsidR="00DA6716" w:rsidRDefault="00671C9A" w:rsidP="00DA6716">
      <w:pPr>
        <w:pStyle w:val="Kop2"/>
      </w:pPr>
      <w:bookmarkStart w:id="11" w:name="_Toc62763504"/>
      <w:r>
        <w:t xml:space="preserve">3.1 </w:t>
      </w:r>
      <w:r w:rsidR="006F3A79">
        <w:t>Use-case testen.</w:t>
      </w:r>
      <w:bookmarkEnd w:id="11"/>
    </w:p>
    <w:p w14:paraId="385A318F" w14:textId="489D5C54" w:rsidR="00DA6716" w:rsidRDefault="006F3A79">
      <w:r>
        <w:t>In het SRS is gekozen om van drie use cases een beschrijving te maken. Deze keuze is gemaakt omdat deze use-cases het heart vormen van de functie van de applicatie, namelijk de student in staat stellen op een vriendelijke, toegankelijke manier zich te uiten in de applicaite en hulp te krijgen met zijn problemen.</w:t>
      </w:r>
      <w:r>
        <w:br/>
        <w:t>Omdat deze use-cases centraal staan voor deze functie, worden deze getest in use-case testen.</w:t>
      </w:r>
    </w:p>
    <w:p w14:paraId="21178F7E" w14:textId="1E5B2251" w:rsidR="00DA6716" w:rsidRDefault="00671C9A" w:rsidP="00DA6716">
      <w:pPr>
        <w:pStyle w:val="Kop2"/>
      </w:pPr>
      <w:bookmarkStart w:id="12" w:name="_Toc62763505"/>
      <w:r>
        <w:t xml:space="preserve">3.2 </w:t>
      </w:r>
      <w:r w:rsidR="006F3A79">
        <w:t>Exploratory testen.</w:t>
      </w:r>
      <w:bookmarkEnd w:id="12"/>
    </w:p>
    <w:p w14:paraId="6E8C0747" w14:textId="617807C0" w:rsidR="00DA6716" w:rsidRDefault="006F3A79">
      <w:r>
        <w:t xml:space="preserve">Het is van belang om vast te stellen wat er goed en fout gaat in het POC, welke grenzen er zijn en of er misschien nog bugs zijn. Daarom worden de hele code blootgesteld aan een exploratory test. Hierin wordt alles bekeken, alles geprobeerd en worden er niet per se activiteiten van een use-case gevolgd. </w:t>
      </w:r>
      <w:r>
        <w:br/>
      </w:r>
    </w:p>
    <w:p w14:paraId="54CE4111" w14:textId="07A30DBC" w:rsidR="00DA6716" w:rsidRDefault="00DA6716"/>
    <w:p w14:paraId="15528FA2" w14:textId="1B5D0562" w:rsidR="00DA6716" w:rsidRDefault="00DA6716"/>
    <w:p w14:paraId="5AA437AC" w14:textId="68F8AEBA" w:rsidR="00DA6716" w:rsidRDefault="00DA6716"/>
    <w:p w14:paraId="27540F55" w14:textId="5EDCE9B9" w:rsidR="00DA6716" w:rsidRDefault="00DA6716"/>
    <w:p w14:paraId="5BFF40BD" w14:textId="6A636707" w:rsidR="00DA6716" w:rsidRDefault="00DA6716"/>
    <w:p w14:paraId="0274659E" w14:textId="466B0B5B" w:rsidR="00DA6716" w:rsidRDefault="00DA6716"/>
    <w:p w14:paraId="139F7B4E" w14:textId="684A1043" w:rsidR="00DA6716" w:rsidRDefault="00DA6716"/>
    <w:p w14:paraId="7C5ECBA1" w14:textId="5BB6D1E7" w:rsidR="00DA6716" w:rsidRDefault="00DA6716"/>
    <w:p w14:paraId="0F9F72D9" w14:textId="73059FD5" w:rsidR="00DA6716" w:rsidRDefault="00DA6716"/>
    <w:p w14:paraId="39D1A6A4" w14:textId="3AF2A996" w:rsidR="00DA6716" w:rsidRDefault="00DA6716"/>
    <w:p w14:paraId="0A60A853" w14:textId="392640E9" w:rsidR="00DA6716" w:rsidRDefault="00DA6716"/>
    <w:p w14:paraId="0B94EC6F" w14:textId="6B3F243B" w:rsidR="00DA6716" w:rsidRDefault="00DA6716"/>
    <w:p w14:paraId="705DD754" w14:textId="5B1AA0EF" w:rsidR="00DA6716" w:rsidRDefault="00DA6716"/>
    <w:p w14:paraId="279CCE90" w14:textId="45AD26B4" w:rsidR="00DA6716" w:rsidRDefault="00DA6716"/>
    <w:p w14:paraId="1EB2B0AB" w14:textId="48304B77" w:rsidR="00DA6716" w:rsidRDefault="00DA6716"/>
    <w:p w14:paraId="7FCBE8AC" w14:textId="4CAA0386" w:rsidR="00DA6716" w:rsidRDefault="00DA6716"/>
    <w:p w14:paraId="3155FB08" w14:textId="4A8C2318" w:rsidR="00DA6716" w:rsidRDefault="00DA6716"/>
    <w:p w14:paraId="7D2B2A9A" w14:textId="7C0E62CF" w:rsidR="00DA6716" w:rsidRDefault="00DA6716"/>
    <w:p w14:paraId="4EF18B9F" w14:textId="2386264F" w:rsidR="00DA6716" w:rsidRDefault="00DA6716"/>
    <w:p w14:paraId="6C786C7A" w14:textId="62E684F8" w:rsidR="00DA6716" w:rsidRDefault="00DA6716"/>
    <w:p w14:paraId="408819A7" w14:textId="404CE34D" w:rsidR="00DA6716" w:rsidRDefault="00DA6716"/>
    <w:p w14:paraId="60B8CD53" w14:textId="2CA9C684" w:rsidR="00DA6716" w:rsidRDefault="00DA6716"/>
    <w:p w14:paraId="083175DF" w14:textId="6C839D2A" w:rsidR="00DA6716" w:rsidRDefault="00DA6716"/>
    <w:p w14:paraId="10313418" w14:textId="4AA83C7B" w:rsidR="00DA6716" w:rsidRDefault="00DA6716"/>
    <w:p w14:paraId="33252AA1" w14:textId="77777777" w:rsidR="00DA6716" w:rsidRDefault="00DA6716"/>
    <w:p w14:paraId="10BBC65A" w14:textId="3622C0B8" w:rsidR="00DA6716" w:rsidRDefault="00671C9A" w:rsidP="00DA6716">
      <w:pPr>
        <w:pStyle w:val="Kop1"/>
      </w:pPr>
      <w:bookmarkStart w:id="13" w:name="_Toc62763506"/>
      <w:r>
        <w:lastRenderedPageBreak/>
        <w:t>4.</w:t>
      </w:r>
      <w:r w:rsidR="00CA6A5C">
        <w:t>Tests</w:t>
      </w:r>
      <w:r w:rsidR="0071769E">
        <w:t>.</w:t>
      </w:r>
      <w:bookmarkEnd w:id="13"/>
    </w:p>
    <w:p w14:paraId="55C08ABE" w14:textId="77777777" w:rsidR="00DA6716" w:rsidRDefault="00DA6716"/>
    <w:p w14:paraId="7C72EC10" w14:textId="465B2EC4" w:rsidR="00F94DAD" w:rsidRDefault="00671C9A" w:rsidP="00DA6716">
      <w:pPr>
        <w:pStyle w:val="Kop2"/>
      </w:pPr>
      <w:bookmarkStart w:id="14" w:name="_Toc62763507"/>
      <w:r>
        <w:t xml:space="preserve">4.1 </w:t>
      </w:r>
      <w:r w:rsidR="0071769E">
        <w:t>Use-case tests.</w:t>
      </w:r>
      <w:bookmarkEnd w:id="14"/>
      <w:r w:rsidR="00F94DAD">
        <w:br/>
      </w:r>
    </w:p>
    <w:tbl>
      <w:tblPr>
        <w:tblStyle w:val="Rastertabel5donker-Accent1"/>
        <w:tblW w:w="9019" w:type="dxa"/>
        <w:tblLayout w:type="fixed"/>
        <w:tblLook w:val="0600" w:firstRow="0" w:lastRow="0" w:firstColumn="0" w:lastColumn="0" w:noHBand="1" w:noVBand="1"/>
      </w:tblPr>
      <w:tblGrid>
        <w:gridCol w:w="1039"/>
        <w:gridCol w:w="3990"/>
        <w:gridCol w:w="3990"/>
      </w:tblGrid>
      <w:tr w:rsidR="00F94DAD" w14:paraId="10363038" w14:textId="7AD4379F" w:rsidTr="00F94DAD">
        <w:tc>
          <w:tcPr>
            <w:tcW w:w="1039" w:type="dxa"/>
          </w:tcPr>
          <w:p w14:paraId="5FD71C65" w14:textId="77777777" w:rsidR="00F94DAD" w:rsidRDefault="00F94DAD" w:rsidP="00671C9A">
            <w:pPr>
              <w:widowControl w:val="0"/>
              <w:pBdr>
                <w:top w:val="nil"/>
                <w:left w:val="nil"/>
                <w:bottom w:val="nil"/>
                <w:right w:val="nil"/>
                <w:between w:val="nil"/>
              </w:pBdr>
            </w:pPr>
            <w:r>
              <w:t>Code</w:t>
            </w:r>
          </w:p>
        </w:tc>
        <w:tc>
          <w:tcPr>
            <w:tcW w:w="3990" w:type="dxa"/>
          </w:tcPr>
          <w:p w14:paraId="5A692ED3" w14:textId="77777777" w:rsidR="00F94DAD" w:rsidRDefault="00F94DAD" w:rsidP="00671C9A">
            <w:pPr>
              <w:widowControl w:val="0"/>
              <w:pBdr>
                <w:top w:val="nil"/>
                <w:left w:val="nil"/>
                <w:bottom w:val="nil"/>
                <w:right w:val="nil"/>
                <w:between w:val="nil"/>
              </w:pBdr>
            </w:pPr>
            <w:r>
              <w:t>UC2</w:t>
            </w:r>
          </w:p>
        </w:tc>
        <w:tc>
          <w:tcPr>
            <w:tcW w:w="3990" w:type="dxa"/>
          </w:tcPr>
          <w:p w14:paraId="3A66D2B6" w14:textId="529A32DA" w:rsidR="00F94DAD" w:rsidRDefault="005E4DB2" w:rsidP="00671C9A">
            <w:pPr>
              <w:widowControl w:val="0"/>
              <w:pBdr>
                <w:top w:val="nil"/>
                <w:left w:val="nil"/>
                <w:bottom w:val="nil"/>
                <w:right w:val="nil"/>
                <w:between w:val="nil"/>
              </w:pBdr>
            </w:pPr>
            <w:r>
              <w:t>Resultaat</w:t>
            </w:r>
          </w:p>
        </w:tc>
      </w:tr>
      <w:tr w:rsidR="00F94DAD" w14:paraId="0143C8BB" w14:textId="15AE6504" w:rsidTr="00F94DAD">
        <w:tc>
          <w:tcPr>
            <w:tcW w:w="1039" w:type="dxa"/>
          </w:tcPr>
          <w:p w14:paraId="09E48679" w14:textId="77777777" w:rsidR="00F94DAD" w:rsidRDefault="00F94DAD" w:rsidP="00671C9A">
            <w:pPr>
              <w:widowControl w:val="0"/>
              <w:pBdr>
                <w:top w:val="nil"/>
                <w:left w:val="nil"/>
                <w:bottom w:val="nil"/>
                <w:right w:val="nil"/>
                <w:between w:val="nil"/>
              </w:pBdr>
            </w:pPr>
            <w:r>
              <w:t>Naam</w:t>
            </w:r>
          </w:p>
        </w:tc>
        <w:tc>
          <w:tcPr>
            <w:tcW w:w="3990" w:type="dxa"/>
          </w:tcPr>
          <w:p w14:paraId="1F07974B" w14:textId="77777777" w:rsidR="00F94DAD" w:rsidRDefault="00F94DAD" w:rsidP="00671C9A">
            <w:pPr>
              <w:widowControl w:val="0"/>
              <w:pBdr>
                <w:top w:val="nil"/>
                <w:left w:val="nil"/>
                <w:bottom w:val="nil"/>
                <w:right w:val="nil"/>
                <w:between w:val="nil"/>
              </w:pBdr>
            </w:pPr>
            <w:r>
              <w:t>Account bewerken.</w:t>
            </w:r>
          </w:p>
        </w:tc>
        <w:tc>
          <w:tcPr>
            <w:tcW w:w="3990" w:type="dxa"/>
          </w:tcPr>
          <w:p w14:paraId="5E65F636" w14:textId="77777777" w:rsidR="00F94DAD" w:rsidRDefault="00F94DAD" w:rsidP="00671C9A">
            <w:pPr>
              <w:widowControl w:val="0"/>
              <w:pBdr>
                <w:top w:val="nil"/>
                <w:left w:val="nil"/>
                <w:bottom w:val="nil"/>
                <w:right w:val="nil"/>
                <w:between w:val="nil"/>
              </w:pBdr>
            </w:pPr>
          </w:p>
        </w:tc>
      </w:tr>
      <w:tr w:rsidR="00F94DAD" w14:paraId="6537419A" w14:textId="08A35275" w:rsidTr="00F94DAD">
        <w:tc>
          <w:tcPr>
            <w:tcW w:w="1039" w:type="dxa"/>
          </w:tcPr>
          <w:p w14:paraId="20784F0E" w14:textId="77777777" w:rsidR="00F94DAD" w:rsidRDefault="00F94DAD" w:rsidP="00671C9A">
            <w:pPr>
              <w:widowControl w:val="0"/>
              <w:pBdr>
                <w:top w:val="nil"/>
                <w:left w:val="nil"/>
                <w:bottom w:val="nil"/>
                <w:right w:val="nil"/>
                <w:between w:val="nil"/>
              </w:pBdr>
            </w:pPr>
            <w:r>
              <w:t>Omschrijving</w:t>
            </w:r>
          </w:p>
        </w:tc>
        <w:tc>
          <w:tcPr>
            <w:tcW w:w="3990" w:type="dxa"/>
          </w:tcPr>
          <w:p w14:paraId="427D8A81" w14:textId="77777777" w:rsidR="00F94DAD" w:rsidRDefault="00F94DAD" w:rsidP="00671C9A">
            <w:pPr>
              <w:widowControl w:val="0"/>
              <w:pBdr>
                <w:top w:val="nil"/>
                <w:left w:val="nil"/>
                <w:bottom w:val="nil"/>
                <w:right w:val="nil"/>
                <w:between w:val="nil"/>
              </w:pBdr>
            </w:pPr>
            <w:r>
              <w:t>De student bekijkt en wijzigt eventueel zijn account.</w:t>
            </w:r>
          </w:p>
        </w:tc>
        <w:tc>
          <w:tcPr>
            <w:tcW w:w="3990" w:type="dxa"/>
          </w:tcPr>
          <w:p w14:paraId="7C9F0800" w14:textId="77777777" w:rsidR="00F94DAD" w:rsidRDefault="00F94DAD" w:rsidP="00671C9A">
            <w:pPr>
              <w:widowControl w:val="0"/>
              <w:pBdr>
                <w:top w:val="nil"/>
                <w:left w:val="nil"/>
                <w:bottom w:val="nil"/>
                <w:right w:val="nil"/>
                <w:between w:val="nil"/>
              </w:pBdr>
            </w:pPr>
          </w:p>
        </w:tc>
      </w:tr>
      <w:tr w:rsidR="00F94DAD" w14:paraId="6BF61950" w14:textId="7C02DC5C" w:rsidTr="00F94DAD">
        <w:tc>
          <w:tcPr>
            <w:tcW w:w="1039" w:type="dxa"/>
          </w:tcPr>
          <w:p w14:paraId="13DCA516" w14:textId="77777777" w:rsidR="00F94DAD" w:rsidRDefault="00F94DAD" w:rsidP="00671C9A">
            <w:pPr>
              <w:widowControl w:val="0"/>
              <w:pBdr>
                <w:top w:val="nil"/>
                <w:left w:val="nil"/>
                <w:bottom w:val="nil"/>
                <w:right w:val="nil"/>
                <w:between w:val="nil"/>
              </w:pBdr>
            </w:pPr>
            <w:r>
              <w:t>Preconditie</w:t>
            </w:r>
          </w:p>
        </w:tc>
        <w:tc>
          <w:tcPr>
            <w:tcW w:w="3990" w:type="dxa"/>
          </w:tcPr>
          <w:p w14:paraId="12B6054D" w14:textId="77777777" w:rsidR="00F94DAD" w:rsidRDefault="00F94DAD" w:rsidP="00671C9A">
            <w:pPr>
              <w:widowControl w:val="0"/>
              <w:pBdr>
                <w:top w:val="nil"/>
                <w:left w:val="nil"/>
                <w:bottom w:val="nil"/>
                <w:right w:val="nil"/>
                <w:between w:val="nil"/>
              </w:pBdr>
            </w:pPr>
            <w:r>
              <w:t>De app is ingelogt</w:t>
            </w:r>
          </w:p>
        </w:tc>
        <w:tc>
          <w:tcPr>
            <w:tcW w:w="3990" w:type="dxa"/>
          </w:tcPr>
          <w:p w14:paraId="14CCB913" w14:textId="77777777" w:rsidR="00F94DAD" w:rsidRDefault="00F94DAD" w:rsidP="00671C9A">
            <w:pPr>
              <w:widowControl w:val="0"/>
              <w:pBdr>
                <w:top w:val="nil"/>
                <w:left w:val="nil"/>
                <w:bottom w:val="nil"/>
                <w:right w:val="nil"/>
                <w:between w:val="nil"/>
              </w:pBdr>
            </w:pPr>
          </w:p>
        </w:tc>
      </w:tr>
      <w:tr w:rsidR="00F94DAD" w14:paraId="584AA91E" w14:textId="0CE4C6ED" w:rsidTr="00F94DAD">
        <w:tc>
          <w:tcPr>
            <w:tcW w:w="1039" w:type="dxa"/>
          </w:tcPr>
          <w:p w14:paraId="5B35F0B2" w14:textId="77777777" w:rsidR="00F94DAD" w:rsidRDefault="00F94DAD" w:rsidP="00671C9A">
            <w:pPr>
              <w:widowControl w:val="0"/>
              <w:pBdr>
                <w:top w:val="nil"/>
                <w:left w:val="nil"/>
                <w:bottom w:val="nil"/>
                <w:right w:val="nil"/>
                <w:between w:val="nil"/>
              </w:pBdr>
            </w:pPr>
            <w:r>
              <w:t>Postconditie</w:t>
            </w:r>
          </w:p>
        </w:tc>
        <w:tc>
          <w:tcPr>
            <w:tcW w:w="3990" w:type="dxa"/>
          </w:tcPr>
          <w:p w14:paraId="3F5FC663" w14:textId="77777777" w:rsidR="00F94DAD" w:rsidRDefault="00F94DAD" w:rsidP="00671C9A">
            <w:pPr>
              <w:widowControl w:val="0"/>
              <w:pBdr>
                <w:top w:val="nil"/>
                <w:left w:val="nil"/>
                <w:bottom w:val="nil"/>
                <w:right w:val="nil"/>
                <w:between w:val="nil"/>
              </w:pBdr>
            </w:pPr>
            <w:r>
              <w:t>Account is geupdate.</w:t>
            </w:r>
          </w:p>
        </w:tc>
        <w:tc>
          <w:tcPr>
            <w:tcW w:w="3990" w:type="dxa"/>
          </w:tcPr>
          <w:p w14:paraId="3FB02E57" w14:textId="77777777" w:rsidR="00F94DAD" w:rsidRDefault="00F94DAD" w:rsidP="00671C9A">
            <w:pPr>
              <w:widowControl w:val="0"/>
              <w:pBdr>
                <w:top w:val="nil"/>
                <w:left w:val="nil"/>
                <w:bottom w:val="nil"/>
                <w:right w:val="nil"/>
                <w:between w:val="nil"/>
              </w:pBdr>
            </w:pPr>
          </w:p>
        </w:tc>
      </w:tr>
      <w:tr w:rsidR="00F94DAD" w14:paraId="05B88F3F" w14:textId="64EE9AF1" w:rsidTr="00F94DAD">
        <w:tc>
          <w:tcPr>
            <w:tcW w:w="1039" w:type="dxa"/>
          </w:tcPr>
          <w:p w14:paraId="4346C5FB" w14:textId="77777777" w:rsidR="00F94DAD" w:rsidRDefault="00F94DAD" w:rsidP="00671C9A">
            <w:pPr>
              <w:widowControl w:val="0"/>
              <w:pBdr>
                <w:top w:val="nil"/>
                <w:left w:val="nil"/>
                <w:bottom w:val="nil"/>
                <w:right w:val="nil"/>
                <w:between w:val="nil"/>
              </w:pBdr>
            </w:pPr>
            <w:r>
              <w:t>Actor</w:t>
            </w:r>
          </w:p>
        </w:tc>
        <w:tc>
          <w:tcPr>
            <w:tcW w:w="3990" w:type="dxa"/>
          </w:tcPr>
          <w:p w14:paraId="0D25FF1C" w14:textId="77777777" w:rsidR="00F94DAD" w:rsidRDefault="00F94DAD" w:rsidP="00671C9A">
            <w:pPr>
              <w:widowControl w:val="0"/>
              <w:pBdr>
                <w:top w:val="nil"/>
                <w:left w:val="nil"/>
                <w:bottom w:val="nil"/>
                <w:right w:val="nil"/>
                <w:between w:val="nil"/>
              </w:pBdr>
            </w:pPr>
            <w:r>
              <w:t>Student</w:t>
            </w:r>
          </w:p>
        </w:tc>
        <w:tc>
          <w:tcPr>
            <w:tcW w:w="3990" w:type="dxa"/>
          </w:tcPr>
          <w:p w14:paraId="30BAF980" w14:textId="77777777" w:rsidR="00F94DAD" w:rsidRDefault="00F94DAD" w:rsidP="00671C9A">
            <w:pPr>
              <w:widowControl w:val="0"/>
              <w:pBdr>
                <w:top w:val="nil"/>
                <w:left w:val="nil"/>
                <w:bottom w:val="nil"/>
                <w:right w:val="nil"/>
                <w:between w:val="nil"/>
              </w:pBdr>
            </w:pPr>
          </w:p>
        </w:tc>
      </w:tr>
      <w:tr w:rsidR="00F94DAD" w14:paraId="1CB5A7F7" w14:textId="10027733" w:rsidTr="00F94DAD">
        <w:tc>
          <w:tcPr>
            <w:tcW w:w="1039" w:type="dxa"/>
          </w:tcPr>
          <w:p w14:paraId="145C0E99" w14:textId="77777777" w:rsidR="00F94DAD" w:rsidRDefault="00F94DAD" w:rsidP="00671C9A">
            <w:pPr>
              <w:widowControl w:val="0"/>
              <w:pBdr>
                <w:top w:val="nil"/>
                <w:left w:val="nil"/>
                <w:bottom w:val="nil"/>
                <w:right w:val="nil"/>
                <w:between w:val="nil"/>
              </w:pBdr>
            </w:pPr>
            <w:r>
              <w:t>Stappen</w:t>
            </w:r>
          </w:p>
        </w:tc>
        <w:tc>
          <w:tcPr>
            <w:tcW w:w="3990" w:type="dxa"/>
          </w:tcPr>
          <w:p w14:paraId="2AA8CB97" w14:textId="77777777" w:rsidR="00F94DAD" w:rsidRDefault="00F94DAD" w:rsidP="00F94DAD">
            <w:pPr>
              <w:pStyle w:val="Lijstalinea"/>
              <w:widowControl w:val="0"/>
              <w:numPr>
                <w:ilvl w:val="0"/>
                <w:numId w:val="4"/>
              </w:numPr>
              <w:pBdr>
                <w:top w:val="nil"/>
                <w:left w:val="nil"/>
                <w:bottom w:val="nil"/>
                <w:right w:val="nil"/>
                <w:between w:val="nil"/>
              </w:pBdr>
            </w:pPr>
            <w:r>
              <w:t>Student drukt op menu.</w:t>
            </w:r>
          </w:p>
          <w:p w14:paraId="289728B0" w14:textId="77777777" w:rsidR="00F94DAD" w:rsidRDefault="00F94DAD" w:rsidP="00F94DAD">
            <w:pPr>
              <w:pStyle w:val="Lijstalinea"/>
              <w:widowControl w:val="0"/>
              <w:numPr>
                <w:ilvl w:val="0"/>
                <w:numId w:val="4"/>
              </w:numPr>
              <w:pBdr>
                <w:top w:val="nil"/>
                <w:left w:val="nil"/>
                <w:bottom w:val="nil"/>
                <w:right w:val="nil"/>
                <w:between w:val="nil"/>
              </w:pBdr>
            </w:pPr>
            <w:r>
              <w:t>Systeem laat menu zien.</w:t>
            </w:r>
          </w:p>
          <w:p w14:paraId="4A00B0B1" w14:textId="77777777" w:rsidR="00F94DAD" w:rsidRDefault="00F94DAD" w:rsidP="00F94DAD">
            <w:pPr>
              <w:pStyle w:val="Lijstalinea"/>
              <w:widowControl w:val="0"/>
              <w:numPr>
                <w:ilvl w:val="0"/>
                <w:numId w:val="4"/>
              </w:numPr>
              <w:pBdr>
                <w:top w:val="nil"/>
                <w:left w:val="nil"/>
                <w:bottom w:val="nil"/>
                <w:right w:val="nil"/>
                <w:between w:val="nil"/>
              </w:pBdr>
            </w:pPr>
            <w:r>
              <w:t>Student drukt op account.</w:t>
            </w:r>
          </w:p>
          <w:p w14:paraId="17875E74" w14:textId="77777777" w:rsidR="00F94DAD" w:rsidRDefault="00F94DAD" w:rsidP="00F94DAD">
            <w:pPr>
              <w:pStyle w:val="Lijstalinea"/>
              <w:widowControl w:val="0"/>
              <w:numPr>
                <w:ilvl w:val="0"/>
                <w:numId w:val="4"/>
              </w:numPr>
              <w:pBdr>
                <w:top w:val="nil"/>
                <w:left w:val="nil"/>
                <w:bottom w:val="nil"/>
                <w:right w:val="nil"/>
                <w:between w:val="nil"/>
              </w:pBdr>
            </w:pPr>
            <w:r>
              <w:t>Systeem laadt account.</w:t>
            </w:r>
          </w:p>
          <w:p w14:paraId="3F3F4E0D" w14:textId="77777777" w:rsidR="00F94DAD" w:rsidRDefault="00F94DAD" w:rsidP="00F94DAD">
            <w:pPr>
              <w:pStyle w:val="Lijstalinea"/>
              <w:widowControl w:val="0"/>
              <w:numPr>
                <w:ilvl w:val="0"/>
                <w:numId w:val="4"/>
              </w:numPr>
              <w:pBdr>
                <w:top w:val="nil"/>
                <w:left w:val="nil"/>
                <w:bottom w:val="nil"/>
                <w:right w:val="nil"/>
                <w:between w:val="nil"/>
              </w:pBdr>
            </w:pPr>
            <w:r>
              <w:t>Student kiest voor wijzigen.</w:t>
            </w:r>
          </w:p>
          <w:p w14:paraId="7AA20E41" w14:textId="77777777" w:rsidR="00F94DAD" w:rsidRDefault="00F94DAD" w:rsidP="00F94DAD">
            <w:pPr>
              <w:pStyle w:val="Lijstalinea"/>
              <w:widowControl w:val="0"/>
              <w:numPr>
                <w:ilvl w:val="0"/>
                <w:numId w:val="4"/>
              </w:numPr>
              <w:pBdr>
                <w:top w:val="nil"/>
                <w:left w:val="nil"/>
                <w:bottom w:val="nil"/>
                <w:right w:val="nil"/>
                <w:between w:val="nil"/>
              </w:pBdr>
            </w:pPr>
            <w:r>
              <w:t>Systeem opent formulier voor wijzigingen.</w:t>
            </w:r>
          </w:p>
          <w:p w14:paraId="3609C308" w14:textId="77777777" w:rsidR="00F94DAD" w:rsidRDefault="00F94DAD" w:rsidP="00F94DAD">
            <w:pPr>
              <w:pStyle w:val="Lijstalinea"/>
              <w:widowControl w:val="0"/>
              <w:numPr>
                <w:ilvl w:val="0"/>
                <w:numId w:val="4"/>
              </w:numPr>
              <w:pBdr>
                <w:top w:val="nil"/>
                <w:left w:val="nil"/>
                <w:bottom w:val="nil"/>
                <w:right w:val="nil"/>
                <w:between w:val="nil"/>
              </w:pBdr>
            </w:pPr>
            <w:r>
              <w:t>Student wijzigt zijn gegevens naar wens en drukt op opslaan.</w:t>
            </w:r>
          </w:p>
          <w:p w14:paraId="2F8BE7A5" w14:textId="77777777" w:rsidR="00F94DAD" w:rsidRDefault="00F94DAD" w:rsidP="00F94DAD">
            <w:pPr>
              <w:pStyle w:val="Lijstalinea"/>
              <w:widowControl w:val="0"/>
              <w:numPr>
                <w:ilvl w:val="0"/>
                <w:numId w:val="4"/>
              </w:numPr>
              <w:pBdr>
                <w:top w:val="nil"/>
                <w:left w:val="nil"/>
                <w:bottom w:val="nil"/>
                <w:right w:val="nil"/>
                <w:between w:val="nil"/>
              </w:pBdr>
            </w:pPr>
            <w:r>
              <w:t>Systeem slaat de wijzigingen op.</w:t>
            </w:r>
          </w:p>
          <w:p w14:paraId="25426156" w14:textId="77777777" w:rsidR="00F94DAD" w:rsidRDefault="00F94DAD" w:rsidP="00671C9A">
            <w:pPr>
              <w:widowControl w:val="0"/>
              <w:pBdr>
                <w:top w:val="nil"/>
                <w:left w:val="nil"/>
                <w:bottom w:val="nil"/>
                <w:right w:val="nil"/>
                <w:between w:val="nil"/>
              </w:pBdr>
            </w:pPr>
          </w:p>
          <w:p w14:paraId="7E9CE326" w14:textId="77777777" w:rsidR="00F94DAD" w:rsidRDefault="00F94DAD" w:rsidP="00671C9A">
            <w:pPr>
              <w:widowControl w:val="0"/>
              <w:pBdr>
                <w:top w:val="nil"/>
                <w:left w:val="nil"/>
                <w:bottom w:val="nil"/>
                <w:right w:val="nil"/>
                <w:between w:val="nil"/>
              </w:pBdr>
            </w:pPr>
          </w:p>
          <w:p w14:paraId="63C330DF" w14:textId="77777777" w:rsidR="00F94DAD" w:rsidRDefault="00F94DAD" w:rsidP="00671C9A">
            <w:pPr>
              <w:widowControl w:val="0"/>
              <w:pBdr>
                <w:top w:val="nil"/>
                <w:left w:val="nil"/>
                <w:bottom w:val="nil"/>
                <w:right w:val="nil"/>
                <w:between w:val="nil"/>
              </w:pBdr>
              <w:ind w:left="720"/>
            </w:pPr>
          </w:p>
          <w:p w14:paraId="5236D5D2" w14:textId="77777777" w:rsidR="00F94DAD" w:rsidRDefault="00F94DAD" w:rsidP="00671C9A">
            <w:pPr>
              <w:widowControl w:val="0"/>
              <w:pBdr>
                <w:top w:val="nil"/>
                <w:left w:val="nil"/>
                <w:bottom w:val="nil"/>
                <w:right w:val="nil"/>
                <w:between w:val="nil"/>
              </w:pBdr>
              <w:ind w:left="720"/>
            </w:pPr>
          </w:p>
        </w:tc>
        <w:tc>
          <w:tcPr>
            <w:tcW w:w="3990" w:type="dxa"/>
          </w:tcPr>
          <w:p w14:paraId="4922F7F6" w14:textId="77777777" w:rsidR="00F94DAD" w:rsidRDefault="007804D6" w:rsidP="007804D6">
            <w:pPr>
              <w:pStyle w:val="Lijstalinea"/>
              <w:widowControl w:val="0"/>
              <w:numPr>
                <w:ilvl w:val="0"/>
                <w:numId w:val="5"/>
              </w:numPr>
              <w:pBdr>
                <w:top w:val="nil"/>
                <w:left w:val="nil"/>
                <w:bottom w:val="nil"/>
                <w:right w:val="nil"/>
                <w:between w:val="nil"/>
              </w:pBdr>
            </w:pPr>
            <w:r>
              <w:t>Student druk opt menu.</w:t>
            </w:r>
          </w:p>
          <w:p w14:paraId="69D786C2" w14:textId="77777777" w:rsidR="007804D6" w:rsidRDefault="007804D6" w:rsidP="007804D6">
            <w:pPr>
              <w:pStyle w:val="Lijstalinea"/>
              <w:widowControl w:val="0"/>
              <w:numPr>
                <w:ilvl w:val="0"/>
                <w:numId w:val="5"/>
              </w:numPr>
              <w:pBdr>
                <w:top w:val="nil"/>
                <w:left w:val="nil"/>
                <w:bottom w:val="nil"/>
                <w:right w:val="nil"/>
                <w:between w:val="nil"/>
              </w:pBdr>
            </w:pPr>
            <w:r>
              <w:t>Systeem laat menu zien.</w:t>
            </w:r>
          </w:p>
          <w:p w14:paraId="4DF4B8CC" w14:textId="77777777" w:rsidR="007804D6" w:rsidRDefault="007804D6" w:rsidP="007804D6">
            <w:pPr>
              <w:pStyle w:val="Lijstalinea"/>
              <w:widowControl w:val="0"/>
              <w:numPr>
                <w:ilvl w:val="0"/>
                <w:numId w:val="5"/>
              </w:numPr>
              <w:pBdr>
                <w:top w:val="nil"/>
                <w:left w:val="nil"/>
                <w:bottom w:val="nil"/>
                <w:right w:val="nil"/>
                <w:between w:val="nil"/>
              </w:pBdr>
            </w:pPr>
            <w:r>
              <w:t>Student drukt op account.</w:t>
            </w:r>
          </w:p>
          <w:p w14:paraId="35ED693A" w14:textId="77777777" w:rsidR="007804D6" w:rsidRDefault="007804D6" w:rsidP="007804D6">
            <w:pPr>
              <w:pStyle w:val="Lijstalinea"/>
              <w:widowControl w:val="0"/>
              <w:numPr>
                <w:ilvl w:val="0"/>
                <w:numId w:val="5"/>
              </w:numPr>
              <w:pBdr>
                <w:top w:val="nil"/>
                <w:left w:val="nil"/>
                <w:bottom w:val="nil"/>
                <w:right w:val="nil"/>
                <w:between w:val="nil"/>
              </w:pBdr>
            </w:pPr>
            <w:r>
              <w:t>Systeem laadt account.</w:t>
            </w:r>
          </w:p>
          <w:p w14:paraId="100C05F2" w14:textId="77777777" w:rsidR="007804D6" w:rsidRDefault="007804D6" w:rsidP="007804D6">
            <w:pPr>
              <w:pStyle w:val="Lijstalinea"/>
              <w:widowControl w:val="0"/>
              <w:numPr>
                <w:ilvl w:val="0"/>
                <w:numId w:val="5"/>
              </w:numPr>
              <w:pBdr>
                <w:top w:val="nil"/>
                <w:left w:val="nil"/>
                <w:bottom w:val="nil"/>
                <w:right w:val="nil"/>
                <w:between w:val="nil"/>
              </w:pBdr>
            </w:pPr>
            <w:r>
              <w:t>Student kiest op aanpassen.</w:t>
            </w:r>
          </w:p>
          <w:p w14:paraId="2A6D6CA1" w14:textId="77777777" w:rsidR="007804D6" w:rsidRDefault="007804D6" w:rsidP="007804D6">
            <w:pPr>
              <w:pStyle w:val="Lijstalinea"/>
              <w:widowControl w:val="0"/>
              <w:numPr>
                <w:ilvl w:val="0"/>
                <w:numId w:val="5"/>
              </w:numPr>
              <w:pBdr>
                <w:top w:val="nil"/>
                <w:left w:val="nil"/>
                <w:bottom w:val="nil"/>
                <w:right w:val="nil"/>
                <w:between w:val="nil"/>
              </w:pBdr>
            </w:pPr>
            <w:r>
              <w:t>Systeem laadt formulier zien.</w:t>
            </w:r>
          </w:p>
          <w:p w14:paraId="5FCB8A68" w14:textId="77777777" w:rsidR="007804D6" w:rsidRDefault="007804D6" w:rsidP="007804D6">
            <w:pPr>
              <w:pStyle w:val="Lijstalinea"/>
              <w:widowControl w:val="0"/>
              <w:numPr>
                <w:ilvl w:val="0"/>
                <w:numId w:val="5"/>
              </w:numPr>
              <w:pBdr>
                <w:top w:val="nil"/>
                <w:left w:val="nil"/>
                <w:bottom w:val="nil"/>
                <w:right w:val="nil"/>
                <w:between w:val="nil"/>
              </w:pBdr>
            </w:pPr>
            <w:r>
              <w:t>Student wijzigt gegevens (naam) en drukt op opslaan.</w:t>
            </w:r>
          </w:p>
          <w:p w14:paraId="49A38EE2" w14:textId="3ECE3860" w:rsidR="007804D6" w:rsidRDefault="007804D6" w:rsidP="007804D6">
            <w:pPr>
              <w:pStyle w:val="Lijstalinea"/>
              <w:widowControl w:val="0"/>
              <w:numPr>
                <w:ilvl w:val="0"/>
                <w:numId w:val="5"/>
              </w:numPr>
              <w:pBdr>
                <w:top w:val="nil"/>
                <w:left w:val="nil"/>
                <w:bottom w:val="nil"/>
                <w:right w:val="nil"/>
                <w:between w:val="nil"/>
              </w:pBdr>
            </w:pPr>
            <w:r>
              <w:t>Systeem slaat de wijzigingen op. Systeem laat pop-up zien met melding van success.</w:t>
            </w:r>
          </w:p>
        </w:tc>
      </w:tr>
      <w:tr w:rsidR="00F94DAD" w14:paraId="1E73D509" w14:textId="22AD4626" w:rsidTr="00F94DAD">
        <w:tc>
          <w:tcPr>
            <w:tcW w:w="1039" w:type="dxa"/>
          </w:tcPr>
          <w:p w14:paraId="7FF97DED" w14:textId="77777777" w:rsidR="00F94DAD" w:rsidRDefault="00F94DAD" w:rsidP="00671C9A">
            <w:pPr>
              <w:widowControl w:val="0"/>
              <w:pBdr>
                <w:top w:val="nil"/>
                <w:left w:val="nil"/>
                <w:bottom w:val="nil"/>
                <w:right w:val="nil"/>
                <w:between w:val="nil"/>
              </w:pBdr>
            </w:pPr>
            <w:r>
              <w:t>Hoofdscenario</w:t>
            </w:r>
          </w:p>
        </w:tc>
        <w:tc>
          <w:tcPr>
            <w:tcW w:w="3990" w:type="dxa"/>
          </w:tcPr>
          <w:p w14:paraId="2160ED14" w14:textId="77777777" w:rsidR="00F94DAD" w:rsidRDefault="00F94DAD" w:rsidP="00671C9A">
            <w:pPr>
              <w:widowControl w:val="0"/>
              <w:pBdr>
                <w:top w:val="nil"/>
                <w:left w:val="nil"/>
                <w:bottom w:val="nil"/>
                <w:right w:val="nil"/>
                <w:between w:val="nil"/>
              </w:pBdr>
            </w:pPr>
            <w:r>
              <w:t>1, 2, 3, 4, 5, 6, 7, 8</w:t>
            </w:r>
          </w:p>
        </w:tc>
        <w:tc>
          <w:tcPr>
            <w:tcW w:w="3990" w:type="dxa"/>
          </w:tcPr>
          <w:p w14:paraId="6C68F5AC" w14:textId="77777777" w:rsidR="00F94DAD" w:rsidRDefault="00F94DAD" w:rsidP="00671C9A">
            <w:pPr>
              <w:widowControl w:val="0"/>
              <w:pBdr>
                <w:top w:val="nil"/>
                <w:left w:val="nil"/>
                <w:bottom w:val="nil"/>
                <w:right w:val="nil"/>
                <w:between w:val="nil"/>
              </w:pBdr>
            </w:pPr>
          </w:p>
        </w:tc>
      </w:tr>
      <w:tr w:rsidR="00F94DAD" w14:paraId="542D7F74" w14:textId="11A5A778" w:rsidTr="00F94DAD">
        <w:tc>
          <w:tcPr>
            <w:tcW w:w="1039" w:type="dxa"/>
          </w:tcPr>
          <w:p w14:paraId="5CC079A8" w14:textId="77777777" w:rsidR="00F94DAD" w:rsidRDefault="00F94DAD" w:rsidP="00671C9A">
            <w:pPr>
              <w:widowControl w:val="0"/>
              <w:pBdr>
                <w:top w:val="nil"/>
                <w:left w:val="nil"/>
                <w:bottom w:val="nil"/>
                <w:right w:val="nil"/>
                <w:between w:val="nil"/>
              </w:pBdr>
            </w:pPr>
            <w:r>
              <w:t>Altscenario</w:t>
            </w:r>
          </w:p>
        </w:tc>
        <w:tc>
          <w:tcPr>
            <w:tcW w:w="3990" w:type="dxa"/>
          </w:tcPr>
          <w:p w14:paraId="5F08157F" w14:textId="77777777" w:rsidR="00F94DAD" w:rsidRDefault="00F94DAD" w:rsidP="00F94DAD">
            <w:pPr>
              <w:widowControl w:val="0"/>
              <w:numPr>
                <w:ilvl w:val="0"/>
                <w:numId w:val="2"/>
              </w:numPr>
              <w:pBdr>
                <w:top w:val="nil"/>
                <w:left w:val="nil"/>
                <w:bottom w:val="nil"/>
                <w:right w:val="nil"/>
                <w:between w:val="nil"/>
              </w:pBdr>
            </w:pPr>
            <w:r>
              <w:t>1, 2, 3, 4, student bekijkt account maar wijzigt niets.</w:t>
            </w:r>
          </w:p>
        </w:tc>
        <w:tc>
          <w:tcPr>
            <w:tcW w:w="3990" w:type="dxa"/>
          </w:tcPr>
          <w:p w14:paraId="1B16744C" w14:textId="77777777" w:rsidR="00F94DAD" w:rsidRDefault="00F94DAD" w:rsidP="00F94DAD">
            <w:pPr>
              <w:widowControl w:val="0"/>
              <w:numPr>
                <w:ilvl w:val="0"/>
                <w:numId w:val="2"/>
              </w:numPr>
              <w:pBdr>
                <w:top w:val="nil"/>
                <w:left w:val="nil"/>
                <w:bottom w:val="nil"/>
                <w:right w:val="nil"/>
                <w:between w:val="nil"/>
              </w:pBdr>
            </w:pPr>
          </w:p>
        </w:tc>
      </w:tr>
    </w:tbl>
    <w:p w14:paraId="521F61CA" w14:textId="52F7833F" w:rsidR="0071769E" w:rsidRDefault="0071769E">
      <w:r>
        <w:br/>
      </w:r>
    </w:p>
    <w:tbl>
      <w:tblPr>
        <w:tblStyle w:val="Rastertabel5donker-Accent1"/>
        <w:tblpPr w:leftFromText="180" w:rightFromText="180" w:horzAnchor="margin" w:tblpY="543"/>
        <w:tblW w:w="9019" w:type="dxa"/>
        <w:tblLayout w:type="fixed"/>
        <w:tblLook w:val="0600" w:firstRow="0" w:lastRow="0" w:firstColumn="0" w:lastColumn="0" w:noHBand="1" w:noVBand="1"/>
      </w:tblPr>
      <w:tblGrid>
        <w:gridCol w:w="1039"/>
        <w:gridCol w:w="4176"/>
        <w:gridCol w:w="3804"/>
      </w:tblGrid>
      <w:tr w:rsidR="00E039D7" w14:paraId="7AE744D7" w14:textId="785C2FF5" w:rsidTr="00B45CBB">
        <w:tc>
          <w:tcPr>
            <w:tcW w:w="1039" w:type="dxa"/>
          </w:tcPr>
          <w:p w14:paraId="18F7527C" w14:textId="77777777" w:rsidR="00E039D7" w:rsidRDefault="00E039D7" w:rsidP="00DA6716">
            <w:pPr>
              <w:widowControl w:val="0"/>
              <w:pBdr>
                <w:top w:val="nil"/>
                <w:left w:val="nil"/>
                <w:bottom w:val="nil"/>
                <w:right w:val="nil"/>
                <w:between w:val="nil"/>
              </w:pBdr>
            </w:pPr>
            <w:r>
              <w:lastRenderedPageBreak/>
              <w:t>Code</w:t>
            </w:r>
          </w:p>
        </w:tc>
        <w:tc>
          <w:tcPr>
            <w:tcW w:w="4176" w:type="dxa"/>
          </w:tcPr>
          <w:p w14:paraId="63241930" w14:textId="77777777" w:rsidR="00E039D7" w:rsidRDefault="00E039D7" w:rsidP="00DA6716">
            <w:pPr>
              <w:widowControl w:val="0"/>
              <w:pBdr>
                <w:top w:val="nil"/>
                <w:left w:val="nil"/>
                <w:bottom w:val="nil"/>
                <w:right w:val="nil"/>
                <w:between w:val="nil"/>
              </w:pBdr>
            </w:pPr>
            <w:r>
              <w:t>UC4</w:t>
            </w:r>
          </w:p>
        </w:tc>
        <w:tc>
          <w:tcPr>
            <w:tcW w:w="3804" w:type="dxa"/>
          </w:tcPr>
          <w:p w14:paraId="03A8B7B4" w14:textId="1B974099" w:rsidR="00E039D7" w:rsidRDefault="005E4DB2" w:rsidP="00DA6716">
            <w:pPr>
              <w:widowControl w:val="0"/>
              <w:pBdr>
                <w:top w:val="nil"/>
                <w:left w:val="nil"/>
                <w:bottom w:val="nil"/>
                <w:right w:val="nil"/>
                <w:between w:val="nil"/>
              </w:pBdr>
            </w:pPr>
            <w:r>
              <w:t>Resultaat</w:t>
            </w:r>
          </w:p>
        </w:tc>
      </w:tr>
      <w:tr w:rsidR="00E039D7" w14:paraId="05EBF7AF" w14:textId="7A9C24DE" w:rsidTr="00B45CBB">
        <w:tc>
          <w:tcPr>
            <w:tcW w:w="1039" w:type="dxa"/>
          </w:tcPr>
          <w:p w14:paraId="1548D65B" w14:textId="77777777" w:rsidR="00E039D7" w:rsidRDefault="00E039D7" w:rsidP="00DA6716">
            <w:pPr>
              <w:widowControl w:val="0"/>
              <w:pBdr>
                <w:top w:val="nil"/>
                <w:left w:val="nil"/>
                <w:bottom w:val="nil"/>
                <w:right w:val="nil"/>
                <w:between w:val="nil"/>
              </w:pBdr>
            </w:pPr>
            <w:r>
              <w:t>Naam</w:t>
            </w:r>
          </w:p>
        </w:tc>
        <w:tc>
          <w:tcPr>
            <w:tcW w:w="4176" w:type="dxa"/>
          </w:tcPr>
          <w:p w14:paraId="26542A6A" w14:textId="77777777" w:rsidR="00E039D7" w:rsidRDefault="00E039D7" w:rsidP="00DA6716">
            <w:pPr>
              <w:widowControl w:val="0"/>
              <w:pBdr>
                <w:top w:val="nil"/>
                <w:left w:val="nil"/>
                <w:bottom w:val="nil"/>
                <w:right w:val="nil"/>
                <w:between w:val="nil"/>
              </w:pBdr>
            </w:pPr>
            <w:r>
              <w:t>Gesprek starten</w:t>
            </w:r>
          </w:p>
        </w:tc>
        <w:tc>
          <w:tcPr>
            <w:tcW w:w="3804" w:type="dxa"/>
          </w:tcPr>
          <w:p w14:paraId="533F467E" w14:textId="77777777" w:rsidR="00E039D7" w:rsidRDefault="00E039D7" w:rsidP="00DA6716">
            <w:pPr>
              <w:widowControl w:val="0"/>
              <w:pBdr>
                <w:top w:val="nil"/>
                <w:left w:val="nil"/>
                <w:bottom w:val="nil"/>
                <w:right w:val="nil"/>
                <w:between w:val="nil"/>
              </w:pBdr>
            </w:pPr>
          </w:p>
        </w:tc>
      </w:tr>
      <w:tr w:rsidR="00E039D7" w14:paraId="7C51D94A" w14:textId="3D8034B4" w:rsidTr="00B45CBB">
        <w:tc>
          <w:tcPr>
            <w:tcW w:w="1039" w:type="dxa"/>
          </w:tcPr>
          <w:p w14:paraId="48899984" w14:textId="77777777" w:rsidR="00E039D7" w:rsidRDefault="00E039D7" w:rsidP="00DA6716">
            <w:pPr>
              <w:widowControl w:val="0"/>
              <w:pBdr>
                <w:top w:val="nil"/>
                <w:left w:val="nil"/>
                <w:bottom w:val="nil"/>
                <w:right w:val="nil"/>
                <w:between w:val="nil"/>
              </w:pBdr>
            </w:pPr>
            <w:r>
              <w:t>Omschrijving</w:t>
            </w:r>
          </w:p>
        </w:tc>
        <w:tc>
          <w:tcPr>
            <w:tcW w:w="4176" w:type="dxa"/>
          </w:tcPr>
          <w:p w14:paraId="61D3257B" w14:textId="77777777" w:rsidR="00E039D7" w:rsidRDefault="00E039D7" w:rsidP="00DA6716">
            <w:pPr>
              <w:widowControl w:val="0"/>
              <w:pBdr>
                <w:top w:val="nil"/>
                <w:left w:val="nil"/>
                <w:bottom w:val="nil"/>
                <w:right w:val="nil"/>
                <w:between w:val="nil"/>
              </w:pBdr>
            </w:pPr>
            <w:r>
              <w:t>De student start een gesprek met de applicatie</w:t>
            </w:r>
          </w:p>
        </w:tc>
        <w:tc>
          <w:tcPr>
            <w:tcW w:w="3804" w:type="dxa"/>
          </w:tcPr>
          <w:p w14:paraId="7A72AA90" w14:textId="77777777" w:rsidR="00E039D7" w:rsidRDefault="00E039D7" w:rsidP="00DA6716">
            <w:pPr>
              <w:widowControl w:val="0"/>
              <w:pBdr>
                <w:top w:val="nil"/>
                <w:left w:val="nil"/>
                <w:bottom w:val="nil"/>
                <w:right w:val="nil"/>
                <w:between w:val="nil"/>
              </w:pBdr>
            </w:pPr>
          </w:p>
        </w:tc>
      </w:tr>
      <w:tr w:rsidR="00E039D7" w14:paraId="44932102" w14:textId="1C0659F7" w:rsidTr="00B45CBB">
        <w:tc>
          <w:tcPr>
            <w:tcW w:w="1039" w:type="dxa"/>
          </w:tcPr>
          <w:p w14:paraId="6B09E484" w14:textId="77777777" w:rsidR="00E039D7" w:rsidRDefault="00E039D7" w:rsidP="00DA6716">
            <w:pPr>
              <w:widowControl w:val="0"/>
              <w:pBdr>
                <w:top w:val="nil"/>
                <w:left w:val="nil"/>
                <w:bottom w:val="nil"/>
                <w:right w:val="nil"/>
                <w:between w:val="nil"/>
              </w:pBdr>
            </w:pPr>
            <w:r>
              <w:t>Preconditie</w:t>
            </w:r>
          </w:p>
        </w:tc>
        <w:tc>
          <w:tcPr>
            <w:tcW w:w="4176" w:type="dxa"/>
          </w:tcPr>
          <w:p w14:paraId="759086DF" w14:textId="77777777" w:rsidR="00E039D7" w:rsidRDefault="00E039D7" w:rsidP="00DA6716">
            <w:pPr>
              <w:widowControl w:val="0"/>
              <w:pBdr>
                <w:top w:val="nil"/>
                <w:left w:val="nil"/>
                <w:bottom w:val="nil"/>
                <w:right w:val="nil"/>
                <w:between w:val="nil"/>
              </w:pBdr>
            </w:pPr>
            <w:r>
              <w:t>De app is ingelogt</w:t>
            </w:r>
          </w:p>
        </w:tc>
        <w:tc>
          <w:tcPr>
            <w:tcW w:w="3804" w:type="dxa"/>
          </w:tcPr>
          <w:p w14:paraId="3AB611C0" w14:textId="77777777" w:rsidR="00E039D7" w:rsidRDefault="00E039D7" w:rsidP="00DA6716">
            <w:pPr>
              <w:widowControl w:val="0"/>
              <w:pBdr>
                <w:top w:val="nil"/>
                <w:left w:val="nil"/>
                <w:bottom w:val="nil"/>
                <w:right w:val="nil"/>
                <w:between w:val="nil"/>
              </w:pBdr>
            </w:pPr>
          </w:p>
        </w:tc>
      </w:tr>
      <w:tr w:rsidR="00E039D7" w14:paraId="3A5BB0A7" w14:textId="75D3D55A" w:rsidTr="00B45CBB">
        <w:tc>
          <w:tcPr>
            <w:tcW w:w="1039" w:type="dxa"/>
          </w:tcPr>
          <w:p w14:paraId="5B661747" w14:textId="77777777" w:rsidR="00E039D7" w:rsidRDefault="00E039D7" w:rsidP="00DA6716">
            <w:pPr>
              <w:widowControl w:val="0"/>
              <w:pBdr>
                <w:top w:val="nil"/>
                <w:left w:val="nil"/>
                <w:bottom w:val="nil"/>
                <w:right w:val="nil"/>
                <w:between w:val="nil"/>
              </w:pBdr>
            </w:pPr>
            <w:r>
              <w:t>Postconditie</w:t>
            </w:r>
          </w:p>
        </w:tc>
        <w:tc>
          <w:tcPr>
            <w:tcW w:w="4176" w:type="dxa"/>
          </w:tcPr>
          <w:p w14:paraId="7697D88E" w14:textId="77777777" w:rsidR="00E039D7" w:rsidRDefault="00E039D7" w:rsidP="00DA6716">
            <w:pPr>
              <w:widowControl w:val="0"/>
              <w:pBdr>
                <w:top w:val="nil"/>
                <w:left w:val="nil"/>
                <w:bottom w:val="nil"/>
                <w:right w:val="nil"/>
                <w:between w:val="nil"/>
              </w:pBdr>
            </w:pPr>
            <w:r>
              <w:t>Er is een nieuw gesprek, met resultaat opgeslagen.</w:t>
            </w:r>
          </w:p>
        </w:tc>
        <w:tc>
          <w:tcPr>
            <w:tcW w:w="3804" w:type="dxa"/>
          </w:tcPr>
          <w:p w14:paraId="5AACDF65" w14:textId="77777777" w:rsidR="00E039D7" w:rsidRDefault="00E039D7" w:rsidP="00DA6716">
            <w:pPr>
              <w:widowControl w:val="0"/>
              <w:pBdr>
                <w:top w:val="nil"/>
                <w:left w:val="nil"/>
                <w:bottom w:val="nil"/>
                <w:right w:val="nil"/>
                <w:between w:val="nil"/>
              </w:pBdr>
            </w:pPr>
          </w:p>
        </w:tc>
      </w:tr>
      <w:tr w:rsidR="00E039D7" w14:paraId="075AEB7B" w14:textId="35030FB7" w:rsidTr="00B45CBB">
        <w:tc>
          <w:tcPr>
            <w:tcW w:w="1039" w:type="dxa"/>
          </w:tcPr>
          <w:p w14:paraId="6A94D440" w14:textId="77777777" w:rsidR="00E039D7" w:rsidRDefault="00E039D7" w:rsidP="00DA6716">
            <w:pPr>
              <w:widowControl w:val="0"/>
              <w:pBdr>
                <w:top w:val="nil"/>
                <w:left w:val="nil"/>
                <w:bottom w:val="nil"/>
                <w:right w:val="nil"/>
                <w:between w:val="nil"/>
              </w:pBdr>
            </w:pPr>
            <w:r>
              <w:t>Actor</w:t>
            </w:r>
          </w:p>
        </w:tc>
        <w:tc>
          <w:tcPr>
            <w:tcW w:w="4176" w:type="dxa"/>
          </w:tcPr>
          <w:p w14:paraId="6A9F966E" w14:textId="77777777" w:rsidR="00E039D7" w:rsidRDefault="00E039D7" w:rsidP="00DA6716">
            <w:pPr>
              <w:widowControl w:val="0"/>
              <w:pBdr>
                <w:top w:val="nil"/>
                <w:left w:val="nil"/>
                <w:bottom w:val="nil"/>
                <w:right w:val="nil"/>
                <w:between w:val="nil"/>
              </w:pBdr>
            </w:pPr>
            <w:r>
              <w:t>Student</w:t>
            </w:r>
          </w:p>
        </w:tc>
        <w:tc>
          <w:tcPr>
            <w:tcW w:w="3804" w:type="dxa"/>
          </w:tcPr>
          <w:p w14:paraId="517EBA25" w14:textId="77777777" w:rsidR="00E039D7" w:rsidRDefault="00E039D7" w:rsidP="00DA6716">
            <w:pPr>
              <w:widowControl w:val="0"/>
              <w:pBdr>
                <w:top w:val="nil"/>
                <w:left w:val="nil"/>
                <w:bottom w:val="nil"/>
                <w:right w:val="nil"/>
                <w:between w:val="nil"/>
              </w:pBdr>
            </w:pPr>
          </w:p>
        </w:tc>
      </w:tr>
      <w:tr w:rsidR="00E039D7" w14:paraId="3CB433B5" w14:textId="05B7EF0B" w:rsidTr="00B45CBB">
        <w:tc>
          <w:tcPr>
            <w:tcW w:w="1039" w:type="dxa"/>
          </w:tcPr>
          <w:p w14:paraId="46088847" w14:textId="77777777" w:rsidR="00E039D7" w:rsidRDefault="00E039D7" w:rsidP="00DA6716">
            <w:pPr>
              <w:widowControl w:val="0"/>
              <w:pBdr>
                <w:top w:val="nil"/>
                <w:left w:val="nil"/>
                <w:bottom w:val="nil"/>
                <w:right w:val="nil"/>
                <w:between w:val="nil"/>
              </w:pBdr>
            </w:pPr>
            <w:r>
              <w:t>Stappen</w:t>
            </w:r>
          </w:p>
        </w:tc>
        <w:tc>
          <w:tcPr>
            <w:tcW w:w="4176" w:type="dxa"/>
          </w:tcPr>
          <w:p w14:paraId="5060E748" w14:textId="684BC97E" w:rsidR="00E039D7" w:rsidRDefault="00E039D7" w:rsidP="00DA6716">
            <w:pPr>
              <w:widowControl w:val="0"/>
              <w:numPr>
                <w:ilvl w:val="0"/>
                <w:numId w:val="1"/>
              </w:numPr>
              <w:pBdr>
                <w:top w:val="nil"/>
                <w:left w:val="nil"/>
                <w:bottom w:val="nil"/>
                <w:right w:val="nil"/>
                <w:between w:val="nil"/>
              </w:pBdr>
            </w:pPr>
            <w:r>
              <w:t>Student drukt op “Let’s talk”.</w:t>
            </w:r>
            <w:r w:rsidR="00B45CBB">
              <w:br/>
            </w:r>
          </w:p>
          <w:p w14:paraId="309586AE" w14:textId="576603C4" w:rsidR="00E039D7" w:rsidRDefault="00E039D7" w:rsidP="00DA6716">
            <w:pPr>
              <w:widowControl w:val="0"/>
              <w:numPr>
                <w:ilvl w:val="0"/>
                <w:numId w:val="1"/>
              </w:numPr>
              <w:pBdr>
                <w:top w:val="nil"/>
                <w:left w:val="nil"/>
                <w:bottom w:val="nil"/>
                <w:right w:val="nil"/>
                <w:between w:val="nil"/>
              </w:pBdr>
            </w:pPr>
            <w:r>
              <w:t>Systeem opent dialoogscherm.</w:t>
            </w:r>
            <w:r w:rsidR="00B45CBB">
              <w:br/>
            </w:r>
          </w:p>
          <w:p w14:paraId="735C8CA9" w14:textId="7FAB4ACB" w:rsidR="00E039D7" w:rsidRDefault="00E039D7" w:rsidP="00DA6716">
            <w:pPr>
              <w:widowControl w:val="0"/>
              <w:numPr>
                <w:ilvl w:val="0"/>
                <w:numId w:val="1"/>
              </w:numPr>
              <w:pBdr>
                <w:top w:val="nil"/>
                <w:left w:val="nil"/>
                <w:bottom w:val="nil"/>
                <w:right w:val="nil"/>
                <w:between w:val="nil"/>
              </w:pBdr>
            </w:pPr>
            <w:r>
              <w:t>Systeem stelt de openingvraag.</w:t>
            </w:r>
            <w:r w:rsidR="00B45CBB">
              <w:br/>
            </w:r>
          </w:p>
          <w:p w14:paraId="408D2C3A" w14:textId="696150B8" w:rsidR="00E039D7" w:rsidRDefault="00E039D7" w:rsidP="00DA6716">
            <w:pPr>
              <w:widowControl w:val="0"/>
              <w:numPr>
                <w:ilvl w:val="0"/>
                <w:numId w:val="1"/>
              </w:numPr>
              <w:pBdr>
                <w:top w:val="nil"/>
                <w:left w:val="nil"/>
                <w:bottom w:val="nil"/>
                <w:right w:val="nil"/>
                <w:between w:val="nil"/>
              </w:pBdr>
            </w:pPr>
            <w:r>
              <w:t>Student geeft antwoord.</w:t>
            </w:r>
            <w:r w:rsidR="00B45CBB">
              <w:br/>
            </w:r>
          </w:p>
          <w:p w14:paraId="02E6783A" w14:textId="59EA08D8" w:rsidR="00E039D7" w:rsidRDefault="00E039D7" w:rsidP="00DA6716">
            <w:pPr>
              <w:widowControl w:val="0"/>
              <w:numPr>
                <w:ilvl w:val="0"/>
                <w:numId w:val="1"/>
              </w:numPr>
              <w:pBdr>
                <w:top w:val="nil"/>
                <w:left w:val="nil"/>
                <w:bottom w:val="nil"/>
                <w:right w:val="nil"/>
                <w:between w:val="nil"/>
              </w:pBdr>
            </w:pPr>
            <w:r>
              <w:t>Systeem zoekt vragenlijst op keyword.</w:t>
            </w:r>
            <w:r w:rsidR="00B45CBB">
              <w:br/>
            </w:r>
          </w:p>
          <w:p w14:paraId="5E9F03AA" w14:textId="026219CB" w:rsidR="00E039D7" w:rsidRDefault="00E039D7" w:rsidP="00DA6716">
            <w:pPr>
              <w:widowControl w:val="0"/>
              <w:numPr>
                <w:ilvl w:val="0"/>
                <w:numId w:val="1"/>
              </w:numPr>
              <w:pBdr>
                <w:top w:val="nil"/>
                <w:left w:val="nil"/>
                <w:bottom w:val="nil"/>
                <w:right w:val="nil"/>
                <w:between w:val="nil"/>
              </w:pBdr>
            </w:pPr>
            <w:r>
              <w:t>Systeem laadt vragenlijst in gesprek.</w:t>
            </w:r>
            <w:r w:rsidR="00B45CBB">
              <w:br/>
            </w:r>
          </w:p>
          <w:p w14:paraId="155C6C40" w14:textId="088433A0" w:rsidR="00E039D7" w:rsidRDefault="00E039D7" w:rsidP="00DA6716">
            <w:pPr>
              <w:widowControl w:val="0"/>
              <w:numPr>
                <w:ilvl w:val="0"/>
                <w:numId w:val="1"/>
              </w:numPr>
              <w:pBdr>
                <w:top w:val="nil"/>
                <w:left w:val="nil"/>
                <w:bottom w:val="nil"/>
                <w:right w:val="nil"/>
                <w:between w:val="nil"/>
              </w:pBdr>
            </w:pPr>
            <w:r>
              <w:t>Systeem stelt vervolgvragen.</w:t>
            </w:r>
            <w:r w:rsidR="00B45CBB">
              <w:br/>
            </w:r>
          </w:p>
          <w:p w14:paraId="15B1956A" w14:textId="52BD416A" w:rsidR="00E039D7" w:rsidRDefault="00E039D7" w:rsidP="00DA6716">
            <w:pPr>
              <w:widowControl w:val="0"/>
              <w:numPr>
                <w:ilvl w:val="0"/>
                <w:numId w:val="1"/>
              </w:numPr>
              <w:pBdr>
                <w:top w:val="nil"/>
                <w:left w:val="nil"/>
                <w:bottom w:val="nil"/>
                <w:right w:val="nil"/>
                <w:between w:val="nil"/>
              </w:pBdr>
            </w:pPr>
            <w:r>
              <w:t>Systeem en student communiceren.</w:t>
            </w:r>
            <w:r w:rsidR="00B45CBB">
              <w:br/>
            </w:r>
          </w:p>
          <w:p w14:paraId="58BDC5E5" w14:textId="41836A7F" w:rsidR="00E039D7" w:rsidRDefault="00E039D7" w:rsidP="00DA6716">
            <w:pPr>
              <w:widowControl w:val="0"/>
              <w:numPr>
                <w:ilvl w:val="0"/>
                <w:numId w:val="1"/>
              </w:numPr>
              <w:pBdr>
                <w:top w:val="nil"/>
                <w:left w:val="nil"/>
                <w:bottom w:val="nil"/>
                <w:right w:val="nil"/>
                <w:between w:val="nil"/>
              </w:pBdr>
            </w:pPr>
            <w:r>
              <w:t>Systeem slaat resultaten op.</w:t>
            </w:r>
            <w:r w:rsidR="00B45CBB">
              <w:br/>
            </w:r>
          </w:p>
          <w:p w14:paraId="035DB97D" w14:textId="77777777" w:rsidR="00E039D7" w:rsidRDefault="00E039D7" w:rsidP="00DA6716">
            <w:pPr>
              <w:widowControl w:val="0"/>
              <w:numPr>
                <w:ilvl w:val="0"/>
                <w:numId w:val="1"/>
              </w:numPr>
              <w:pBdr>
                <w:top w:val="nil"/>
                <w:left w:val="nil"/>
                <w:bottom w:val="nil"/>
                <w:right w:val="nil"/>
                <w:between w:val="nil"/>
              </w:pBdr>
            </w:pPr>
            <w:r>
              <w:t>Systeem laadt de tips.</w:t>
            </w:r>
          </w:p>
          <w:p w14:paraId="3DA194FA" w14:textId="77777777" w:rsidR="00E039D7" w:rsidRDefault="00E039D7" w:rsidP="00DA6716">
            <w:pPr>
              <w:widowControl w:val="0"/>
              <w:pBdr>
                <w:top w:val="nil"/>
                <w:left w:val="nil"/>
                <w:bottom w:val="nil"/>
                <w:right w:val="nil"/>
                <w:between w:val="nil"/>
              </w:pBdr>
              <w:ind w:left="720"/>
            </w:pPr>
          </w:p>
          <w:p w14:paraId="7ADD06DF" w14:textId="77777777" w:rsidR="00E039D7" w:rsidRDefault="00E039D7" w:rsidP="00DA6716">
            <w:pPr>
              <w:widowControl w:val="0"/>
              <w:pBdr>
                <w:top w:val="nil"/>
                <w:left w:val="nil"/>
                <w:bottom w:val="nil"/>
                <w:right w:val="nil"/>
                <w:between w:val="nil"/>
              </w:pBdr>
            </w:pPr>
          </w:p>
          <w:p w14:paraId="0C5D80DE" w14:textId="77777777" w:rsidR="00E039D7" w:rsidRDefault="00E039D7" w:rsidP="00DA6716">
            <w:pPr>
              <w:widowControl w:val="0"/>
              <w:pBdr>
                <w:top w:val="nil"/>
                <w:left w:val="nil"/>
                <w:bottom w:val="nil"/>
                <w:right w:val="nil"/>
                <w:between w:val="nil"/>
              </w:pBdr>
            </w:pPr>
          </w:p>
          <w:p w14:paraId="7A256ED4" w14:textId="77777777" w:rsidR="00E039D7" w:rsidRDefault="00E039D7" w:rsidP="00DA6716">
            <w:pPr>
              <w:widowControl w:val="0"/>
              <w:pBdr>
                <w:top w:val="nil"/>
                <w:left w:val="nil"/>
                <w:bottom w:val="nil"/>
                <w:right w:val="nil"/>
                <w:between w:val="nil"/>
              </w:pBdr>
              <w:ind w:left="720"/>
            </w:pPr>
          </w:p>
          <w:p w14:paraId="0919C556" w14:textId="77777777" w:rsidR="00E039D7" w:rsidRDefault="00E039D7" w:rsidP="00DA6716">
            <w:pPr>
              <w:widowControl w:val="0"/>
              <w:pBdr>
                <w:top w:val="nil"/>
                <w:left w:val="nil"/>
                <w:bottom w:val="nil"/>
                <w:right w:val="nil"/>
                <w:between w:val="nil"/>
              </w:pBdr>
              <w:ind w:left="720"/>
            </w:pPr>
          </w:p>
        </w:tc>
        <w:tc>
          <w:tcPr>
            <w:tcW w:w="3804" w:type="dxa"/>
          </w:tcPr>
          <w:p w14:paraId="6E47AC67" w14:textId="7794270D" w:rsidR="00E039D7" w:rsidRDefault="00DA6716" w:rsidP="00DA6716">
            <w:pPr>
              <w:widowControl w:val="0"/>
              <w:pBdr>
                <w:top w:val="nil"/>
                <w:left w:val="nil"/>
                <w:bottom w:val="nil"/>
                <w:right w:val="nil"/>
                <w:between w:val="nil"/>
              </w:pBdr>
            </w:pPr>
            <w:r>
              <w:t xml:space="preserve">1. </w:t>
            </w:r>
            <w:r w:rsidR="007804D6">
              <w:t>Student drukt op “let’s talk”.</w:t>
            </w:r>
            <w:r>
              <w:br/>
            </w:r>
          </w:p>
          <w:p w14:paraId="0000A06E" w14:textId="4141759F" w:rsidR="007804D6" w:rsidRDefault="00DA6716" w:rsidP="00DA6716">
            <w:pPr>
              <w:widowControl w:val="0"/>
              <w:pBdr>
                <w:top w:val="nil"/>
                <w:left w:val="nil"/>
                <w:bottom w:val="nil"/>
                <w:right w:val="nil"/>
                <w:between w:val="nil"/>
              </w:pBdr>
            </w:pPr>
            <w:r>
              <w:t>2.</w:t>
            </w:r>
            <w:r w:rsidR="00B45CBB">
              <w:t xml:space="preserve"> </w:t>
            </w:r>
            <w:r w:rsidR="007804D6">
              <w:t>Systeem opent dialoogscherm.</w:t>
            </w:r>
            <w:r>
              <w:br/>
            </w:r>
          </w:p>
          <w:p w14:paraId="7CB067E2" w14:textId="5562902A" w:rsidR="007804D6" w:rsidRDefault="00DA6716" w:rsidP="00DA6716">
            <w:pPr>
              <w:widowControl w:val="0"/>
              <w:pBdr>
                <w:top w:val="nil"/>
                <w:left w:val="nil"/>
                <w:bottom w:val="nil"/>
                <w:right w:val="nil"/>
                <w:between w:val="nil"/>
              </w:pBdr>
            </w:pPr>
            <w:r>
              <w:t>3.</w:t>
            </w:r>
            <w:r w:rsidR="00B45CBB">
              <w:t xml:space="preserve"> </w:t>
            </w:r>
            <w:r w:rsidR="007804D6">
              <w:t>Systeem stelt de openingvraag.</w:t>
            </w:r>
            <w:r>
              <w:br/>
            </w:r>
          </w:p>
          <w:p w14:paraId="532617E5" w14:textId="074A30DA" w:rsidR="007804D6" w:rsidRDefault="00DA6716" w:rsidP="00DA6716">
            <w:pPr>
              <w:widowControl w:val="0"/>
              <w:pBdr>
                <w:top w:val="nil"/>
                <w:left w:val="nil"/>
                <w:bottom w:val="nil"/>
                <w:right w:val="nil"/>
                <w:between w:val="nil"/>
              </w:pBdr>
            </w:pPr>
            <w:r>
              <w:t>4.</w:t>
            </w:r>
            <w:r w:rsidR="00B45CBB">
              <w:t xml:space="preserve"> </w:t>
            </w:r>
            <w:r w:rsidR="007804D6">
              <w:t>Student geeft een antwoord (in de vorm van emoji).</w:t>
            </w:r>
            <w:r>
              <w:br/>
            </w:r>
          </w:p>
          <w:p w14:paraId="48806670" w14:textId="4440D7BD" w:rsidR="007804D6" w:rsidRDefault="00DA6716" w:rsidP="00DA6716">
            <w:pPr>
              <w:widowControl w:val="0"/>
              <w:pBdr>
                <w:top w:val="nil"/>
                <w:left w:val="nil"/>
                <w:bottom w:val="nil"/>
                <w:right w:val="nil"/>
                <w:between w:val="nil"/>
              </w:pBdr>
            </w:pPr>
            <w:r>
              <w:t>5.</w:t>
            </w:r>
            <w:r w:rsidR="00B45CBB">
              <w:t xml:space="preserve"> </w:t>
            </w:r>
            <w:r w:rsidR="007804D6">
              <w:t>Systeem stelt een extra vraag.</w:t>
            </w:r>
            <w:r>
              <w:br/>
            </w:r>
          </w:p>
          <w:p w14:paraId="04395402" w14:textId="06A13E83" w:rsidR="007804D6" w:rsidRDefault="00DA6716" w:rsidP="00DA6716">
            <w:pPr>
              <w:widowControl w:val="0"/>
              <w:pBdr>
                <w:top w:val="nil"/>
                <w:left w:val="nil"/>
                <w:bottom w:val="nil"/>
                <w:right w:val="nil"/>
                <w:between w:val="nil"/>
              </w:pBdr>
            </w:pPr>
            <w:r>
              <w:t>6.</w:t>
            </w:r>
            <w:r w:rsidR="00B45CBB">
              <w:t xml:space="preserve"> </w:t>
            </w:r>
            <w:r w:rsidR="007804D6">
              <w:t>Student geeft weer antwoord.</w:t>
            </w:r>
            <w:r>
              <w:br/>
            </w:r>
          </w:p>
          <w:p w14:paraId="34C7F175" w14:textId="72E7DAB0" w:rsidR="007804D6" w:rsidRDefault="00DA6716" w:rsidP="00DA6716">
            <w:pPr>
              <w:widowControl w:val="0"/>
              <w:pBdr>
                <w:top w:val="nil"/>
                <w:left w:val="nil"/>
                <w:bottom w:val="nil"/>
                <w:right w:val="nil"/>
                <w:between w:val="nil"/>
              </w:pBdr>
            </w:pPr>
            <w:r>
              <w:t>7.</w:t>
            </w:r>
            <w:r w:rsidR="00B45CBB">
              <w:t xml:space="preserve"> </w:t>
            </w:r>
            <w:r w:rsidR="007804D6">
              <w:t>Systeem gaat door met gesprek.</w:t>
            </w:r>
            <w:r>
              <w:br/>
            </w:r>
          </w:p>
          <w:p w14:paraId="79194818" w14:textId="44B7B25F" w:rsidR="007804D6" w:rsidRDefault="00DA6716" w:rsidP="00DA6716">
            <w:pPr>
              <w:widowControl w:val="0"/>
              <w:pBdr>
                <w:top w:val="nil"/>
                <w:left w:val="nil"/>
                <w:bottom w:val="nil"/>
                <w:right w:val="nil"/>
                <w:between w:val="nil"/>
              </w:pBdr>
            </w:pPr>
            <w:r>
              <w:t xml:space="preserve">8. </w:t>
            </w:r>
            <w:r w:rsidR="007804D6">
              <w:t>Student sluit gesprek af.</w:t>
            </w:r>
            <w:r>
              <w:br/>
            </w:r>
          </w:p>
          <w:p w14:paraId="435688E0" w14:textId="43BD8D7F" w:rsidR="007804D6" w:rsidRDefault="00DA6716" w:rsidP="00DA6716">
            <w:pPr>
              <w:widowControl w:val="0"/>
              <w:pBdr>
                <w:top w:val="nil"/>
                <w:left w:val="nil"/>
                <w:bottom w:val="nil"/>
                <w:right w:val="nil"/>
                <w:between w:val="nil"/>
              </w:pBdr>
            </w:pPr>
            <w:r>
              <w:t>9.</w:t>
            </w:r>
            <w:r w:rsidR="00B45CBB">
              <w:t xml:space="preserve"> </w:t>
            </w:r>
            <w:r w:rsidR="007804D6">
              <w:t>Systeem gaat terug naar hoofdscherm.</w:t>
            </w:r>
          </w:p>
          <w:p w14:paraId="7C5A250D" w14:textId="58DE669F" w:rsidR="007804D6" w:rsidRDefault="00DA6716" w:rsidP="00DA6716">
            <w:pPr>
              <w:widowControl w:val="0"/>
              <w:pBdr>
                <w:top w:val="nil"/>
                <w:left w:val="nil"/>
                <w:bottom w:val="nil"/>
                <w:right w:val="nil"/>
                <w:between w:val="nil"/>
              </w:pBdr>
            </w:pPr>
            <w:r>
              <w:br/>
            </w:r>
            <w:r w:rsidR="007804D6">
              <w:t>(10: bij een ander antwoord, geeft het systeem tips)</w:t>
            </w:r>
          </w:p>
        </w:tc>
      </w:tr>
      <w:tr w:rsidR="00E039D7" w14:paraId="3113E2A3" w14:textId="294C5C6F" w:rsidTr="00B45CBB">
        <w:tc>
          <w:tcPr>
            <w:tcW w:w="1039" w:type="dxa"/>
          </w:tcPr>
          <w:p w14:paraId="68307AD2" w14:textId="77777777" w:rsidR="00E039D7" w:rsidRDefault="00E039D7" w:rsidP="00DA6716">
            <w:pPr>
              <w:widowControl w:val="0"/>
              <w:pBdr>
                <w:top w:val="nil"/>
                <w:left w:val="nil"/>
                <w:bottom w:val="nil"/>
                <w:right w:val="nil"/>
                <w:between w:val="nil"/>
              </w:pBdr>
            </w:pPr>
            <w:r>
              <w:t>Hoofdscenario</w:t>
            </w:r>
          </w:p>
        </w:tc>
        <w:tc>
          <w:tcPr>
            <w:tcW w:w="4176" w:type="dxa"/>
          </w:tcPr>
          <w:p w14:paraId="26E4C2DA" w14:textId="77777777" w:rsidR="00E039D7" w:rsidRDefault="00E039D7" w:rsidP="00DA6716">
            <w:pPr>
              <w:widowControl w:val="0"/>
              <w:pBdr>
                <w:top w:val="nil"/>
                <w:left w:val="nil"/>
                <w:bottom w:val="nil"/>
                <w:right w:val="nil"/>
                <w:between w:val="nil"/>
              </w:pBdr>
            </w:pPr>
            <w:r>
              <w:t>1, 2, 3, 4, 5, 6, 7, 8, 9, 10</w:t>
            </w:r>
          </w:p>
        </w:tc>
        <w:tc>
          <w:tcPr>
            <w:tcW w:w="3804" w:type="dxa"/>
          </w:tcPr>
          <w:p w14:paraId="7182D9C6" w14:textId="77777777" w:rsidR="00E039D7" w:rsidRDefault="00E039D7" w:rsidP="00DA6716">
            <w:pPr>
              <w:widowControl w:val="0"/>
              <w:pBdr>
                <w:top w:val="nil"/>
                <w:left w:val="nil"/>
                <w:bottom w:val="nil"/>
                <w:right w:val="nil"/>
                <w:between w:val="nil"/>
              </w:pBdr>
            </w:pPr>
          </w:p>
        </w:tc>
      </w:tr>
      <w:tr w:rsidR="00E039D7" w14:paraId="294081EE" w14:textId="43E97DC3" w:rsidTr="00B45CBB">
        <w:tc>
          <w:tcPr>
            <w:tcW w:w="1039" w:type="dxa"/>
          </w:tcPr>
          <w:p w14:paraId="62EA5EF4" w14:textId="77777777" w:rsidR="00E039D7" w:rsidRDefault="00E039D7" w:rsidP="00DA6716">
            <w:pPr>
              <w:widowControl w:val="0"/>
              <w:pBdr>
                <w:top w:val="nil"/>
                <w:left w:val="nil"/>
                <w:bottom w:val="nil"/>
                <w:right w:val="nil"/>
                <w:between w:val="nil"/>
              </w:pBdr>
            </w:pPr>
            <w:r>
              <w:t>Altscenario</w:t>
            </w:r>
          </w:p>
        </w:tc>
        <w:tc>
          <w:tcPr>
            <w:tcW w:w="4176" w:type="dxa"/>
          </w:tcPr>
          <w:p w14:paraId="5449AB61" w14:textId="77777777" w:rsidR="00E039D7" w:rsidRDefault="00E039D7" w:rsidP="00DA6716">
            <w:pPr>
              <w:widowControl w:val="0"/>
              <w:numPr>
                <w:ilvl w:val="0"/>
                <w:numId w:val="2"/>
              </w:numPr>
              <w:pBdr>
                <w:top w:val="nil"/>
                <w:left w:val="nil"/>
                <w:bottom w:val="nil"/>
                <w:right w:val="nil"/>
                <w:between w:val="nil"/>
              </w:pBdr>
            </w:pPr>
            <w:r>
              <w:t>Student slaat tips ook op.</w:t>
            </w:r>
          </w:p>
        </w:tc>
        <w:tc>
          <w:tcPr>
            <w:tcW w:w="3804" w:type="dxa"/>
          </w:tcPr>
          <w:p w14:paraId="6F8A6CFE" w14:textId="77777777" w:rsidR="00E039D7" w:rsidRDefault="00E039D7" w:rsidP="00B45CBB">
            <w:pPr>
              <w:widowControl w:val="0"/>
              <w:pBdr>
                <w:top w:val="nil"/>
                <w:left w:val="nil"/>
                <w:bottom w:val="nil"/>
                <w:right w:val="nil"/>
                <w:between w:val="nil"/>
              </w:pBdr>
              <w:ind w:left="720"/>
            </w:pPr>
          </w:p>
        </w:tc>
      </w:tr>
    </w:tbl>
    <w:p w14:paraId="40ACC01C" w14:textId="238F90B5" w:rsidR="0071769E" w:rsidRDefault="0071769E"/>
    <w:p w14:paraId="55AF3F2D" w14:textId="3F178FDE" w:rsidR="0071769E" w:rsidRDefault="0071769E"/>
    <w:p w14:paraId="05F70E6B" w14:textId="26B8581F" w:rsidR="0071769E" w:rsidRDefault="004121A4">
      <w:r>
        <w:t>Opmerkingen.</w:t>
      </w:r>
      <w:r>
        <w:br/>
        <w:t>Als er voor de linkse emoji gekozen wordt (de blije waarmee de student aangeeft dat hij zich goed voelt</w:t>
      </w:r>
      <w:r w:rsidR="00B501EB">
        <w:t>)</w:t>
      </w:r>
      <w:r>
        <w:t xml:space="preserve">, </w:t>
      </w:r>
      <w:r w:rsidR="00B501EB">
        <w:t>dan komt de chat niet uit op tips maar gaat hij uiteindelijk terug naar het hoofdscherm.</w:t>
      </w:r>
    </w:p>
    <w:tbl>
      <w:tblPr>
        <w:tblStyle w:val="Rastertabel5donker-Accent1"/>
        <w:tblpPr w:leftFromText="180" w:rightFromText="180" w:vertAnchor="text" w:horzAnchor="margin" w:tblpXSpec="center" w:tblpY="-251"/>
        <w:tblW w:w="9320" w:type="dxa"/>
        <w:tblLayout w:type="fixed"/>
        <w:tblLook w:val="0600" w:firstRow="0" w:lastRow="0" w:firstColumn="0" w:lastColumn="0" w:noHBand="1" w:noVBand="1"/>
      </w:tblPr>
      <w:tblGrid>
        <w:gridCol w:w="3106"/>
        <w:gridCol w:w="3009"/>
        <w:gridCol w:w="3205"/>
      </w:tblGrid>
      <w:tr w:rsidR="00E039D7" w14:paraId="114C7B99" w14:textId="77777777" w:rsidTr="007804D6">
        <w:trPr>
          <w:trHeight w:val="331"/>
        </w:trPr>
        <w:tc>
          <w:tcPr>
            <w:tcW w:w="3106" w:type="dxa"/>
          </w:tcPr>
          <w:p w14:paraId="0D6E756D" w14:textId="77777777" w:rsidR="00E039D7" w:rsidRDefault="00E039D7" w:rsidP="00E039D7">
            <w:pPr>
              <w:widowControl w:val="0"/>
            </w:pPr>
            <w:r>
              <w:lastRenderedPageBreak/>
              <w:t>Code</w:t>
            </w:r>
          </w:p>
        </w:tc>
        <w:tc>
          <w:tcPr>
            <w:tcW w:w="3009" w:type="dxa"/>
          </w:tcPr>
          <w:p w14:paraId="619B947D" w14:textId="77777777" w:rsidR="00E039D7" w:rsidRDefault="00E039D7" w:rsidP="00E039D7">
            <w:pPr>
              <w:widowControl w:val="0"/>
            </w:pPr>
            <w:r>
              <w:t>UC6</w:t>
            </w:r>
          </w:p>
        </w:tc>
        <w:tc>
          <w:tcPr>
            <w:tcW w:w="3205" w:type="dxa"/>
          </w:tcPr>
          <w:p w14:paraId="289C5A9A" w14:textId="04E28865" w:rsidR="00E039D7" w:rsidRDefault="005E4DB2" w:rsidP="00E039D7">
            <w:pPr>
              <w:widowControl w:val="0"/>
            </w:pPr>
            <w:r>
              <w:t>Resultaat</w:t>
            </w:r>
          </w:p>
        </w:tc>
      </w:tr>
      <w:tr w:rsidR="00E039D7" w14:paraId="48564992" w14:textId="77777777" w:rsidTr="007804D6">
        <w:trPr>
          <w:trHeight w:val="331"/>
        </w:trPr>
        <w:tc>
          <w:tcPr>
            <w:tcW w:w="3106" w:type="dxa"/>
          </w:tcPr>
          <w:p w14:paraId="3E2E5228" w14:textId="77777777" w:rsidR="00E039D7" w:rsidRDefault="00E039D7" w:rsidP="00E039D7">
            <w:pPr>
              <w:widowControl w:val="0"/>
            </w:pPr>
            <w:r>
              <w:t>Naam</w:t>
            </w:r>
          </w:p>
        </w:tc>
        <w:tc>
          <w:tcPr>
            <w:tcW w:w="3009" w:type="dxa"/>
          </w:tcPr>
          <w:p w14:paraId="12129D81" w14:textId="77777777" w:rsidR="00E039D7" w:rsidRDefault="00E039D7" w:rsidP="00E039D7">
            <w:pPr>
              <w:widowControl w:val="0"/>
            </w:pPr>
            <w:r>
              <w:t>GesprekResultaat bewerken</w:t>
            </w:r>
          </w:p>
        </w:tc>
        <w:tc>
          <w:tcPr>
            <w:tcW w:w="3205" w:type="dxa"/>
          </w:tcPr>
          <w:p w14:paraId="6F311096" w14:textId="77777777" w:rsidR="00E039D7" w:rsidRDefault="00E039D7" w:rsidP="00E039D7">
            <w:pPr>
              <w:widowControl w:val="0"/>
            </w:pPr>
          </w:p>
        </w:tc>
      </w:tr>
      <w:tr w:rsidR="00E039D7" w14:paraId="62A8497B" w14:textId="77777777" w:rsidTr="007804D6">
        <w:trPr>
          <w:trHeight w:val="662"/>
        </w:trPr>
        <w:tc>
          <w:tcPr>
            <w:tcW w:w="3106" w:type="dxa"/>
          </w:tcPr>
          <w:p w14:paraId="31514247" w14:textId="77777777" w:rsidR="00E039D7" w:rsidRDefault="00E039D7" w:rsidP="00E039D7">
            <w:pPr>
              <w:widowControl w:val="0"/>
            </w:pPr>
            <w:r>
              <w:t>Omschrijving</w:t>
            </w:r>
          </w:p>
        </w:tc>
        <w:tc>
          <w:tcPr>
            <w:tcW w:w="3009" w:type="dxa"/>
          </w:tcPr>
          <w:p w14:paraId="15686846" w14:textId="77777777" w:rsidR="00E039D7" w:rsidRDefault="00E039D7" w:rsidP="00E039D7">
            <w:pPr>
              <w:widowControl w:val="0"/>
            </w:pPr>
            <w:r>
              <w:t>De student kan de resultaten uit gesprekken beheren of verwijderen.</w:t>
            </w:r>
          </w:p>
        </w:tc>
        <w:tc>
          <w:tcPr>
            <w:tcW w:w="3205" w:type="dxa"/>
          </w:tcPr>
          <w:p w14:paraId="61750E09" w14:textId="77777777" w:rsidR="00E039D7" w:rsidRDefault="00E039D7" w:rsidP="00E039D7">
            <w:pPr>
              <w:widowControl w:val="0"/>
            </w:pPr>
          </w:p>
        </w:tc>
      </w:tr>
      <w:tr w:rsidR="00E039D7" w14:paraId="53CC3725" w14:textId="77777777" w:rsidTr="007804D6">
        <w:trPr>
          <w:trHeight w:val="331"/>
        </w:trPr>
        <w:tc>
          <w:tcPr>
            <w:tcW w:w="3106" w:type="dxa"/>
          </w:tcPr>
          <w:p w14:paraId="6D17E832" w14:textId="77777777" w:rsidR="00E039D7" w:rsidRDefault="00E039D7" w:rsidP="00E039D7">
            <w:pPr>
              <w:widowControl w:val="0"/>
            </w:pPr>
            <w:r>
              <w:t>Preconditie</w:t>
            </w:r>
          </w:p>
        </w:tc>
        <w:tc>
          <w:tcPr>
            <w:tcW w:w="3009" w:type="dxa"/>
          </w:tcPr>
          <w:p w14:paraId="4933B150" w14:textId="77777777" w:rsidR="00E039D7" w:rsidRDefault="00E039D7" w:rsidP="00E039D7">
            <w:pPr>
              <w:widowControl w:val="0"/>
            </w:pPr>
            <w:r>
              <w:t>Resultaten scherm</w:t>
            </w:r>
          </w:p>
        </w:tc>
        <w:tc>
          <w:tcPr>
            <w:tcW w:w="3205" w:type="dxa"/>
          </w:tcPr>
          <w:p w14:paraId="5F261A4F" w14:textId="77777777" w:rsidR="00E039D7" w:rsidRDefault="00E039D7" w:rsidP="00E039D7">
            <w:pPr>
              <w:widowControl w:val="0"/>
            </w:pPr>
          </w:p>
        </w:tc>
      </w:tr>
      <w:tr w:rsidR="00E039D7" w14:paraId="50E961D6" w14:textId="77777777" w:rsidTr="007804D6">
        <w:trPr>
          <w:trHeight w:val="331"/>
        </w:trPr>
        <w:tc>
          <w:tcPr>
            <w:tcW w:w="3106" w:type="dxa"/>
          </w:tcPr>
          <w:p w14:paraId="5C6C563D" w14:textId="77777777" w:rsidR="00E039D7" w:rsidRDefault="00E039D7" w:rsidP="00E039D7">
            <w:pPr>
              <w:widowControl w:val="0"/>
            </w:pPr>
            <w:r>
              <w:t>Post conditie</w:t>
            </w:r>
          </w:p>
        </w:tc>
        <w:tc>
          <w:tcPr>
            <w:tcW w:w="3009" w:type="dxa"/>
          </w:tcPr>
          <w:p w14:paraId="43354D28" w14:textId="77777777" w:rsidR="00E039D7" w:rsidRDefault="00E039D7" w:rsidP="00E039D7">
            <w:pPr>
              <w:widowControl w:val="0"/>
            </w:pPr>
            <w:r>
              <w:t>Resultaat verwijderd</w:t>
            </w:r>
          </w:p>
        </w:tc>
        <w:tc>
          <w:tcPr>
            <w:tcW w:w="3205" w:type="dxa"/>
          </w:tcPr>
          <w:p w14:paraId="6EDDE00E" w14:textId="77777777" w:rsidR="00E039D7" w:rsidRDefault="00E039D7" w:rsidP="00E039D7">
            <w:pPr>
              <w:widowControl w:val="0"/>
            </w:pPr>
          </w:p>
        </w:tc>
      </w:tr>
      <w:tr w:rsidR="00E039D7" w14:paraId="48EE6806" w14:textId="77777777" w:rsidTr="007804D6">
        <w:trPr>
          <w:trHeight w:val="331"/>
        </w:trPr>
        <w:tc>
          <w:tcPr>
            <w:tcW w:w="3106" w:type="dxa"/>
          </w:tcPr>
          <w:p w14:paraId="245B262F" w14:textId="77777777" w:rsidR="00E039D7" w:rsidRDefault="00E039D7" w:rsidP="00E039D7">
            <w:pPr>
              <w:widowControl w:val="0"/>
            </w:pPr>
            <w:r>
              <w:t>Actor</w:t>
            </w:r>
          </w:p>
        </w:tc>
        <w:tc>
          <w:tcPr>
            <w:tcW w:w="3009" w:type="dxa"/>
          </w:tcPr>
          <w:p w14:paraId="57D4B1F0" w14:textId="77777777" w:rsidR="00E039D7" w:rsidRDefault="00E039D7" w:rsidP="00E039D7">
            <w:pPr>
              <w:widowControl w:val="0"/>
            </w:pPr>
            <w:r>
              <w:t>Student</w:t>
            </w:r>
          </w:p>
        </w:tc>
        <w:tc>
          <w:tcPr>
            <w:tcW w:w="3205" w:type="dxa"/>
          </w:tcPr>
          <w:p w14:paraId="15BB2E5D" w14:textId="77777777" w:rsidR="00E039D7" w:rsidRDefault="00E039D7" w:rsidP="00E039D7">
            <w:pPr>
              <w:widowControl w:val="0"/>
            </w:pPr>
          </w:p>
        </w:tc>
      </w:tr>
      <w:tr w:rsidR="00E039D7" w14:paraId="5CD5CB9F" w14:textId="77777777" w:rsidTr="007804D6">
        <w:trPr>
          <w:trHeight w:val="1987"/>
        </w:trPr>
        <w:tc>
          <w:tcPr>
            <w:tcW w:w="3106" w:type="dxa"/>
          </w:tcPr>
          <w:p w14:paraId="7D197788" w14:textId="77777777" w:rsidR="00E039D7" w:rsidRDefault="00E039D7" w:rsidP="00E039D7">
            <w:pPr>
              <w:widowControl w:val="0"/>
            </w:pPr>
            <w:r>
              <w:t>Stappen</w:t>
            </w:r>
          </w:p>
        </w:tc>
        <w:tc>
          <w:tcPr>
            <w:tcW w:w="3009" w:type="dxa"/>
          </w:tcPr>
          <w:p w14:paraId="550B95F0" w14:textId="77777777" w:rsidR="00E039D7" w:rsidRDefault="00E039D7" w:rsidP="00E039D7">
            <w:pPr>
              <w:widowControl w:val="0"/>
              <w:numPr>
                <w:ilvl w:val="0"/>
                <w:numId w:val="3"/>
              </w:numPr>
            </w:pPr>
            <w:r>
              <w:t>Student bekijkt resultaten.</w:t>
            </w:r>
          </w:p>
          <w:p w14:paraId="38840A01" w14:textId="77777777" w:rsidR="00E039D7" w:rsidRDefault="00E039D7" w:rsidP="00E039D7">
            <w:pPr>
              <w:widowControl w:val="0"/>
              <w:numPr>
                <w:ilvl w:val="0"/>
                <w:numId w:val="3"/>
              </w:numPr>
            </w:pPr>
            <w:r>
              <w:t>Student selecteert een resultaat.</w:t>
            </w:r>
          </w:p>
          <w:p w14:paraId="3C809ED5" w14:textId="77777777" w:rsidR="00E039D7" w:rsidRDefault="00E039D7" w:rsidP="00E039D7">
            <w:pPr>
              <w:widowControl w:val="0"/>
              <w:numPr>
                <w:ilvl w:val="0"/>
                <w:numId w:val="3"/>
              </w:numPr>
            </w:pPr>
            <w:r>
              <w:t>Systeem selecteert het resultaat.</w:t>
            </w:r>
          </w:p>
          <w:p w14:paraId="2D5A1C62" w14:textId="77777777" w:rsidR="00E039D7" w:rsidRDefault="00E039D7" w:rsidP="00E039D7">
            <w:pPr>
              <w:widowControl w:val="0"/>
              <w:numPr>
                <w:ilvl w:val="0"/>
                <w:numId w:val="3"/>
              </w:numPr>
            </w:pPr>
            <w:r>
              <w:t>Student kiest voor verwijderen.</w:t>
            </w:r>
          </w:p>
          <w:p w14:paraId="74FFAE9F" w14:textId="77777777" w:rsidR="00E039D7" w:rsidRDefault="00E039D7" w:rsidP="00E039D7">
            <w:pPr>
              <w:widowControl w:val="0"/>
              <w:numPr>
                <w:ilvl w:val="0"/>
                <w:numId w:val="3"/>
              </w:numPr>
            </w:pPr>
            <w:r>
              <w:t>Systeem haalt het resultaat uit de database.</w:t>
            </w:r>
          </w:p>
        </w:tc>
        <w:tc>
          <w:tcPr>
            <w:tcW w:w="3205" w:type="dxa"/>
          </w:tcPr>
          <w:p w14:paraId="4E17133F" w14:textId="77777777" w:rsidR="007804D6" w:rsidRDefault="007804D6" w:rsidP="007804D6">
            <w:pPr>
              <w:widowControl w:val="0"/>
            </w:pPr>
            <w:r>
              <w:t>1. Student bekijkt resultaten.</w:t>
            </w:r>
          </w:p>
          <w:p w14:paraId="0435D375" w14:textId="3F5FCE1E" w:rsidR="007804D6" w:rsidRDefault="00B45CBB" w:rsidP="007804D6">
            <w:pPr>
              <w:widowControl w:val="0"/>
            </w:pPr>
            <w:r>
              <w:br/>
            </w:r>
            <w:r w:rsidR="007804D6">
              <w:t>2. Student selecteert resultaat.</w:t>
            </w:r>
          </w:p>
          <w:p w14:paraId="24EE7B9D" w14:textId="59731C14" w:rsidR="007804D6" w:rsidRDefault="00B45CBB" w:rsidP="007804D6">
            <w:pPr>
              <w:widowControl w:val="0"/>
            </w:pPr>
            <w:r>
              <w:br/>
            </w:r>
            <w:r w:rsidR="007804D6">
              <w:t>3. Systeem geeft een resultaat weer met gespreksdetails.</w:t>
            </w:r>
          </w:p>
          <w:p w14:paraId="0FDAED7F" w14:textId="30091A89" w:rsidR="007804D6" w:rsidRDefault="00B45CBB" w:rsidP="007804D6">
            <w:pPr>
              <w:widowControl w:val="0"/>
            </w:pPr>
            <w:r>
              <w:br/>
            </w:r>
            <w:r w:rsidR="007804D6">
              <w:t>4. Systeem geeft geen optie om te deleten.</w:t>
            </w:r>
          </w:p>
        </w:tc>
      </w:tr>
      <w:tr w:rsidR="00E039D7" w14:paraId="722D1997" w14:textId="77777777" w:rsidTr="007804D6">
        <w:trPr>
          <w:trHeight w:val="331"/>
        </w:trPr>
        <w:tc>
          <w:tcPr>
            <w:tcW w:w="3106" w:type="dxa"/>
          </w:tcPr>
          <w:p w14:paraId="10F16C3B" w14:textId="77777777" w:rsidR="00E039D7" w:rsidRDefault="00E039D7" w:rsidP="00E039D7">
            <w:pPr>
              <w:widowControl w:val="0"/>
            </w:pPr>
            <w:r>
              <w:t>Hoofdscenario</w:t>
            </w:r>
          </w:p>
        </w:tc>
        <w:tc>
          <w:tcPr>
            <w:tcW w:w="3009" w:type="dxa"/>
          </w:tcPr>
          <w:p w14:paraId="18D1C244" w14:textId="77777777" w:rsidR="00E039D7" w:rsidRDefault="00E039D7" w:rsidP="00E039D7">
            <w:pPr>
              <w:widowControl w:val="0"/>
            </w:pPr>
            <w:r>
              <w:t>1, 2, 3, 4, 5</w:t>
            </w:r>
          </w:p>
        </w:tc>
        <w:tc>
          <w:tcPr>
            <w:tcW w:w="3205" w:type="dxa"/>
          </w:tcPr>
          <w:p w14:paraId="42167256" w14:textId="77777777" w:rsidR="00E039D7" w:rsidRDefault="00E039D7" w:rsidP="00E039D7">
            <w:pPr>
              <w:widowControl w:val="0"/>
            </w:pPr>
          </w:p>
        </w:tc>
      </w:tr>
    </w:tbl>
    <w:p w14:paraId="228945AD" w14:textId="77777777" w:rsidR="005E4DB2" w:rsidRDefault="005E4DB2"/>
    <w:p w14:paraId="324EA5F3" w14:textId="0E412469" w:rsidR="0071769E" w:rsidRDefault="0071769E"/>
    <w:p w14:paraId="3EAD8A8D" w14:textId="17E33FCA" w:rsidR="00B501EB" w:rsidRDefault="00671C9A" w:rsidP="00B501EB">
      <w:pPr>
        <w:pStyle w:val="Kop2"/>
      </w:pPr>
      <w:bookmarkStart w:id="15" w:name="_Toc62763508"/>
      <w:r>
        <w:t xml:space="preserve">4.2 </w:t>
      </w:r>
      <w:r w:rsidR="00E039D7">
        <w:t>Exploratory test verslag.</w:t>
      </w:r>
      <w:bookmarkEnd w:id="15"/>
    </w:p>
    <w:p w14:paraId="16AA1930" w14:textId="650B8440" w:rsidR="007804D6" w:rsidRDefault="00F94DAD">
      <w:r>
        <w:br/>
      </w:r>
      <w:r w:rsidR="00B501EB">
        <w:t>Inloggen en registreren.</w:t>
      </w:r>
      <w:r w:rsidR="00B501EB">
        <w:br/>
      </w:r>
      <w:r w:rsidR="007804D6">
        <w:t>Bij inloggen zonder ingevulde details, komt er een pop-up naar boven met een melding dat het inloggen niet lukt.</w:t>
      </w:r>
    </w:p>
    <w:p w14:paraId="02B9FDDE" w14:textId="2ECAC94F" w:rsidR="007804D6" w:rsidRDefault="007804D6">
      <w:r>
        <w:t>Als er een poging wordt gewaagd om in te loggen met alleen een gebruikers</w:t>
      </w:r>
      <w:r w:rsidR="00B501EB">
        <w:t>naam</w:t>
      </w:r>
      <w:r>
        <w:t xml:space="preserve">, </w:t>
      </w:r>
      <w:r w:rsidR="00B501EB">
        <w:t>verschijnt er een melding dat het inloggen niet gelukt is</w:t>
      </w:r>
      <w:r>
        <w:t xml:space="preserve">. Als er een poging wordt gewaagd met alleen een wachtwoord, </w:t>
      </w:r>
      <w:r w:rsidR="00B501EB">
        <w:t>verschijnt</w:t>
      </w:r>
      <w:r>
        <w:t xml:space="preserve"> dezelfde </w:t>
      </w:r>
      <w:r w:rsidR="00B501EB">
        <w:t>melding</w:t>
      </w:r>
      <w:r>
        <w:t>. Met allebei de gegevens niet ingevuld, ook dezelfde melding.</w:t>
      </w:r>
      <w:r w:rsidR="00B501EB">
        <w:br/>
      </w:r>
    </w:p>
    <w:p w14:paraId="7511B9D5" w14:textId="560BE0BA" w:rsidR="007804D6" w:rsidRDefault="007804D6">
      <w:r>
        <w:t xml:space="preserve">Bij registreren, als alle vakken leeg zijn, </w:t>
      </w:r>
      <w:r w:rsidR="00B501EB">
        <w:t>verschijnt</w:t>
      </w:r>
      <w:r>
        <w:t xml:space="preserve"> er een foutmelding dat alles ingevuld </w:t>
      </w:r>
      <w:r w:rsidR="00B501EB">
        <w:t>hoort te</w:t>
      </w:r>
      <w:r>
        <w:t xml:space="preserve"> </w:t>
      </w:r>
      <w:r w:rsidR="00B501EB">
        <w:t>zijn</w:t>
      </w:r>
      <w:r>
        <w:t>. Als er alleen een gebruikersnaam wordt ingevuld, komt dezelfde melding</w:t>
      </w:r>
      <w:r w:rsidR="00B501EB">
        <w:t xml:space="preserve"> naar voren</w:t>
      </w:r>
      <w:r>
        <w:t>.</w:t>
      </w:r>
      <w:r w:rsidR="00B501EB">
        <w:t xml:space="preserve"> </w:t>
      </w:r>
      <w:r>
        <w:t>Als er alleen een gebruikersnaam wordt ingevuld, komt dezelfde melding</w:t>
      </w:r>
      <w:r w:rsidR="00B501EB">
        <w:t xml:space="preserve"> naar voren</w:t>
      </w:r>
      <w:r>
        <w:t>.</w:t>
      </w:r>
    </w:p>
    <w:p w14:paraId="6EBC23B9" w14:textId="5664589F" w:rsidR="00B501EB" w:rsidRDefault="007804D6">
      <w:r>
        <w:t xml:space="preserve">Alleen naam en wachtwoord: </w:t>
      </w:r>
      <w:r w:rsidR="00B501EB">
        <w:t>dezelfde</w:t>
      </w:r>
      <w:r>
        <w:t xml:space="preserve"> melding.</w:t>
      </w:r>
      <w:r>
        <w:br/>
        <w:t>Met naam en email adres en wachtwoord: foutmelding omdat bevestig wachtwoord ontbreekt.</w:t>
      </w:r>
      <w:r>
        <w:br/>
        <w:t xml:space="preserve">Bij alles invullen maar met twee verschillende wachtwoorden, geeft hij ook weer een melding, deze melding is specifiek aan </w:t>
      </w:r>
      <w:r w:rsidR="00B501EB">
        <w:t>de fout dat de wachtwoorden niet overeenkomen</w:t>
      </w:r>
      <w:r w:rsidR="00FF2370">
        <w:t xml:space="preserve">. </w:t>
      </w:r>
    </w:p>
    <w:p w14:paraId="76B8D73C" w14:textId="77777777" w:rsidR="00B501EB" w:rsidRDefault="00B501EB"/>
    <w:p w14:paraId="22B2A83C" w14:textId="77777777" w:rsidR="00B501EB" w:rsidRDefault="00FF2370">
      <w:r>
        <w:br/>
        <w:t xml:space="preserve">Er staat een inlog knop </w:t>
      </w:r>
      <w:r w:rsidR="00B501EB">
        <w:t>onderaan</w:t>
      </w:r>
      <w:r>
        <w:t xml:space="preserve"> het registratiescherm</w:t>
      </w:r>
      <w:r w:rsidR="00B501EB">
        <w:t>.</w:t>
      </w:r>
      <w:r>
        <w:t xml:space="preserve"> </w:t>
      </w:r>
      <w:r w:rsidR="00B501EB">
        <w:t>A</w:t>
      </w:r>
      <w:r>
        <w:t>ls je hierop drukt, gaat hij terug naar login scherm.</w:t>
      </w:r>
    </w:p>
    <w:p w14:paraId="64D3BE36" w14:textId="77777777" w:rsidR="00671C9A" w:rsidRDefault="00FF2370">
      <w:r>
        <w:br/>
      </w:r>
    </w:p>
    <w:p w14:paraId="2AC83359" w14:textId="0412EB26" w:rsidR="00B501EB" w:rsidRDefault="00FF2370">
      <w:r>
        <w:lastRenderedPageBreak/>
        <w:t>Als je bij registreren alleen zwakke punt en sterke punt invult, dan komt er weer een foutmelding dat de gegevens ingevoerd moeten worden.</w:t>
      </w:r>
    </w:p>
    <w:p w14:paraId="3116429C" w14:textId="77777777" w:rsidR="001046B9" w:rsidRDefault="00FF2370">
      <w:r>
        <w:br/>
        <w:t xml:space="preserve">Bij het inlogscherm staat een knop voor het resetten van het wachtwoord, als je hierop drukt, </w:t>
      </w:r>
      <w:r w:rsidR="00B501EB">
        <w:t>zie</w:t>
      </w:r>
      <w:r>
        <w:t xml:space="preserve"> je een scherm waar je je e-mail kan invullen. Als je hier je willekeurig</w:t>
      </w:r>
      <w:r w:rsidR="00B501EB">
        <w:t>e</w:t>
      </w:r>
      <w:r>
        <w:t xml:space="preserve"> tekst invoert, wordt er alsnog een bevestiging gestuurd dat er een reset e-mail onderweg is. </w:t>
      </w:r>
      <w:r>
        <w:br/>
      </w:r>
      <w:r>
        <w:br/>
        <w:t>Let’s talk.</w:t>
      </w:r>
      <w:r>
        <w:br/>
        <w:t>In let</w:t>
      </w:r>
      <w:r w:rsidR="00B501EB">
        <w:t>’</w:t>
      </w:r>
      <w:r>
        <w:t>s talk</w:t>
      </w:r>
      <w:r w:rsidR="00B501EB">
        <w:t>,</w:t>
      </w:r>
      <w:r>
        <w:t xml:space="preserve"> als je kiest voor</w:t>
      </w:r>
      <w:r w:rsidR="00B501EB">
        <w:t xml:space="preserve"> de</w:t>
      </w:r>
      <w:r>
        <w:t xml:space="preserve"> linkse emoji</w:t>
      </w:r>
      <w:r w:rsidR="00B501EB">
        <w:t xml:space="preserve"> (goed)</w:t>
      </w:r>
      <w:r>
        <w:t xml:space="preserve">, </w:t>
      </w:r>
      <w:r w:rsidR="006746E9">
        <w:t xml:space="preserve">wordt </w:t>
      </w:r>
      <w:r>
        <w:t>een dialoog gestart</w:t>
      </w:r>
      <w:r w:rsidR="006746E9">
        <w:t>. Als er</w:t>
      </w:r>
      <w:r>
        <w:t xml:space="preserve"> dan op een </w:t>
      </w:r>
      <w:r w:rsidR="006746E9">
        <w:t>andere</w:t>
      </w:r>
      <w:r>
        <w:t xml:space="preserve"> emoji </w:t>
      </w:r>
      <w:r w:rsidR="006746E9">
        <w:t xml:space="preserve">wordt </w:t>
      </w:r>
      <w:r>
        <w:t xml:space="preserve">drukt, reset het gesprek niet, maar gaat deze door. </w:t>
      </w:r>
      <w:r>
        <w:br/>
        <w:t>Als je op de rechste emoji drukt (</w:t>
      </w:r>
      <w:r w:rsidR="006746E9">
        <w:t>gaat niet goed)</w:t>
      </w:r>
      <w:r>
        <w:t xml:space="preserve">, start een vragenlijst in de vorm van een gesprek met </w:t>
      </w:r>
      <w:r w:rsidR="006746E9">
        <w:t>S</w:t>
      </w:r>
      <w:r>
        <w:t xml:space="preserve">tudybuddy. </w:t>
      </w:r>
      <w:r w:rsidR="006746E9">
        <w:t>Kies de gebruiker voor een onderwerp, dan wordt</w:t>
      </w:r>
      <w:r>
        <w:t xml:space="preserve"> er een onderwerp gekozen, laat de</w:t>
      </w:r>
      <w:r w:rsidR="001046B9">
        <w:t xml:space="preserve"> chat vragen over dit onderwerp.</w:t>
      </w:r>
      <w:r>
        <w:br/>
      </w:r>
      <w:r>
        <w:br/>
        <w:t xml:space="preserve">Vragen. </w:t>
      </w:r>
      <w:r>
        <w:br/>
        <w:t xml:space="preserve">Als je twee antwoorden tegelijk kiest, dan gaat de vragenlijst door. Er wordt dan een volgende vraag geladen. Ook hier kan je meerdere antwoorden klikken en doorgaan zonder crashen en fouten. Er wordt aan het eind een tip weergegeven. </w:t>
      </w:r>
    </w:p>
    <w:p w14:paraId="727E5C37" w14:textId="0A81D007" w:rsidR="00FF2370" w:rsidRDefault="00FF2370">
      <w:r>
        <w:br/>
        <w:t>Bij een nieuwe vragenlijst, kunnen alle antwoorden gekozen worden en gaat de lijst door naar de volgende vraag zonder te crashen. De tip wordt ook aan het eind weergegeven.</w:t>
      </w:r>
      <w:r>
        <w:br/>
        <w:t>Bij een gesprek met de linkse emoji, komt er een save knop, waar het gesprek opgeslagen kan worden. De gebruiker moet zelf terug navigeren naar het hoofdscherm.</w:t>
      </w:r>
    </w:p>
    <w:p w14:paraId="0AEC0760" w14:textId="77777777" w:rsidR="001046B9" w:rsidRDefault="00FF2370">
      <w:r>
        <w:t>Aan het eind van een gesprek met de rechter emoji, komt deze knop niet.</w:t>
      </w:r>
      <w:r>
        <w:br/>
      </w:r>
      <w:r>
        <w:br/>
        <w:t>GespreksResultaat.</w:t>
      </w:r>
      <w:r>
        <w:br/>
        <w:t xml:space="preserve">Na de gesprekken, gaan we naar menu, openen we gespreksResultaat. Daar is het eerste gesprek terug te vinden, maar het tweede gesprek niet. </w:t>
      </w:r>
      <w:r w:rsidR="00FA4A3E">
        <w:br/>
      </w:r>
      <w:r w:rsidR="00FA4A3E">
        <w:br/>
        <w:t>Account.</w:t>
      </w:r>
      <w:r w:rsidR="00FA4A3E">
        <w:br/>
        <w:t>In het account is de naam, e-mail, opleiding en sterke punt en zwakke punt te zien. Er staat ook een knop aanpassen. Als je op aanpassen drukt, komt er een formulier met naam, opleiding en de punten. Daarnaast twee knoppen namelijk opslaan en annuleren.</w:t>
      </w:r>
      <w:r w:rsidR="00FA4A3E">
        <w:br/>
        <w:t xml:space="preserve">Als je op annuleren drukt, gaat hij terug naar het hoofdscherm. </w:t>
      </w:r>
    </w:p>
    <w:p w14:paraId="2FA4CF30" w14:textId="6EC55E61" w:rsidR="007804D6" w:rsidRDefault="00FA4A3E">
      <w:r>
        <w:br/>
        <w:t>Als je iets in her formulier aanpast, maar op annuleren drukt, dan past het formulier zich niet aan.</w:t>
      </w:r>
      <w:r w:rsidR="001046B9">
        <w:t xml:space="preserve"> </w:t>
      </w:r>
      <w:r>
        <w:t xml:space="preserve">Als je iets in het formulier aanpast, en op opslaan drukt, dan past het zich wel aan, en geeft een melding dat het succesvol is. </w:t>
      </w:r>
      <w:r>
        <w:br/>
        <w:t xml:space="preserve">Als je vakken leegmaakt in het formulier, en dan opslaat, dan komt er een melding dat het succesvol was, en dan zijn de vakken leeg. </w:t>
      </w:r>
      <w:r>
        <w:br/>
      </w:r>
      <w:r>
        <w:br/>
        <w:t>FAQ.</w:t>
      </w:r>
      <w:r>
        <w:br/>
        <w:t>In het menu staat een optie FAQ, als je daarop drukt, komt er een overzicht met FAQ vragen.</w:t>
      </w:r>
      <w:r>
        <w:br/>
      </w:r>
      <w:r>
        <w:br/>
        <w:t>Log uit:</w:t>
      </w:r>
      <w:r>
        <w:br/>
        <w:t>Als je op loguit drukt, dan komt je terug bij het login scherm en ben je uitgelogt.</w:t>
      </w:r>
      <w:r>
        <w:br/>
      </w:r>
      <w:r>
        <w:br/>
      </w:r>
      <w:r>
        <w:lastRenderedPageBreak/>
        <w:t>SOS.</w:t>
      </w:r>
      <w:r>
        <w:br/>
      </w:r>
      <w:r w:rsidR="001046B9">
        <w:t xml:space="preserve">De </w:t>
      </w:r>
      <w:r>
        <w:t>SOS</w:t>
      </w:r>
      <w:r w:rsidR="001046B9">
        <w:t>-</w:t>
      </w:r>
      <w:r>
        <w:t>knop op het hoofdscherm leidt je naar een informatiepagina met de gegevens van een persoon.</w:t>
      </w:r>
      <w:r>
        <w:br/>
        <w:t xml:space="preserve">Als je op de persoonsgegevens klikt, verwijst de applicatie door naar de telefoon’s eigen contactfunctie om contact op te nemen. Dit telt voor het telefoonnummer en voor het e-mailadres. </w:t>
      </w:r>
      <w:r>
        <w:br/>
      </w:r>
      <w:r>
        <w:br/>
        <w:t>Anders.</w:t>
      </w:r>
      <w:r>
        <w:br/>
        <w:t xml:space="preserve">Klik op het plaatje, </w:t>
      </w:r>
      <w:r w:rsidR="001046B9">
        <w:t>dan gebeurt er</w:t>
      </w:r>
      <w:r>
        <w:t xml:space="preserve"> niets.</w:t>
      </w:r>
      <w:r>
        <w:br/>
        <w:t xml:space="preserve">Druk je op de </w:t>
      </w:r>
      <w:r w:rsidR="001046B9">
        <w:t xml:space="preserve">rode </w:t>
      </w:r>
      <w:r>
        <w:t>balk bovenin</w:t>
      </w:r>
      <w:r w:rsidR="001046B9">
        <w:t>,</w:t>
      </w:r>
      <w:r>
        <w:t xml:space="preserve"> gebeurt er niets.</w:t>
      </w:r>
      <w:r>
        <w:br/>
        <w:t xml:space="preserve">Druk je op een streep tussen twee opties in het menu, dan kiest de applicatie de bovenste. </w:t>
      </w:r>
      <w:r>
        <w:br/>
        <w:t>Van contact menu naar FAQ gaat goed.</w:t>
      </w:r>
      <w:r>
        <w:br/>
        <w:t>Van gesprekResultaat naar contact gaat goed.</w:t>
      </w:r>
      <w:r>
        <w:br/>
        <w:t xml:space="preserve">Van FAQ naar Loguit gaat goed. Valt op dat er geen melding naar voren komt voor het uitloggen voor als de gebruiker verkeerd klikt. </w:t>
      </w:r>
      <w:r>
        <w:br/>
      </w:r>
      <w:r w:rsidR="00FF2370">
        <w:br/>
      </w:r>
      <w:r w:rsidR="00F94DAD">
        <w:br/>
      </w:r>
      <w:r w:rsidR="00F465A7">
        <w:t>Gebruiker ervaring.</w:t>
      </w:r>
      <w:r w:rsidR="00F465A7">
        <w:br/>
      </w:r>
      <w:r w:rsidR="001046B9">
        <w:t xml:space="preserve">Voor de gebruikerservaring is een Engelse, buitenlandse student gevraagd om de applicatie te bekijken en </w:t>
      </w:r>
      <w:r w:rsidR="00FA7288">
        <w:t>zijn indruk te delen.</w:t>
      </w:r>
      <w:r w:rsidR="00FA7288">
        <w:br/>
        <w:t>Een pluspunt deze student gaf is de simpele layout en navigatie. “Alles wat binnen drie knoppen te vinden, waardoor je niet eindeloos op zoekt bent naar de juiste pagina.”</w:t>
      </w:r>
      <w:r w:rsidR="00CD2D54">
        <w:t xml:space="preserve"> </w:t>
      </w:r>
      <w:r w:rsidR="004C5CA9">
        <w:br/>
        <w:t>De chat moet uiteindelijk wat uitgebreider, en de gebruiker gaf de opmerking dat er tussen vragen door misschien wat meer ingegaan mag worden op de emotie van de gebruiker.</w:t>
      </w:r>
      <w:r w:rsidR="004C5CA9">
        <w:br/>
        <w:t>Voor de rest is het een interessant concept, en het feit dat je wat terug krijgt in de vorm van advies, maakt het idee van vragenlijsten invullen ook aantrekkelijker.</w:t>
      </w:r>
    </w:p>
    <w:p w14:paraId="6EBFC66E" w14:textId="77777777" w:rsidR="007804D6" w:rsidRDefault="007804D6"/>
    <w:p w14:paraId="2AE71F92" w14:textId="09A83891" w:rsidR="00F94DAD" w:rsidRDefault="00671C9A" w:rsidP="00671C9A">
      <w:pPr>
        <w:pStyle w:val="Kop2"/>
      </w:pPr>
      <w:bookmarkStart w:id="16" w:name="_Toc62763509"/>
      <w:r>
        <w:t xml:space="preserve">4.3 </w:t>
      </w:r>
      <w:r w:rsidR="00F94DAD">
        <w:t>Bug rapport.</w:t>
      </w:r>
      <w:bookmarkEnd w:id="16"/>
    </w:p>
    <w:p w14:paraId="48061ACD" w14:textId="77777777" w:rsidR="005F2075" w:rsidRPr="005F2075" w:rsidRDefault="005F2075" w:rsidP="005F2075"/>
    <w:p w14:paraId="41E87580" w14:textId="01DCFD15" w:rsidR="005E4DB2" w:rsidRDefault="00671C9A">
      <w:r>
        <w:t>Er zijn vrijwel geen bugs gevonden tijdens het testen. Ook hebben er geen crashes plaatsgevonden. Wel moet er een vraagteken gezet bij het feit dat een account leeg kan worden opgeslagen.</w:t>
      </w:r>
      <w:r w:rsidR="00E039D7">
        <w:br/>
      </w:r>
      <w:r w:rsidR="00E039D7">
        <w:br/>
      </w:r>
      <w:r w:rsidR="00CA6A5C">
        <w:br/>
      </w:r>
    </w:p>
    <w:p w14:paraId="5D36BE48" w14:textId="77777777" w:rsidR="005E4DB2" w:rsidRDefault="005E4DB2"/>
    <w:p w14:paraId="50B83342" w14:textId="77777777" w:rsidR="005E4DB2" w:rsidRDefault="005E4DB2"/>
    <w:p w14:paraId="3D5C5C41" w14:textId="77777777" w:rsidR="005E4DB2" w:rsidRDefault="005E4DB2"/>
    <w:p w14:paraId="4D589462" w14:textId="77777777" w:rsidR="005E4DB2" w:rsidRDefault="005E4DB2"/>
    <w:p w14:paraId="15E8BDDD" w14:textId="77777777" w:rsidR="005E4DB2" w:rsidRDefault="005E4DB2"/>
    <w:p w14:paraId="548D0051" w14:textId="77777777" w:rsidR="005E4DB2" w:rsidRDefault="005E4DB2"/>
    <w:p w14:paraId="27B5459D" w14:textId="77777777" w:rsidR="005E4DB2" w:rsidRDefault="005E4DB2"/>
    <w:p w14:paraId="57BBC923" w14:textId="4AB9D3AA" w:rsidR="005E4DB2" w:rsidRDefault="005E4DB2"/>
    <w:p w14:paraId="55F9FC5B" w14:textId="77777777" w:rsidR="00671C9A" w:rsidRDefault="00671C9A"/>
    <w:p w14:paraId="1C1DADA4" w14:textId="77777777" w:rsidR="005E4DB2" w:rsidRDefault="005E4DB2"/>
    <w:p w14:paraId="279F96A7" w14:textId="79BC6C5E" w:rsidR="00671C9A" w:rsidRDefault="00671C9A" w:rsidP="00671C9A">
      <w:pPr>
        <w:pStyle w:val="Kop1"/>
      </w:pPr>
      <w:bookmarkStart w:id="17" w:name="_Toc62763510"/>
      <w:r>
        <w:lastRenderedPageBreak/>
        <w:t>5.</w:t>
      </w:r>
      <w:r w:rsidR="00CA6A5C">
        <w:t>Acceptatieplan</w:t>
      </w:r>
      <w:r w:rsidR="00F94DAD">
        <w:t>.</w:t>
      </w:r>
      <w:bookmarkEnd w:id="17"/>
    </w:p>
    <w:p w14:paraId="70740273" w14:textId="15E5B00D" w:rsidR="008E7EAD" w:rsidRDefault="00F94DAD">
      <w:r>
        <w:br/>
        <w:t>Gebaseerd op de scope zijn een aantal hoge prioriteit (Should have, must have) geselecteerd voor het acceptatieplan.</w:t>
      </w:r>
      <w:r w:rsidR="008E7EAD">
        <w:br/>
      </w:r>
      <w:r w:rsidR="008E7EAD">
        <w:br/>
      </w:r>
    </w:p>
    <w:tbl>
      <w:tblPr>
        <w:tblStyle w:val="Onopgemaaktetabel5"/>
        <w:tblW w:w="0" w:type="auto"/>
        <w:tblLook w:val="04A0" w:firstRow="1" w:lastRow="0" w:firstColumn="1" w:lastColumn="0" w:noHBand="0" w:noVBand="1"/>
      </w:tblPr>
      <w:tblGrid>
        <w:gridCol w:w="953"/>
        <w:gridCol w:w="4847"/>
        <w:gridCol w:w="1493"/>
        <w:gridCol w:w="1736"/>
      </w:tblGrid>
      <w:tr w:rsidR="008E7EAD" w14:paraId="330C1BD5" w14:textId="77777777" w:rsidTr="005E4D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 w:type="dxa"/>
          </w:tcPr>
          <w:p w14:paraId="117CF3AF" w14:textId="67F7631A" w:rsidR="008E7EAD" w:rsidRDefault="008E7EAD">
            <w:r>
              <w:t>Code</w:t>
            </w:r>
          </w:p>
        </w:tc>
        <w:tc>
          <w:tcPr>
            <w:tcW w:w="4945" w:type="dxa"/>
          </w:tcPr>
          <w:p w14:paraId="019D2B5D" w14:textId="597261F7" w:rsidR="008E7EAD" w:rsidRDefault="008E7EAD">
            <w:pPr>
              <w:cnfStyle w:val="100000000000" w:firstRow="1" w:lastRow="0" w:firstColumn="0" w:lastColumn="0" w:oddVBand="0" w:evenVBand="0" w:oddHBand="0" w:evenHBand="0" w:firstRowFirstColumn="0" w:firstRowLastColumn="0" w:lastRowFirstColumn="0" w:lastRowLastColumn="0"/>
            </w:pPr>
            <w:r>
              <w:t>Requirement</w:t>
            </w:r>
          </w:p>
        </w:tc>
        <w:tc>
          <w:tcPr>
            <w:tcW w:w="1504" w:type="dxa"/>
          </w:tcPr>
          <w:p w14:paraId="05953766" w14:textId="1B95C976" w:rsidR="008E7EAD" w:rsidRDefault="008E7EAD">
            <w:pPr>
              <w:cnfStyle w:val="100000000000" w:firstRow="1" w:lastRow="0" w:firstColumn="0" w:lastColumn="0" w:oddVBand="0" w:evenVBand="0" w:oddHBand="0" w:evenHBand="0" w:firstRowFirstColumn="0" w:firstRowLastColumn="0" w:lastRowFirstColumn="0" w:lastRowLastColumn="0"/>
            </w:pPr>
            <w:r>
              <w:t>Eigenaar</w:t>
            </w:r>
          </w:p>
        </w:tc>
        <w:tc>
          <w:tcPr>
            <w:tcW w:w="1669" w:type="dxa"/>
          </w:tcPr>
          <w:p w14:paraId="487B08C4" w14:textId="1438EC85" w:rsidR="008E7EAD" w:rsidRDefault="008E7EAD">
            <w:pPr>
              <w:cnfStyle w:val="100000000000" w:firstRow="1" w:lastRow="0" w:firstColumn="0" w:lastColumn="0" w:oddVBand="0" w:evenVBand="0" w:oddHBand="0" w:evenHBand="0" w:firstRowFirstColumn="0" w:firstRowLastColumn="0" w:lastRowFirstColumn="0" w:lastRowLastColumn="0"/>
            </w:pPr>
            <w:r>
              <w:t>Geaccepteerd.</w:t>
            </w:r>
          </w:p>
        </w:tc>
      </w:tr>
      <w:tr w:rsidR="005E4DB2" w14:paraId="3E1D5550" w14:textId="77777777" w:rsidTr="005E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 w:type="dxa"/>
          </w:tcPr>
          <w:p w14:paraId="72947FAF" w14:textId="1D050779" w:rsidR="005E4DB2" w:rsidRDefault="005E4DB2" w:rsidP="005E4DB2">
            <w:r>
              <w:t>F.M.1</w:t>
            </w:r>
          </w:p>
        </w:tc>
        <w:tc>
          <w:tcPr>
            <w:tcW w:w="4945" w:type="dxa"/>
          </w:tcPr>
          <w:p w14:paraId="45F35D73" w14:textId="64FC5F4F" w:rsidR="005E4DB2" w:rsidRDefault="005E4DB2" w:rsidP="005E4DB2">
            <w:pPr>
              <w:cnfStyle w:val="000000100000" w:firstRow="0" w:lastRow="0" w:firstColumn="0" w:lastColumn="0" w:oddVBand="0" w:evenVBand="0" w:oddHBand="1" w:evenHBand="0" w:firstRowFirstColumn="0" w:firstRowLastColumn="0" w:lastRowFirstColumn="0" w:lastRowLastColumn="0"/>
            </w:pPr>
            <w:r>
              <w:t>De applicatie geeft de school inzicht op het mentale welzijn van gebruikers.</w:t>
            </w:r>
          </w:p>
        </w:tc>
        <w:tc>
          <w:tcPr>
            <w:tcW w:w="1504" w:type="dxa"/>
          </w:tcPr>
          <w:p w14:paraId="2454EECE" w14:textId="4C12A77D" w:rsidR="005E4DB2" w:rsidRDefault="005E4DB2" w:rsidP="005E4DB2">
            <w:pPr>
              <w:cnfStyle w:val="000000100000" w:firstRow="0" w:lastRow="0" w:firstColumn="0" w:lastColumn="0" w:oddVBand="0" w:evenVBand="0" w:oddHBand="1" w:evenHBand="0" w:firstRowFirstColumn="0" w:firstRowLastColumn="0" w:lastRowFirstColumn="0" w:lastRowLastColumn="0"/>
            </w:pPr>
            <w:r>
              <w:t>Casus groep</w:t>
            </w:r>
          </w:p>
        </w:tc>
        <w:tc>
          <w:tcPr>
            <w:tcW w:w="1669" w:type="dxa"/>
          </w:tcPr>
          <w:p w14:paraId="695A0922" w14:textId="2EFC94AE" w:rsidR="005E4DB2" w:rsidRDefault="00FA7288" w:rsidP="005E4DB2">
            <w:pPr>
              <w:cnfStyle w:val="000000100000" w:firstRow="0" w:lastRow="0" w:firstColumn="0" w:lastColumn="0" w:oddVBand="0" w:evenVBand="0" w:oddHBand="1" w:evenHBand="0" w:firstRowFirstColumn="0" w:firstRowLastColumn="0" w:lastRowFirstColumn="0" w:lastRowLastColumn="0"/>
            </w:pPr>
            <w:r>
              <w:t>Ja</w:t>
            </w:r>
          </w:p>
        </w:tc>
      </w:tr>
      <w:tr w:rsidR="005E4DB2" w14:paraId="77D8D97F" w14:textId="77777777" w:rsidTr="005E4DB2">
        <w:tc>
          <w:tcPr>
            <w:cnfStyle w:val="001000000000" w:firstRow="0" w:lastRow="0" w:firstColumn="1" w:lastColumn="0" w:oddVBand="0" w:evenVBand="0" w:oddHBand="0" w:evenHBand="0" w:firstRowFirstColumn="0" w:firstRowLastColumn="0" w:lastRowFirstColumn="0" w:lastRowLastColumn="0"/>
            <w:tcW w:w="901" w:type="dxa"/>
          </w:tcPr>
          <w:p w14:paraId="065EB07D" w14:textId="58E39AF8" w:rsidR="005E4DB2" w:rsidRDefault="005E4DB2" w:rsidP="005E4DB2">
            <w:r>
              <w:t>F.M.04</w:t>
            </w:r>
          </w:p>
        </w:tc>
        <w:tc>
          <w:tcPr>
            <w:tcW w:w="4945" w:type="dxa"/>
          </w:tcPr>
          <w:p w14:paraId="79A55764" w14:textId="2EBD079E" w:rsidR="005E4DB2" w:rsidRDefault="005E4DB2" w:rsidP="005E4DB2">
            <w:pPr>
              <w:cnfStyle w:val="000000000000" w:firstRow="0" w:lastRow="0" w:firstColumn="0" w:lastColumn="0" w:oddVBand="0" w:evenVBand="0" w:oddHBand="0" w:evenHBand="0" w:firstRowFirstColumn="0" w:firstRowLastColumn="0" w:lastRowFirstColumn="0" w:lastRowLastColumn="0"/>
            </w:pPr>
            <w:r>
              <w:rPr>
                <w:highlight w:val="white"/>
              </w:rPr>
              <w:t>De gebruiker moet zich kunnen inloggen.</w:t>
            </w:r>
          </w:p>
        </w:tc>
        <w:tc>
          <w:tcPr>
            <w:tcW w:w="1504" w:type="dxa"/>
          </w:tcPr>
          <w:p w14:paraId="57168911" w14:textId="3F9D7D6A" w:rsidR="005E4DB2" w:rsidRDefault="005E4DB2" w:rsidP="005E4DB2">
            <w:pPr>
              <w:cnfStyle w:val="000000000000" w:firstRow="0" w:lastRow="0" w:firstColumn="0" w:lastColumn="0" w:oddVBand="0" w:evenVBand="0" w:oddHBand="0" w:evenHBand="0" w:firstRowFirstColumn="0" w:firstRowLastColumn="0" w:lastRowFirstColumn="0" w:lastRowLastColumn="0"/>
            </w:pPr>
            <w:r>
              <w:t>Casus groep</w:t>
            </w:r>
          </w:p>
        </w:tc>
        <w:tc>
          <w:tcPr>
            <w:tcW w:w="1669" w:type="dxa"/>
          </w:tcPr>
          <w:p w14:paraId="16954731" w14:textId="043DC7B7" w:rsidR="005E4DB2" w:rsidRDefault="00FA7288" w:rsidP="005E4DB2">
            <w:pPr>
              <w:cnfStyle w:val="000000000000" w:firstRow="0" w:lastRow="0" w:firstColumn="0" w:lastColumn="0" w:oddVBand="0" w:evenVBand="0" w:oddHBand="0" w:evenHBand="0" w:firstRowFirstColumn="0" w:firstRowLastColumn="0" w:lastRowFirstColumn="0" w:lastRowLastColumn="0"/>
            </w:pPr>
            <w:r>
              <w:t>Ja</w:t>
            </w:r>
          </w:p>
        </w:tc>
      </w:tr>
      <w:tr w:rsidR="005E4DB2" w14:paraId="663205EA" w14:textId="77777777" w:rsidTr="005E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 w:type="dxa"/>
          </w:tcPr>
          <w:p w14:paraId="551CCDE7" w14:textId="24DA04FA" w:rsidR="005E4DB2" w:rsidRDefault="005E4DB2" w:rsidP="005E4DB2">
            <w:r>
              <w:t>F.M.05</w:t>
            </w:r>
          </w:p>
        </w:tc>
        <w:tc>
          <w:tcPr>
            <w:tcW w:w="4945" w:type="dxa"/>
          </w:tcPr>
          <w:p w14:paraId="4D13FEFE" w14:textId="5AFDB6B9" w:rsidR="005E4DB2" w:rsidRDefault="005E4DB2" w:rsidP="005E4DB2">
            <w:pPr>
              <w:cnfStyle w:val="000000100000" w:firstRow="0" w:lastRow="0" w:firstColumn="0" w:lastColumn="0" w:oddVBand="0" w:evenVBand="0" w:oddHBand="1" w:evenHBand="0" w:firstRowFirstColumn="0" w:firstRowLastColumn="0" w:lastRowFirstColumn="0" w:lastRowLastColumn="0"/>
            </w:pPr>
            <w:r>
              <w:rPr>
                <w:highlight w:val="white"/>
              </w:rPr>
              <w:t xml:space="preserve">De gebruiker moet zich kunnen uitloggen. </w:t>
            </w:r>
          </w:p>
        </w:tc>
        <w:tc>
          <w:tcPr>
            <w:tcW w:w="1504" w:type="dxa"/>
          </w:tcPr>
          <w:p w14:paraId="132A3B94" w14:textId="356FDB16" w:rsidR="005E4DB2" w:rsidRDefault="005E4DB2" w:rsidP="005E4DB2">
            <w:pPr>
              <w:cnfStyle w:val="000000100000" w:firstRow="0" w:lastRow="0" w:firstColumn="0" w:lastColumn="0" w:oddVBand="0" w:evenVBand="0" w:oddHBand="1" w:evenHBand="0" w:firstRowFirstColumn="0" w:firstRowLastColumn="0" w:lastRowFirstColumn="0" w:lastRowLastColumn="0"/>
            </w:pPr>
            <w:r>
              <w:t>Casus groep</w:t>
            </w:r>
          </w:p>
        </w:tc>
        <w:tc>
          <w:tcPr>
            <w:tcW w:w="1669" w:type="dxa"/>
          </w:tcPr>
          <w:p w14:paraId="563C666B" w14:textId="093FBE56" w:rsidR="005E4DB2" w:rsidRDefault="00FA7288" w:rsidP="005E4DB2">
            <w:pPr>
              <w:cnfStyle w:val="000000100000" w:firstRow="0" w:lastRow="0" w:firstColumn="0" w:lastColumn="0" w:oddVBand="0" w:evenVBand="0" w:oddHBand="1" w:evenHBand="0" w:firstRowFirstColumn="0" w:firstRowLastColumn="0" w:lastRowFirstColumn="0" w:lastRowLastColumn="0"/>
            </w:pPr>
            <w:r>
              <w:t>Ja</w:t>
            </w:r>
          </w:p>
        </w:tc>
      </w:tr>
      <w:tr w:rsidR="005E4DB2" w14:paraId="01204BF8" w14:textId="77777777" w:rsidTr="005E4DB2">
        <w:tc>
          <w:tcPr>
            <w:cnfStyle w:val="001000000000" w:firstRow="0" w:lastRow="0" w:firstColumn="1" w:lastColumn="0" w:oddVBand="0" w:evenVBand="0" w:oddHBand="0" w:evenHBand="0" w:firstRowFirstColumn="0" w:firstRowLastColumn="0" w:lastRowFirstColumn="0" w:lastRowLastColumn="0"/>
            <w:tcW w:w="901" w:type="dxa"/>
          </w:tcPr>
          <w:p w14:paraId="2819C331" w14:textId="5257B11F" w:rsidR="005E4DB2" w:rsidRDefault="005E4DB2" w:rsidP="005E4DB2">
            <w:r>
              <w:t>F.M.06</w:t>
            </w:r>
          </w:p>
        </w:tc>
        <w:tc>
          <w:tcPr>
            <w:tcW w:w="4945" w:type="dxa"/>
          </w:tcPr>
          <w:p w14:paraId="7F61F8D4" w14:textId="0932CAE8" w:rsidR="005E4DB2" w:rsidRDefault="005E4DB2" w:rsidP="005E4DB2">
            <w:pPr>
              <w:cnfStyle w:val="000000000000" w:firstRow="0" w:lastRow="0" w:firstColumn="0" w:lastColumn="0" w:oddVBand="0" w:evenVBand="0" w:oddHBand="0" w:evenHBand="0" w:firstRowFirstColumn="0" w:firstRowLastColumn="0" w:lastRowFirstColumn="0" w:lastRowLastColumn="0"/>
            </w:pPr>
            <w:r>
              <w:rPr>
                <w:highlight w:val="white"/>
              </w:rPr>
              <w:t>De gebruiker moet zich kunnen registreren.</w:t>
            </w:r>
          </w:p>
        </w:tc>
        <w:tc>
          <w:tcPr>
            <w:tcW w:w="1504" w:type="dxa"/>
          </w:tcPr>
          <w:p w14:paraId="6C93C889" w14:textId="618E9718" w:rsidR="005E4DB2" w:rsidRDefault="005E4DB2" w:rsidP="005E4DB2">
            <w:pPr>
              <w:cnfStyle w:val="000000000000" w:firstRow="0" w:lastRow="0" w:firstColumn="0" w:lastColumn="0" w:oddVBand="0" w:evenVBand="0" w:oddHBand="0" w:evenHBand="0" w:firstRowFirstColumn="0" w:firstRowLastColumn="0" w:lastRowFirstColumn="0" w:lastRowLastColumn="0"/>
            </w:pPr>
            <w:r>
              <w:t>Casus groep</w:t>
            </w:r>
          </w:p>
        </w:tc>
        <w:tc>
          <w:tcPr>
            <w:tcW w:w="1669" w:type="dxa"/>
          </w:tcPr>
          <w:p w14:paraId="7C8122C8" w14:textId="2ACA02D8" w:rsidR="005E4DB2" w:rsidRDefault="00FA7288" w:rsidP="005E4DB2">
            <w:pPr>
              <w:cnfStyle w:val="000000000000" w:firstRow="0" w:lastRow="0" w:firstColumn="0" w:lastColumn="0" w:oddVBand="0" w:evenVBand="0" w:oddHBand="0" w:evenHBand="0" w:firstRowFirstColumn="0" w:firstRowLastColumn="0" w:lastRowFirstColumn="0" w:lastRowLastColumn="0"/>
            </w:pPr>
            <w:r>
              <w:t>Ja</w:t>
            </w:r>
          </w:p>
        </w:tc>
      </w:tr>
      <w:tr w:rsidR="005E4DB2" w14:paraId="3CA05000" w14:textId="77777777" w:rsidTr="005E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 w:type="dxa"/>
          </w:tcPr>
          <w:p w14:paraId="4F0F1F91" w14:textId="7C9ED52F" w:rsidR="005E4DB2" w:rsidRDefault="005E4DB2" w:rsidP="005E4DB2">
            <w:r>
              <w:t>F.M.07</w:t>
            </w:r>
          </w:p>
        </w:tc>
        <w:tc>
          <w:tcPr>
            <w:tcW w:w="4945" w:type="dxa"/>
          </w:tcPr>
          <w:p w14:paraId="123AD98B" w14:textId="74656109" w:rsidR="005E4DB2" w:rsidRDefault="005E4DB2" w:rsidP="005E4DB2">
            <w:pPr>
              <w:cnfStyle w:val="000000100000" w:firstRow="0" w:lastRow="0" w:firstColumn="0" w:lastColumn="0" w:oddVBand="0" w:evenVBand="0" w:oddHBand="1" w:evenHBand="0" w:firstRowFirstColumn="0" w:firstRowLastColumn="0" w:lastRowFirstColumn="0" w:lastRowLastColumn="0"/>
            </w:pPr>
            <w:r>
              <w:rPr>
                <w:highlight w:val="white"/>
              </w:rPr>
              <w:t>De gebruiker moet zijn account kunnen bewerken.</w:t>
            </w:r>
          </w:p>
        </w:tc>
        <w:tc>
          <w:tcPr>
            <w:tcW w:w="1504" w:type="dxa"/>
          </w:tcPr>
          <w:p w14:paraId="76B85C98" w14:textId="4E90B606" w:rsidR="005E4DB2" w:rsidRDefault="005E4DB2" w:rsidP="005E4DB2">
            <w:pPr>
              <w:cnfStyle w:val="000000100000" w:firstRow="0" w:lastRow="0" w:firstColumn="0" w:lastColumn="0" w:oddVBand="0" w:evenVBand="0" w:oddHBand="1" w:evenHBand="0" w:firstRowFirstColumn="0" w:firstRowLastColumn="0" w:lastRowFirstColumn="0" w:lastRowLastColumn="0"/>
            </w:pPr>
            <w:r>
              <w:t>Casus groep</w:t>
            </w:r>
          </w:p>
        </w:tc>
        <w:tc>
          <w:tcPr>
            <w:tcW w:w="1669" w:type="dxa"/>
          </w:tcPr>
          <w:p w14:paraId="19C52EC7" w14:textId="58A189CA" w:rsidR="005E4DB2" w:rsidRDefault="00FA7288" w:rsidP="005E4DB2">
            <w:pPr>
              <w:cnfStyle w:val="000000100000" w:firstRow="0" w:lastRow="0" w:firstColumn="0" w:lastColumn="0" w:oddVBand="0" w:evenVBand="0" w:oddHBand="1" w:evenHBand="0" w:firstRowFirstColumn="0" w:firstRowLastColumn="0" w:lastRowFirstColumn="0" w:lastRowLastColumn="0"/>
            </w:pPr>
            <w:r>
              <w:t>Ja</w:t>
            </w:r>
          </w:p>
        </w:tc>
      </w:tr>
      <w:tr w:rsidR="005E4DB2" w14:paraId="42F5BEC7" w14:textId="77777777" w:rsidTr="005E4DB2">
        <w:tc>
          <w:tcPr>
            <w:cnfStyle w:val="001000000000" w:firstRow="0" w:lastRow="0" w:firstColumn="1" w:lastColumn="0" w:oddVBand="0" w:evenVBand="0" w:oddHBand="0" w:evenHBand="0" w:firstRowFirstColumn="0" w:firstRowLastColumn="0" w:lastRowFirstColumn="0" w:lastRowLastColumn="0"/>
            <w:tcW w:w="901" w:type="dxa"/>
          </w:tcPr>
          <w:p w14:paraId="464FB43B" w14:textId="68A4BB1F" w:rsidR="005E4DB2" w:rsidRDefault="005E4DB2" w:rsidP="005E4DB2">
            <w:r>
              <w:t>F.M.08</w:t>
            </w:r>
          </w:p>
        </w:tc>
        <w:tc>
          <w:tcPr>
            <w:tcW w:w="4945" w:type="dxa"/>
          </w:tcPr>
          <w:p w14:paraId="7AC21E7C" w14:textId="12AB8482" w:rsidR="005E4DB2" w:rsidRDefault="005E4DB2" w:rsidP="005E4DB2">
            <w:pPr>
              <w:cnfStyle w:val="000000000000" w:firstRow="0" w:lastRow="0" w:firstColumn="0" w:lastColumn="0" w:oddVBand="0" w:evenVBand="0" w:oddHBand="0" w:evenHBand="0" w:firstRowFirstColumn="0" w:firstRowLastColumn="0" w:lastRowFirstColumn="0" w:lastRowLastColumn="0"/>
              <w:rPr>
                <w:highlight w:val="white"/>
              </w:rPr>
            </w:pPr>
            <w:r>
              <w:rPr>
                <w:highlight w:val="white"/>
              </w:rPr>
              <w:t>De gebruiker moet de vragen in het systeem kunnen beantwoorden.</w:t>
            </w:r>
          </w:p>
        </w:tc>
        <w:tc>
          <w:tcPr>
            <w:tcW w:w="1504" w:type="dxa"/>
          </w:tcPr>
          <w:p w14:paraId="04188033" w14:textId="76E943F1" w:rsidR="005E4DB2" w:rsidRDefault="005E4DB2" w:rsidP="005E4DB2">
            <w:pPr>
              <w:cnfStyle w:val="000000000000" w:firstRow="0" w:lastRow="0" w:firstColumn="0" w:lastColumn="0" w:oddVBand="0" w:evenVBand="0" w:oddHBand="0" w:evenHBand="0" w:firstRowFirstColumn="0" w:firstRowLastColumn="0" w:lastRowFirstColumn="0" w:lastRowLastColumn="0"/>
            </w:pPr>
            <w:r>
              <w:t>Casus groep</w:t>
            </w:r>
          </w:p>
        </w:tc>
        <w:tc>
          <w:tcPr>
            <w:tcW w:w="1669" w:type="dxa"/>
          </w:tcPr>
          <w:p w14:paraId="3AFACF76" w14:textId="0E9262D5" w:rsidR="005E4DB2" w:rsidRDefault="00FA7288" w:rsidP="005E4DB2">
            <w:pPr>
              <w:cnfStyle w:val="000000000000" w:firstRow="0" w:lastRow="0" w:firstColumn="0" w:lastColumn="0" w:oddVBand="0" w:evenVBand="0" w:oddHBand="0" w:evenHBand="0" w:firstRowFirstColumn="0" w:firstRowLastColumn="0" w:lastRowFirstColumn="0" w:lastRowLastColumn="0"/>
            </w:pPr>
            <w:r>
              <w:t>Ja</w:t>
            </w:r>
          </w:p>
        </w:tc>
      </w:tr>
      <w:tr w:rsidR="005E4DB2" w14:paraId="090E570B" w14:textId="77777777" w:rsidTr="005E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 w:type="dxa"/>
          </w:tcPr>
          <w:p w14:paraId="0A08372F" w14:textId="062DFF6A" w:rsidR="005E4DB2" w:rsidRDefault="005E4DB2" w:rsidP="005E4DB2">
            <w:r>
              <w:t>F.S.09</w:t>
            </w:r>
          </w:p>
        </w:tc>
        <w:tc>
          <w:tcPr>
            <w:tcW w:w="4945" w:type="dxa"/>
          </w:tcPr>
          <w:p w14:paraId="7839AF22" w14:textId="2DAC44C0" w:rsidR="005E4DB2" w:rsidRDefault="005E4DB2" w:rsidP="005E4DB2">
            <w:pPr>
              <w:cnfStyle w:val="000000100000" w:firstRow="0" w:lastRow="0" w:firstColumn="0" w:lastColumn="0" w:oddVBand="0" w:evenVBand="0" w:oddHBand="1" w:evenHBand="0" w:firstRowFirstColumn="0" w:firstRowLastColumn="0" w:lastRowFirstColumn="0" w:lastRowLastColumn="0"/>
              <w:rPr>
                <w:highlight w:val="white"/>
              </w:rPr>
            </w:pPr>
            <w:r>
              <w:rPr>
                <w:highlight w:val="white"/>
              </w:rPr>
              <w:t>De gebruiker moet zijn/haar antwoorden op de vragen in het systeem kunnen wijzigen.</w:t>
            </w:r>
          </w:p>
        </w:tc>
        <w:tc>
          <w:tcPr>
            <w:tcW w:w="1504" w:type="dxa"/>
          </w:tcPr>
          <w:p w14:paraId="580099DF" w14:textId="5E97EF55" w:rsidR="005E4DB2" w:rsidRDefault="005E4DB2" w:rsidP="005E4DB2">
            <w:pPr>
              <w:cnfStyle w:val="000000100000" w:firstRow="0" w:lastRow="0" w:firstColumn="0" w:lastColumn="0" w:oddVBand="0" w:evenVBand="0" w:oddHBand="1" w:evenHBand="0" w:firstRowFirstColumn="0" w:firstRowLastColumn="0" w:lastRowFirstColumn="0" w:lastRowLastColumn="0"/>
            </w:pPr>
            <w:r>
              <w:t>Casus groep</w:t>
            </w:r>
          </w:p>
        </w:tc>
        <w:tc>
          <w:tcPr>
            <w:tcW w:w="1669" w:type="dxa"/>
          </w:tcPr>
          <w:p w14:paraId="2A1BD6DB" w14:textId="6DC17F4B" w:rsidR="005E4DB2" w:rsidRDefault="00FA7288" w:rsidP="005E4DB2">
            <w:pPr>
              <w:cnfStyle w:val="000000100000" w:firstRow="0" w:lastRow="0" w:firstColumn="0" w:lastColumn="0" w:oddVBand="0" w:evenVBand="0" w:oddHBand="1" w:evenHBand="0" w:firstRowFirstColumn="0" w:firstRowLastColumn="0" w:lastRowFirstColumn="0" w:lastRowLastColumn="0"/>
            </w:pPr>
            <w:r>
              <w:t>Nee*</w:t>
            </w:r>
          </w:p>
        </w:tc>
      </w:tr>
      <w:tr w:rsidR="005E4DB2" w14:paraId="451D2ACC" w14:textId="77777777" w:rsidTr="005E4DB2">
        <w:tc>
          <w:tcPr>
            <w:cnfStyle w:val="001000000000" w:firstRow="0" w:lastRow="0" w:firstColumn="1" w:lastColumn="0" w:oddVBand="0" w:evenVBand="0" w:oddHBand="0" w:evenHBand="0" w:firstRowFirstColumn="0" w:firstRowLastColumn="0" w:lastRowFirstColumn="0" w:lastRowLastColumn="0"/>
            <w:tcW w:w="901" w:type="dxa"/>
          </w:tcPr>
          <w:p w14:paraId="3DA4CE9D" w14:textId="0AFFA26A" w:rsidR="005E4DB2" w:rsidRDefault="005E4DB2" w:rsidP="005E4DB2">
            <w:r>
              <w:t>F.S.10</w:t>
            </w:r>
          </w:p>
        </w:tc>
        <w:tc>
          <w:tcPr>
            <w:tcW w:w="4945" w:type="dxa"/>
          </w:tcPr>
          <w:p w14:paraId="7697311B" w14:textId="0C0668DE" w:rsidR="005E4DB2" w:rsidRDefault="005E4DB2" w:rsidP="005E4DB2">
            <w:pPr>
              <w:cnfStyle w:val="000000000000" w:firstRow="0" w:lastRow="0" w:firstColumn="0" w:lastColumn="0" w:oddVBand="0" w:evenVBand="0" w:oddHBand="0" w:evenHBand="0" w:firstRowFirstColumn="0" w:firstRowLastColumn="0" w:lastRowFirstColumn="0" w:lastRowLastColumn="0"/>
              <w:rPr>
                <w:highlight w:val="white"/>
              </w:rPr>
            </w:pPr>
            <w:r>
              <w:rPr>
                <w:highlight w:val="white"/>
              </w:rPr>
              <w:t>De gebruiker moet zijn/haar antwoorden op de vragen in het systeem kunnen verwijderen.</w:t>
            </w:r>
          </w:p>
        </w:tc>
        <w:tc>
          <w:tcPr>
            <w:tcW w:w="1504" w:type="dxa"/>
          </w:tcPr>
          <w:p w14:paraId="2143C203" w14:textId="5FBE69CD" w:rsidR="005E4DB2" w:rsidRDefault="005E4DB2" w:rsidP="005E4DB2">
            <w:pPr>
              <w:cnfStyle w:val="000000000000" w:firstRow="0" w:lastRow="0" w:firstColumn="0" w:lastColumn="0" w:oddVBand="0" w:evenVBand="0" w:oddHBand="0" w:evenHBand="0" w:firstRowFirstColumn="0" w:firstRowLastColumn="0" w:lastRowFirstColumn="0" w:lastRowLastColumn="0"/>
            </w:pPr>
            <w:r>
              <w:t>Casus groep</w:t>
            </w:r>
          </w:p>
        </w:tc>
        <w:tc>
          <w:tcPr>
            <w:tcW w:w="1669" w:type="dxa"/>
          </w:tcPr>
          <w:p w14:paraId="3F76A177" w14:textId="333D5403" w:rsidR="005E4DB2" w:rsidRDefault="00FA7288" w:rsidP="005E4DB2">
            <w:pPr>
              <w:cnfStyle w:val="000000000000" w:firstRow="0" w:lastRow="0" w:firstColumn="0" w:lastColumn="0" w:oddVBand="0" w:evenVBand="0" w:oddHBand="0" w:evenHBand="0" w:firstRowFirstColumn="0" w:firstRowLastColumn="0" w:lastRowFirstColumn="0" w:lastRowLastColumn="0"/>
            </w:pPr>
            <w:r>
              <w:t>Nee*</w:t>
            </w:r>
          </w:p>
        </w:tc>
      </w:tr>
      <w:tr w:rsidR="005E4DB2" w14:paraId="7806EFDB" w14:textId="77777777" w:rsidTr="005E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 w:type="dxa"/>
          </w:tcPr>
          <w:p w14:paraId="6C4D7F39" w14:textId="6CC2935B" w:rsidR="005E4DB2" w:rsidRDefault="005E4DB2" w:rsidP="005E4DB2">
            <w:r>
              <w:t>F.S.15</w:t>
            </w:r>
          </w:p>
        </w:tc>
        <w:tc>
          <w:tcPr>
            <w:tcW w:w="4945" w:type="dxa"/>
          </w:tcPr>
          <w:p w14:paraId="74169EB2" w14:textId="7F9BF73A" w:rsidR="005E4DB2" w:rsidRDefault="005E4DB2" w:rsidP="005E4DB2">
            <w:pPr>
              <w:cnfStyle w:val="000000100000" w:firstRow="0" w:lastRow="0" w:firstColumn="0" w:lastColumn="0" w:oddVBand="0" w:evenVBand="0" w:oddHBand="1" w:evenHBand="0" w:firstRowFirstColumn="0" w:firstRowLastColumn="0" w:lastRowFirstColumn="0" w:lastRowLastColumn="0"/>
              <w:rPr>
                <w:highlight w:val="white"/>
              </w:rPr>
            </w:pPr>
            <w:r>
              <w:t>De gebruiker moet emoji kunnen gebruiken om de vraag te beantwoorden.</w:t>
            </w:r>
          </w:p>
        </w:tc>
        <w:tc>
          <w:tcPr>
            <w:tcW w:w="1504" w:type="dxa"/>
          </w:tcPr>
          <w:p w14:paraId="22D30F92" w14:textId="62652F33" w:rsidR="005E4DB2" w:rsidRDefault="005E4DB2" w:rsidP="005E4DB2">
            <w:pPr>
              <w:cnfStyle w:val="000000100000" w:firstRow="0" w:lastRow="0" w:firstColumn="0" w:lastColumn="0" w:oddVBand="0" w:evenVBand="0" w:oddHBand="1" w:evenHBand="0" w:firstRowFirstColumn="0" w:firstRowLastColumn="0" w:lastRowFirstColumn="0" w:lastRowLastColumn="0"/>
            </w:pPr>
            <w:r>
              <w:t>Casus groep</w:t>
            </w:r>
          </w:p>
        </w:tc>
        <w:tc>
          <w:tcPr>
            <w:tcW w:w="1669" w:type="dxa"/>
          </w:tcPr>
          <w:p w14:paraId="16092617" w14:textId="48F8631D" w:rsidR="005E4DB2" w:rsidRDefault="00FA7288" w:rsidP="005E4DB2">
            <w:pPr>
              <w:cnfStyle w:val="000000100000" w:firstRow="0" w:lastRow="0" w:firstColumn="0" w:lastColumn="0" w:oddVBand="0" w:evenVBand="0" w:oddHBand="1" w:evenHBand="0" w:firstRowFirstColumn="0" w:firstRowLastColumn="0" w:lastRowFirstColumn="0" w:lastRowLastColumn="0"/>
            </w:pPr>
            <w:r>
              <w:t>Ja</w:t>
            </w:r>
          </w:p>
        </w:tc>
      </w:tr>
      <w:tr w:rsidR="005E4DB2" w14:paraId="0780A8BB" w14:textId="77777777" w:rsidTr="005E4DB2">
        <w:tc>
          <w:tcPr>
            <w:cnfStyle w:val="001000000000" w:firstRow="0" w:lastRow="0" w:firstColumn="1" w:lastColumn="0" w:oddVBand="0" w:evenVBand="0" w:oddHBand="0" w:evenHBand="0" w:firstRowFirstColumn="0" w:firstRowLastColumn="0" w:lastRowFirstColumn="0" w:lastRowLastColumn="0"/>
            <w:tcW w:w="901" w:type="dxa"/>
          </w:tcPr>
          <w:p w14:paraId="495B6E71" w14:textId="6DD5BEEF" w:rsidR="005E4DB2" w:rsidRDefault="005E4DB2" w:rsidP="005E4DB2">
            <w:r>
              <w:t>F.S.16</w:t>
            </w:r>
          </w:p>
        </w:tc>
        <w:tc>
          <w:tcPr>
            <w:tcW w:w="4945" w:type="dxa"/>
          </w:tcPr>
          <w:p w14:paraId="53A8CBB4" w14:textId="3C0ACF16" w:rsidR="005E4DB2" w:rsidRDefault="005E4DB2" w:rsidP="005E4DB2">
            <w:pPr>
              <w:cnfStyle w:val="000000000000" w:firstRow="0" w:lastRow="0" w:firstColumn="0" w:lastColumn="0" w:oddVBand="0" w:evenVBand="0" w:oddHBand="0" w:evenHBand="0" w:firstRowFirstColumn="0" w:firstRowLastColumn="0" w:lastRowFirstColumn="0" w:lastRowLastColumn="0"/>
            </w:pPr>
            <w:r>
              <w:rPr>
                <w:highlight w:val="white"/>
              </w:rPr>
              <w:t>De gebruiker moet een antwoord kunnen kiezen om de vraag te beantwoorden.</w:t>
            </w:r>
          </w:p>
        </w:tc>
        <w:tc>
          <w:tcPr>
            <w:tcW w:w="1504" w:type="dxa"/>
          </w:tcPr>
          <w:p w14:paraId="0D9B8C63" w14:textId="44832A89" w:rsidR="005E4DB2" w:rsidRDefault="005E4DB2" w:rsidP="005E4DB2">
            <w:pPr>
              <w:cnfStyle w:val="000000000000" w:firstRow="0" w:lastRow="0" w:firstColumn="0" w:lastColumn="0" w:oddVBand="0" w:evenVBand="0" w:oddHBand="0" w:evenHBand="0" w:firstRowFirstColumn="0" w:firstRowLastColumn="0" w:lastRowFirstColumn="0" w:lastRowLastColumn="0"/>
            </w:pPr>
            <w:r>
              <w:t>Casus groep</w:t>
            </w:r>
          </w:p>
        </w:tc>
        <w:tc>
          <w:tcPr>
            <w:tcW w:w="1669" w:type="dxa"/>
          </w:tcPr>
          <w:p w14:paraId="23657D32" w14:textId="5F81F184" w:rsidR="005E4DB2" w:rsidRDefault="00FA7288" w:rsidP="005E4DB2">
            <w:pPr>
              <w:cnfStyle w:val="000000000000" w:firstRow="0" w:lastRow="0" w:firstColumn="0" w:lastColumn="0" w:oddVBand="0" w:evenVBand="0" w:oddHBand="0" w:evenHBand="0" w:firstRowFirstColumn="0" w:firstRowLastColumn="0" w:lastRowFirstColumn="0" w:lastRowLastColumn="0"/>
            </w:pPr>
            <w:r>
              <w:t>Ja</w:t>
            </w:r>
          </w:p>
        </w:tc>
      </w:tr>
      <w:tr w:rsidR="005E4DB2" w14:paraId="3FFF965E" w14:textId="77777777" w:rsidTr="005E4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 w:type="dxa"/>
          </w:tcPr>
          <w:p w14:paraId="63594DC5" w14:textId="4B387D6C" w:rsidR="005E4DB2" w:rsidRDefault="005E4DB2" w:rsidP="005E4DB2">
            <w:r>
              <w:t>F.M.17</w:t>
            </w:r>
          </w:p>
        </w:tc>
        <w:tc>
          <w:tcPr>
            <w:tcW w:w="4945" w:type="dxa"/>
          </w:tcPr>
          <w:p w14:paraId="74096A76" w14:textId="513079F1" w:rsidR="005E4DB2" w:rsidRDefault="005E4DB2" w:rsidP="005E4DB2">
            <w:pPr>
              <w:cnfStyle w:val="000000100000" w:firstRow="0" w:lastRow="0" w:firstColumn="0" w:lastColumn="0" w:oddVBand="0" w:evenVBand="0" w:oddHBand="1" w:evenHBand="0" w:firstRowFirstColumn="0" w:firstRowLastColumn="0" w:lastRowFirstColumn="0" w:lastRowLastColumn="0"/>
              <w:rPr>
                <w:highlight w:val="white"/>
              </w:rPr>
            </w:pPr>
            <w:r>
              <w:rPr>
                <w:highlight w:val="white"/>
              </w:rPr>
              <w:t>De applicatie moet vragen bevatten.</w:t>
            </w:r>
          </w:p>
        </w:tc>
        <w:tc>
          <w:tcPr>
            <w:tcW w:w="1504" w:type="dxa"/>
          </w:tcPr>
          <w:p w14:paraId="2846204A" w14:textId="3A19219C" w:rsidR="005E4DB2" w:rsidRDefault="005E4DB2" w:rsidP="005E4DB2">
            <w:pPr>
              <w:cnfStyle w:val="000000100000" w:firstRow="0" w:lastRow="0" w:firstColumn="0" w:lastColumn="0" w:oddVBand="0" w:evenVBand="0" w:oddHBand="1" w:evenHBand="0" w:firstRowFirstColumn="0" w:firstRowLastColumn="0" w:lastRowFirstColumn="0" w:lastRowLastColumn="0"/>
            </w:pPr>
            <w:r>
              <w:t>Casus groep</w:t>
            </w:r>
          </w:p>
        </w:tc>
        <w:tc>
          <w:tcPr>
            <w:tcW w:w="1669" w:type="dxa"/>
          </w:tcPr>
          <w:p w14:paraId="25516E42" w14:textId="246D0514" w:rsidR="005E4DB2" w:rsidRDefault="00FA7288" w:rsidP="005E4DB2">
            <w:pPr>
              <w:cnfStyle w:val="000000100000" w:firstRow="0" w:lastRow="0" w:firstColumn="0" w:lastColumn="0" w:oddVBand="0" w:evenVBand="0" w:oddHBand="1" w:evenHBand="0" w:firstRowFirstColumn="0" w:firstRowLastColumn="0" w:lastRowFirstColumn="0" w:lastRowLastColumn="0"/>
            </w:pPr>
            <w:r>
              <w:t>Ja</w:t>
            </w:r>
          </w:p>
        </w:tc>
      </w:tr>
      <w:tr w:rsidR="005E4DB2" w14:paraId="7BB92DDE" w14:textId="77777777" w:rsidTr="005E4DB2">
        <w:tc>
          <w:tcPr>
            <w:cnfStyle w:val="001000000000" w:firstRow="0" w:lastRow="0" w:firstColumn="1" w:lastColumn="0" w:oddVBand="0" w:evenVBand="0" w:oddHBand="0" w:evenHBand="0" w:firstRowFirstColumn="0" w:firstRowLastColumn="0" w:lastRowFirstColumn="0" w:lastRowLastColumn="0"/>
            <w:tcW w:w="901" w:type="dxa"/>
          </w:tcPr>
          <w:p w14:paraId="28D6F5C6" w14:textId="0A219F47" w:rsidR="005E4DB2" w:rsidRDefault="005E4DB2" w:rsidP="005E4DB2">
            <w:r>
              <w:t>F.M.18</w:t>
            </w:r>
          </w:p>
        </w:tc>
        <w:tc>
          <w:tcPr>
            <w:tcW w:w="4945" w:type="dxa"/>
          </w:tcPr>
          <w:p w14:paraId="599F6C51" w14:textId="46E8238F" w:rsidR="005E4DB2" w:rsidRDefault="005E4DB2" w:rsidP="005E4DB2">
            <w:pPr>
              <w:cnfStyle w:val="000000000000" w:firstRow="0" w:lastRow="0" w:firstColumn="0" w:lastColumn="0" w:oddVBand="0" w:evenVBand="0" w:oddHBand="0" w:evenHBand="0" w:firstRowFirstColumn="0" w:firstRowLastColumn="0" w:lastRowFirstColumn="0" w:lastRowLastColumn="0"/>
              <w:rPr>
                <w:highlight w:val="white"/>
              </w:rPr>
            </w:pPr>
            <w:r>
              <w:rPr>
                <w:highlight w:val="white"/>
              </w:rPr>
              <w:t>Geeft multiple-choice antwoorden voor een welzijn vraag.</w:t>
            </w:r>
          </w:p>
        </w:tc>
        <w:tc>
          <w:tcPr>
            <w:tcW w:w="1504" w:type="dxa"/>
          </w:tcPr>
          <w:p w14:paraId="540B52E4" w14:textId="0AC12C72" w:rsidR="005E4DB2" w:rsidRDefault="005E4DB2" w:rsidP="005E4DB2">
            <w:pPr>
              <w:cnfStyle w:val="000000000000" w:firstRow="0" w:lastRow="0" w:firstColumn="0" w:lastColumn="0" w:oddVBand="0" w:evenVBand="0" w:oddHBand="0" w:evenHBand="0" w:firstRowFirstColumn="0" w:firstRowLastColumn="0" w:lastRowFirstColumn="0" w:lastRowLastColumn="0"/>
            </w:pPr>
            <w:r>
              <w:t>Casus groep</w:t>
            </w:r>
          </w:p>
        </w:tc>
        <w:tc>
          <w:tcPr>
            <w:tcW w:w="1669" w:type="dxa"/>
          </w:tcPr>
          <w:p w14:paraId="5177CB25" w14:textId="603750FE" w:rsidR="005E4DB2" w:rsidRDefault="00FA7288" w:rsidP="005E4DB2">
            <w:pPr>
              <w:cnfStyle w:val="000000000000" w:firstRow="0" w:lastRow="0" w:firstColumn="0" w:lastColumn="0" w:oddVBand="0" w:evenVBand="0" w:oddHBand="0" w:evenHBand="0" w:firstRowFirstColumn="0" w:firstRowLastColumn="0" w:lastRowFirstColumn="0" w:lastRowLastColumn="0"/>
            </w:pPr>
            <w:r>
              <w:t>Ja</w:t>
            </w:r>
          </w:p>
        </w:tc>
      </w:tr>
    </w:tbl>
    <w:p w14:paraId="00000004" w14:textId="52CCC2FE" w:rsidR="00C05CFC" w:rsidRDefault="00C05CFC"/>
    <w:p w14:paraId="14616431" w14:textId="4547BEA4" w:rsidR="00FA7288" w:rsidRDefault="00FA7288">
      <w:r>
        <w:t xml:space="preserve">*Bij het testen van de use-case, was er nog geen </w:t>
      </w:r>
      <w:r w:rsidR="005F2075">
        <w:t xml:space="preserve">knop aanwezig om de gesprekken te wijzigen of te verwijderen. Hiermee kan dit POC nog niet voldoen aan de requirements over het beheren van de resultaten vanuit de actor student. </w:t>
      </w:r>
      <w:r w:rsidR="00671C9A">
        <w:t xml:space="preserve">Ook bleek tijdens het exploratory testen dat niet alle gesprekken opgeslagen kunnen worden. </w:t>
      </w:r>
      <w:r w:rsidR="00671C9A">
        <w:br/>
      </w:r>
      <w:r w:rsidR="00671C9A">
        <w:br/>
        <w:t>Met 83.3% van de POC requirements geaccepteerd, is Studybuddy versie 5 geaccepteerd als werkend POC.</w:t>
      </w:r>
    </w:p>
    <w:sectPr w:rsidR="00FA7288" w:rsidSect="006F3A79">
      <w:footerReference w:type="first" r:id="rId9"/>
      <w:pgSz w:w="11909" w:h="16834"/>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77EC8" w14:textId="77777777" w:rsidR="00671C9A" w:rsidRDefault="00671C9A" w:rsidP="006F3A79">
      <w:pPr>
        <w:spacing w:line="240" w:lineRule="auto"/>
      </w:pPr>
      <w:r>
        <w:separator/>
      </w:r>
    </w:p>
  </w:endnote>
  <w:endnote w:type="continuationSeparator" w:id="0">
    <w:p w14:paraId="672729E0" w14:textId="77777777" w:rsidR="00671C9A" w:rsidRDefault="00671C9A" w:rsidP="006F3A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FD6FC" w14:textId="4CEDCF4F" w:rsidR="00671C9A" w:rsidRPr="006F3A79" w:rsidRDefault="00671C9A">
    <w:pPr>
      <w:pStyle w:val="Voettekst"/>
      <w:rPr>
        <w:lang w:val="en-GB"/>
      </w:rPr>
    </w:pPr>
    <w:proofErr w:type="spellStart"/>
    <w:r>
      <w:rPr>
        <w:lang w:val="en-GB"/>
      </w:rPr>
      <w:t>Zuyd</w:t>
    </w:r>
    <w:proofErr w:type="spellEnd"/>
    <w:r>
      <w:rPr>
        <w:lang w:val="en-GB"/>
      </w:rPr>
      <w:t xml:space="preserve"> </w:t>
    </w:r>
    <w:proofErr w:type="spellStart"/>
    <w:r>
      <w:rPr>
        <w:lang w:val="en-GB"/>
      </w:rPr>
      <w:t>Hogeschool</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3165E" w14:textId="77777777" w:rsidR="00671C9A" w:rsidRDefault="00671C9A" w:rsidP="006F3A79">
      <w:pPr>
        <w:spacing w:line="240" w:lineRule="auto"/>
      </w:pPr>
      <w:r>
        <w:separator/>
      </w:r>
    </w:p>
  </w:footnote>
  <w:footnote w:type="continuationSeparator" w:id="0">
    <w:p w14:paraId="1EE55277" w14:textId="77777777" w:rsidR="00671C9A" w:rsidRDefault="00671C9A" w:rsidP="006F3A7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A6F6A"/>
    <w:multiLevelType w:val="multilevel"/>
    <w:tmpl w:val="7F5677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D90791"/>
    <w:multiLevelType w:val="hybridMultilevel"/>
    <w:tmpl w:val="6AC6B176"/>
    <w:lvl w:ilvl="0" w:tplc="05FAC4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83D64C3"/>
    <w:multiLevelType w:val="multilevel"/>
    <w:tmpl w:val="7F5677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0DD156F"/>
    <w:multiLevelType w:val="hybridMultilevel"/>
    <w:tmpl w:val="3AAC3B24"/>
    <w:lvl w:ilvl="0" w:tplc="5B24D6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4802417"/>
    <w:multiLevelType w:val="multilevel"/>
    <w:tmpl w:val="5E1EFF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Arial" w:eastAsia="Arial" w:hAnsi="Arial" w:cs="Arial"/>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14B62A3"/>
    <w:multiLevelType w:val="multilevel"/>
    <w:tmpl w:val="7FF445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E917E42"/>
    <w:multiLevelType w:val="multilevel"/>
    <w:tmpl w:val="39F492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rFonts w:ascii="Times New Roman" w:eastAsia="Times New Roman" w:hAnsi="Times New Roman" w:cs="Times New Roman"/>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A73510B"/>
    <w:multiLevelType w:val="multilevel"/>
    <w:tmpl w:val="D1A08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7"/>
  </w:num>
  <w:num w:numId="3">
    <w:abstractNumId w:val="5"/>
  </w:num>
  <w:num w:numId="4">
    <w:abstractNumId w:val="1"/>
  </w:num>
  <w:num w:numId="5">
    <w:abstractNumId w:val="3"/>
  </w:num>
  <w:num w:numId="6">
    <w:abstractNumId w:val="4"/>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NrM0tTSwMLKwNDRX0lEKTi0uzszPAykwqwUAS+hFLiwAAAA="/>
  </w:docVars>
  <w:rsids>
    <w:rsidRoot w:val="00C05CFC"/>
    <w:rsid w:val="001046B9"/>
    <w:rsid w:val="00167784"/>
    <w:rsid w:val="004121A4"/>
    <w:rsid w:val="004C5CA9"/>
    <w:rsid w:val="00512137"/>
    <w:rsid w:val="005A1E21"/>
    <w:rsid w:val="005E4DB2"/>
    <w:rsid w:val="005F2075"/>
    <w:rsid w:val="00623031"/>
    <w:rsid w:val="00671C9A"/>
    <w:rsid w:val="006746E9"/>
    <w:rsid w:val="006F3A79"/>
    <w:rsid w:val="007118E9"/>
    <w:rsid w:val="0071769E"/>
    <w:rsid w:val="007804D6"/>
    <w:rsid w:val="008146A2"/>
    <w:rsid w:val="008E7EAD"/>
    <w:rsid w:val="00970AC2"/>
    <w:rsid w:val="009C1AD9"/>
    <w:rsid w:val="00AE3245"/>
    <w:rsid w:val="00B45CBB"/>
    <w:rsid w:val="00B501EB"/>
    <w:rsid w:val="00C05CFC"/>
    <w:rsid w:val="00CA6A5C"/>
    <w:rsid w:val="00CD2D54"/>
    <w:rsid w:val="00D94E86"/>
    <w:rsid w:val="00DA6716"/>
    <w:rsid w:val="00E039D7"/>
    <w:rsid w:val="00F465A7"/>
    <w:rsid w:val="00F94DAD"/>
    <w:rsid w:val="00FA4A3E"/>
    <w:rsid w:val="00FA7288"/>
    <w:rsid w:val="00FE0C59"/>
    <w:rsid w:val="00FF2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D8081"/>
  <w15:docId w15:val="{A217400C-5C34-4366-BB0F-28FBDAA03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n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unhideWhenUsed/>
    <w:qFormat/>
    <w:pPr>
      <w:keepNext/>
      <w:keepLines/>
      <w:spacing w:before="360" w:after="120"/>
      <w:outlineLvl w:val="1"/>
    </w:pPr>
    <w:rPr>
      <w:sz w:val="32"/>
      <w:szCs w:val="32"/>
    </w:rPr>
  </w:style>
  <w:style w:type="paragraph" w:styleId="Kop3">
    <w:name w:val="heading 3"/>
    <w:basedOn w:val="Standaard"/>
    <w:next w:val="Standaard"/>
    <w:uiPriority w:val="9"/>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paragraph" w:styleId="Geenafstand">
    <w:name w:val="No Spacing"/>
    <w:link w:val="GeenafstandChar"/>
    <w:uiPriority w:val="1"/>
    <w:qFormat/>
    <w:rsid w:val="006F3A79"/>
    <w:pPr>
      <w:spacing w:line="240" w:lineRule="auto"/>
    </w:pPr>
    <w:rPr>
      <w:rFonts w:asciiTheme="minorHAnsi" w:eastAsiaTheme="minorEastAsia" w:hAnsiTheme="minorHAnsi" w:cstheme="minorBidi"/>
      <w:lang w:val="en-US"/>
    </w:rPr>
  </w:style>
  <w:style w:type="character" w:customStyle="1" w:styleId="GeenafstandChar">
    <w:name w:val="Geen afstand Char"/>
    <w:basedOn w:val="Standaardalinea-lettertype"/>
    <w:link w:val="Geenafstand"/>
    <w:uiPriority w:val="1"/>
    <w:rsid w:val="006F3A79"/>
    <w:rPr>
      <w:rFonts w:asciiTheme="minorHAnsi" w:eastAsiaTheme="minorEastAsia" w:hAnsiTheme="minorHAnsi" w:cstheme="minorBidi"/>
      <w:lang w:val="en-US"/>
    </w:rPr>
  </w:style>
  <w:style w:type="paragraph" w:styleId="Koptekst">
    <w:name w:val="header"/>
    <w:basedOn w:val="Standaard"/>
    <w:link w:val="KoptekstChar"/>
    <w:uiPriority w:val="99"/>
    <w:unhideWhenUsed/>
    <w:rsid w:val="006F3A79"/>
    <w:pPr>
      <w:tabs>
        <w:tab w:val="center" w:pos="4703"/>
        <w:tab w:val="right" w:pos="9406"/>
      </w:tabs>
      <w:spacing w:line="240" w:lineRule="auto"/>
    </w:pPr>
  </w:style>
  <w:style w:type="character" w:customStyle="1" w:styleId="KoptekstChar">
    <w:name w:val="Koptekst Char"/>
    <w:basedOn w:val="Standaardalinea-lettertype"/>
    <w:link w:val="Koptekst"/>
    <w:uiPriority w:val="99"/>
    <w:rsid w:val="006F3A79"/>
  </w:style>
  <w:style w:type="paragraph" w:styleId="Voettekst">
    <w:name w:val="footer"/>
    <w:basedOn w:val="Standaard"/>
    <w:link w:val="VoettekstChar"/>
    <w:uiPriority w:val="99"/>
    <w:unhideWhenUsed/>
    <w:rsid w:val="006F3A79"/>
    <w:pPr>
      <w:tabs>
        <w:tab w:val="center" w:pos="4703"/>
        <w:tab w:val="right" w:pos="9406"/>
      </w:tabs>
      <w:spacing w:line="240" w:lineRule="auto"/>
    </w:pPr>
  </w:style>
  <w:style w:type="character" w:customStyle="1" w:styleId="VoettekstChar">
    <w:name w:val="Voettekst Char"/>
    <w:basedOn w:val="Standaardalinea-lettertype"/>
    <w:link w:val="Voettekst"/>
    <w:uiPriority w:val="99"/>
    <w:rsid w:val="006F3A79"/>
  </w:style>
  <w:style w:type="table" w:styleId="Rastertabel5donker-Accent1">
    <w:name w:val="Grid Table 5 Dark Accent 1"/>
    <w:basedOn w:val="Standaardtabel"/>
    <w:uiPriority w:val="50"/>
    <w:rsid w:val="0071769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Lijstalinea">
    <w:name w:val="List Paragraph"/>
    <w:basedOn w:val="Standaard"/>
    <w:uiPriority w:val="34"/>
    <w:qFormat/>
    <w:rsid w:val="00F94DAD"/>
    <w:pPr>
      <w:ind w:left="720"/>
      <w:contextualSpacing/>
    </w:pPr>
  </w:style>
  <w:style w:type="table" w:styleId="Tabelraster">
    <w:name w:val="Table Grid"/>
    <w:basedOn w:val="Standaardtabel"/>
    <w:uiPriority w:val="39"/>
    <w:rsid w:val="008E7E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5">
    <w:name w:val="Plain Table 5"/>
    <w:basedOn w:val="Standaardtabel"/>
    <w:uiPriority w:val="45"/>
    <w:rsid w:val="005E4DB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opvaninhoudsopgave">
    <w:name w:val="TOC Heading"/>
    <w:basedOn w:val="Kop1"/>
    <w:next w:val="Standaard"/>
    <w:uiPriority w:val="39"/>
    <w:unhideWhenUsed/>
    <w:qFormat/>
    <w:rsid w:val="00671C9A"/>
    <w:pPr>
      <w:spacing w:before="240" w:after="0" w:line="259" w:lineRule="auto"/>
      <w:outlineLvl w:val="9"/>
    </w:pPr>
    <w:rPr>
      <w:rFonts w:asciiTheme="majorHAnsi" w:eastAsiaTheme="majorEastAsia" w:hAnsiTheme="majorHAnsi" w:cstheme="majorBidi"/>
      <w:color w:val="365F91" w:themeColor="accent1" w:themeShade="BF"/>
      <w:sz w:val="32"/>
      <w:szCs w:val="32"/>
      <w:lang w:val="en-GB" w:eastAsia="en-GB"/>
    </w:rPr>
  </w:style>
  <w:style w:type="paragraph" w:styleId="Inhopg1">
    <w:name w:val="toc 1"/>
    <w:basedOn w:val="Standaard"/>
    <w:next w:val="Standaard"/>
    <w:autoRedefine/>
    <w:uiPriority w:val="39"/>
    <w:unhideWhenUsed/>
    <w:rsid w:val="00671C9A"/>
    <w:pPr>
      <w:spacing w:after="100"/>
    </w:pPr>
  </w:style>
  <w:style w:type="paragraph" w:styleId="Inhopg2">
    <w:name w:val="toc 2"/>
    <w:basedOn w:val="Standaard"/>
    <w:next w:val="Standaard"/>
    <w:autoRedefine/>
    <w:uiPriority w:val="39"/>
    <w:unhideWhenUsed/>
    <w:rsid w:val="00671C9A"/>
    <w:pPr>
      <w:spacing w:after="100"/>
      <w:ind w:left="220"/>
    </w:pPr>
  </w:style>
  <w:style w:type="paragraph" w:styleId="Inhopg3">
    <w:name w:val="toc 3"/>
    <w:basedOn w:val="Standaard"/>
    <w:next w:val="Standaard"/>
    <w:autoRedefine/>
    <w:uiPriority w:val="39"/>
    <w:unhideWhenUsed/>
    <w:rsid w:val="00671C9A"/>
    <w:pPr>
      <w:spacing w:after="100"/>
      <w:ind w:left="440"/>
    </w:pPr>
  </w:style>
  <w:style w:type="character" w:styleId="Hyperlink">
    <w:name w:val="Hyperlink"/>
    <w:basedOn w:val="Standaardalinea-lettertype"/>
    <w:uiPriority w:val="99"/>
    <w:unhideWhenUsed/>
    <w:rsid w:val="00671C9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Hierin wordt het POC zoals beschreven in het ontwerp getest.</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41</Words>
  <Characters>13346</Characters>
  <Application>Microsoft Office Word</Application>
  <DocSecurity>0</DocSecurity>
  <Lines>111</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tudybuddy</vt:lpstr>
      <vt:lpstr>Studybuddy</vt:lpstr>
    </vt:vector>
  </TitlesOfParts>
  <Company/>
  <LinksUpToDate>false</LinksUpToDate>
  <CharactersWithSpaces>1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buddy</dc:title>
  <dc:subject>Testrapport</dc:subject>
  <dc:creator>Mohammad Rummo, Rohin Hasan, Clara Schoelitsz</dc:creator>
  <cp:lastModifiedBy>Clara Schoelitsz</cp:lastModifiedBy>
  <cp:revision>2</cp:revision>
  <dcterms:created xsi:type="dcterms:W3CDTF">2021-01-29T09:34:00Z</dcterms:created>
  <dcterms:modified xsi:type="dcterms:W3CDTF">2021-01-29T09:34:00Z</dcterms:modified>
  <cp:category>Mobile Application</cp:category>
</cp:coreProperties>
</file>